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D2418" w14:textId="5D0B93CF" w:rsidR="008E2CB3" w:rsidRPr="006D3A19" w:rsidRDefault="006D3A19" w:rsidP="008E2CB3">
      <w:pPr>
        <w:autoSpaceDE w:val="0"/>
        <w:autoSpaceDN w:val="0"/>
        <w:adjustRightInd w:val="0"/>
        <w:spacing w:after="0" w:line="240" w:lineRule="auto"/>
        <w:rPr>
          <w:rFonts w:cstheme="minorHAnsi"/>
          <w:b/>
          <w:bCs/>
          <w:color w:val="000000"/>
          <w:sz w:val="28"/>
          <w:szCs w:val="28"/>
          <w:lang w:val="en-US"/>
        </w:rPr>
      </w:pPr>
      <w:r w:rsidRPr="006D3A19">
        <w:rPr>
          <w:rFonts w:cstheme="minorHAnsi"/>
          <w:b/>
          <w:bCs/>
          <w:color w:val="000000"/>
          <w:sz w:val="28"/>
          <w:szCs w:val="28"/>
          <w:lang w:val="en-US"/>
        </w:rPr>
        <w:t>CS202</w:t>
      </w:r>
    </w:p>
    <w:tbl>
      <w:tblPr>
        <w:tblW w:w="0" w:type="auto"/>
        <w:tblInd w:w="-90" w:type="dxa"/>
        <w:tblBorders>
          <w:top w:val="nil"/>
          <w:left w:val="nil"/>
          <w:bottom w:val="nil"/>
          <w:right w:val="nil"/>
        </w:tblBorders>
        <w:tblLayout w:type="fixed"/>
        <w:tblLook w:val="0000" w:firstRow="0" w:lastRow="0" w:firstColumn="0" w:lastColumn="0" w:noHBand="0" w:noVBand="0"/>
      </w:tblPr>
      <w:tblGrid>
        <w:gridCol w:w="5022"/>
      </w:tblGrid>
      <w:tr w:rsidR="008E2CB3" w:rsidRPr="00BC30FD" w14:paraId="0B324FE3" w14:textId="77777777" w:rsidTr="008E2CB3">
        <w:trPr>
          <w:trHeight w:val="763"/>
        </w:trPr>
        <w:tc>
          <w:tcPr>
            <w:tcW w:w="5022" w:type="dxa"/>
          </w:tcPr>
          <w:p w14:paraId="1EA9D1C4" w14:textId="79A5E56A" w:rsidR="008E2CB3" w:rsidRPr="00BC30FD" w:rsidRDefault="008E2CB3" w:rsidP="008E2CB3">
            <w:pPr>
              <w:autoSpaceDE w:val="0"/>
              <w:autoSpaceDN w:val="0"/>
              <w:adjustRightInd w:val="0"/>
              <w:spacing w:after="0" w:line="240" w:lineRule="auto"/>
              <w:rPr>
                <w:rFonts w:cstheme="minorHAnsi"/>
                <w:b/>
                <w:bCs/>
                <w:color w:val="000000"/>
                <w:sz w:val="28"/>
                <w:szCs w:val="28"/>
                <w:lang w:val="en-US"/>
              </w:rPr>
            </w:pPr>
            <w:r w:rsidRPr="00BC30FD">
              <w:rPr>
                <w:rFonts w:cstheme="minorHAnsi"/>
                <w:b/>
                <w:bCs/>
                <w:color w:val="000000"/>
                <w:sz w:val="28"/>
                <w:szCs w:val="28"/>
                <w:lang w:val="en-US"/>
              </w:rPr>
              <w:t xml:space="preserve">Title: Sorting and </w:t>
            </w:r>
            <w:r w:rsidR="000656CF" w:rsidRPr="00BC30FD">
              <w:rPr>
                <w:rFonts w:cstheme="minorHAnsi"/>
                <w:b/>
                <w:bCs/>
                <w:color w:val="000000"/>
                <w:sz w:val="28"/>
                <w:szCs w:val="28"/>
                <w:lang w:val="en-US"/>
              </w:rPr>
              <w:t>Algorithm Efficiency</w:t>
            </w:r>
            <w:r w:rsidRPr="00BC30FD">
              <w:rPr>
                <w:rFonts w:cstheme="minorHAnsi"/>
                <w:b/>
                <w:bCs/>
                <w:color w:val="000000"/>
                <w:sz w:val="28"/>
                <w:szCs w:val="28"/>
                <w:lang w:val="en-US"/>
              </w:rPr>
              <w:t xml:space="preserve"> </w:t>
            </w:r>
          </w:p>
          <w:p w14:paraId="73E0FE67" w14:textId="09E9ED22" w:rsidR="008E2CB3" w:rsidRPr="00BC30FD" w:rsidRDefault="008E2CB3" w:rsidP="008E2CB3">
            <w:pPr>
              <w:autoSpaceDE w:val="0"/>
              <w:autoSpaceDN w:val="0"/>
              <w:adjustRightInd w:val="0"/>
              <w:spacing w:after="0" w:line="240" w:lineRule="auto"/>
              <w:rPr>
                <w:rFonts w:cstheme="minorHAnsi"/>
                <w:b/>
                <w:bCs/>
                <w:color w:val="000000"/>
                <w:sz w:val="28"/>
                <w:szCs w:val="28"/>
                <w:lang w:val="en-US"/>
              </w:rPr>
            </w:pPr>
            <w:r w:rsidRPr="00BC30FD">
              <w:rPr>
                <w:rFonts w:cstheme="minorHAnsi"/>
                <w:b/>
                <w:bCs/>
                <w:color w:val="000000"/>
                <w:sz w:val="28"/>
                <w:szCs w:val="28"/>
                <w:lang w:val="en-US"/>
              </w:rPr>
              <w:t xml:space="preserve">Author: Deniz Semih Özal </w:t>
            </w:r>
          </w:p>
          <w:p w14:paraId="198CAA16" w14:textId="06F16A84" w:rsidR="008E2CB3" w:rsidRPr="00BC30FD" w:rsidRDefault="008E2CB3" w:rsidP="008E2CB3">
            <w:pPr>
              <w:autoSpaceDE w:val="0"/>
              <w:autoSpaceDN w:val="0"/>
              <w:adjustRightInd w:val="0"/>
              <w:spacing w:after="0" w:line="240" w:lineRule="auto"/>
              <w:rPr>
                <w:rFonts w:cstheme="minorHAnsi"/>
                <w:b/>
                <w:bCs/>
                <w:color w:val="000000"/>
                <w:sz w:val="28"/>
                <w:szCs w:val="28"/>
                <w:lang w:val="en-US"/>
              </w:rPr>
            </w:pPr>
            <w:r w:rsidRPr="00BC30FD">
              <w:rPr>
                <w:rFonts w:cstheme="minorHAnsi"/>
                <w:b/>
                <w:bCs/>
                <w:color w:val="000000"/>
                <w:sz w:val="28"/>
                <w:szCs w:val="28"/>
                <w:lang w:val="en-US"/>
              </w:rPr>
              <w:t xml:space="preserve">ID: 21802414 </w:t>
            </w:r>
          </w:p>
          <w:p w14:paraId="5C3C2A5E" w14:textId="69640521" w:rsidR="008E2CB3" w:rsidRPr="00BC30FD" w:rsidRDefault="008E2CB3" w:rsidP="008E2CB3">
            <w:pPr>
              <w:autoSpaceDE w:val="0"/>
              <w:autoSpaceDN w:val="0"/>
              <w:adjustRightInd w:val="0"/>
              <w:spacing w:after="0" w:line="240" w:lineRule="auto"/>
              <w:rPr>
                <w:rFonts w:cstheme="minorHAnsi"/>
                <w:b/>
                <w:bCs/>
                <w:color w:val="000000"/>
                <w:sz w:val="28"/>
                <w:szCs w:val="28"/>
                <w:lang w:val="en-US"/>
              </w:rPr>
            </w:pPr>
            <w:r w:rsidRPr="00BC30FD">
              <w:rPr>
                <w:rFonts w:cstheme="minorHAnsi"/>
                <w:b/>
                <w:bCs/>
                <w:color w:val="000000"/>
                <w:sz w:val="28"/>
                <w:szCs w:val="28"/>
                <w:lang w:val="en-US"/>
              </w:rPr>
              <w:t xml:space="preserve">Assignment: 1 </w:t>
            </w:r>
          </w:p>
        </w:tc>
      </w:tr>
    </w:tbl>
    <w:p w14:paraId="38360234" w14:textId="3A1E0EF8" w:rsidR="008E2CB3" w:rsidRPr="00BC30FD" w:rsidRDefault="008E2CB3" w:rsidP="00247FDD">
      <w:pPr>
        <w:rPr>
          <w:rFonts w:cstheme="minorHAnsi"/>
          <w:sz w:val="32"/>
          <w:szCs w:val="32"/>
        </w:rPr>
      </w:pPr>
      <w:r w:rsidRPr="00BC30FD">
        <w:rPr>
          <w:rFonts w:cstheme="minorHAnsi"/>
          <w:b/>
          <w:bCs/>
          <w:color w:val="000000"/>
          <w:sz w:val="28"/>
          <w:szCs w:val="28"/>
          <w:lang w:val="en-US"/>
        </w:rPr>
        <w:t>Description:</w:t>
      </w:r>
      <w:r w:rsidR="00BC30FD">
        <w:rPr>
          <w:rFonts w:cstheme="minorHAnsi"/>
          <w:b/>
          <w:bCs/>
          <w:color w:val="000000"/>
          <w:sz w:val="28"/>
          <w:szCs w:val="28"/>
          <w:lang w:val="en-US"/>
        </w:rPr>
        <w:t xml:space="preserve"> Comparing Empirical and Theoretical Results of Different Sorting Algorithms</w:t>
      </w:r>
    </w:p>
    <w:p w14:paraId="67883C7A" w14:textId="33B43939" w:rsidR="008E2CB3" w:rsidRPr="000656CF" w:rsidRDefault="008E2CB3" w:rsidP="00247FDD">
      <w:pPr>
        <w:rPr>
          <w:b/>
          <w:bCs/>
          <w:sz w:val="32"/>
          <w:szCs w:val="32"/>
          <w:u w:val="single"/>
        </w:rPr>
      </w:pPr>
      <w:r w:rsidRPr="000656CF">
        <w:rPr>
          <w:b/>
          <w:bCs/>
          <w:sz w:val="32"/>
          <w:szCs w:val="32"/>
          <w:u w:val="single"/>
        </w:rPr>
        <w:t>Question 1</w:t>
      </w:r>
    </w:p>
    <w:p w14:paraId="2B85FB48" w14:textId="0B759085" w:rsidR="00CD3135" w:rsidRPr="005766F7" w:rsidRDefault="00BB066F" w:rsidP="00247FDD">
      <w:pPr>
        <w:rPr>
          <w:b/>
          <w:bCs/>
          <w:sz w:val="24"/>
          <w:szCs w:val="24"/>
        </w:rPr>
      </w:pPr>
      <w:r w:rsidRPr="005766F7">
        <w:rPr>
          <w:b/>
          <w:bCs/>
          <w:sz w:val="24"/>
          <w:szCs w:val="24"/>
        </w:rPr>
        <w:t>Selection Sort:</w:t>
      </w:r>
    </w:p>
    <w:p w14:paraId="4D4CEC29" w14:textId="43812468" w:rsidR="000F69C1" w:rsidRPr="005766F7" w:rsidRDefault="000F69C1" w:rsidP="00247FDD">
      <w:pPr>
        <w:rPr>
          <w:sz w:val="24"/>
          <w:szCs w:val="24"/>
        </w:rPr>
      </w:pPr>
      <w:r w:rsidRPr="005766F7">
        <w:rPr>
          <w:sz w:val="24"/>
          <w:szCs w:val="24"/>
        </w:rPr>
        <w:t>Inital Array: 6 1 5 3 7 2 8 4</w:t>
      </w:r>
    </w:p>
    <w:p w14:paraId="512E338C" w14:textId="77777777" w:rsidR="005846C7" w:rsidRPr="005766F7" w:rsidRDefault="005846C7" w:rsidP="005846C7">
      <w:pPr>
        <w:rPr>
          <w:sz w:val="24"/>
          <w:szCs w:val="24"/>
        </w:rPr>
      </w:pPr>
      <w:r w:rsidRPr="005766F7">
        <w:rPr>
          <w:sz w:val="24"/>
          <w:szCs w:val="24"/>
        </w:rPr>
        <w:t xml:space="preserve">1th pass: </w:t>
      </w:r>
    </w:p>
    <w:p w14:paraId="747C56E6" w14:textId="77777777" w:rsidR="005846C7" w:rsidRPr="005766F7" w:rsidRDefault="005846C7" w:rsidP="005846C7">
      <w:pPr>
        <w:rPr>
          <w:sz w:val="24"/>
          <w:szCs w:val="24"/>
        </w:rPr>
      </w:pPr>
      <w:r w:rsidRPr="005766F7">
        <w:rPr>
          <w:sz w:val="24"/>
          <w:szCs w:val="24"/>
        </w:rPr>
        <w:t>swap 4 , 8</w:t>
      </w:r>
    </w:p>
    <w:p w14:paraId="611EBBF9" w14:textId="569261D9" w:rsidR="005846C7" w:rsidRPr="005766F7" w:rsidRDefault="005846C7" w:rsidP="005846C7">
      <w:pPr>
        <w:rPr>
          <w:sz w:val="24"/>
          <w:szCs w:val="24"/>
        </w:rPr>
      </w:pPr>
      <w:r w:rsidRPr="005766F7">
        <w:rPr>
          <w:sz w:val="24"/>
          <w:szCs w:val="24"/>
        </w:rPr>
        <w:t xml:space="preserve">6 1 5 3 7 2 4 </w:t>
      </w:r>
      <w:r w:rsidR="00F02C04" w:rsidRPr="005766F7">
        <w:rPr>
          <w:sz w:val="24"/>
          <w:szCs w:val="24"/>
        </w:rPr>
        <w:t>|</w:t>
      </w:r>
      <w:r w:rsidRPr="005766F7">
        <w:rPr>
          <w:sz w:val="24"/>
          <w:szCs w:val="24"/>
        </w:rPr>
        <w:t>8</w:t>
      </w:r>
    </w:p>
    <w:p w14:paraId="2BE568C0" w14:textId="77777777" w:rsidR="00F02C04" w:rsidRPr="005766F7" w:rsidRDefault="00F02C04" w:rsidP="005846C7">
      <w:pPr>
        <w:rPr>
          <w:sz w:val="24"/>
          <w:szCs w:val="24"/>
        </w:rPr>
      </w:pPr>
    </w:p>
    <w:p w14:paraId="731E3A90" w14:textId="77777777" w:rsidR="005846C7" w:rsidRPr="005766F7" w:rsidRDefault="005846C7" w:rsidP="005846C7">
      <w:pPr>
        <w:rPr>
          <w:sz w:val="24"/>
          <w:szCs w:val="24"/>
        </w:rPr>
      </w:pPr>
      <w:r w:rsidRPr="005766F7">
        <w:rPr>
          <w:sz w:val="24"/>
          <w:szCs w:val="24"/>
        </w:rPr>
        <w:t>2th pass:</w:t>
      </w:r>
    </w:p>
    <w:p w14:paraId="69B990DC" w14:textId="77777777" w:rsidR="005846C7" w:rsidRPr="005766F7" w:rsidRDefault="005846C7" w:rsidP="005846C7">
      <w:pPr>
        <w:rPr>
          <w:sz w:val="24"/>
          <w:szCs w:val="24"/>
        </w:rPr>
      </w:pPr>
      <w:r w:rsidRPr="005766F7">
        <w:rPr>
          <w:sz w:val="24"/>
          <w:szCs w:val="24"/>
        </w:rPr>
        <w:t>swap 4 , 7</w:t>
      </w:r>
    </w:p>
    <w:p w14:paraId="0EF72D27" w14:textId="48C0B0CD" w:rsidR="005846C7" w:rsidRPr="005766F7" w:rsidRDefault="005846C7" w:rsidP="005846C7">
      <w:pPr>
        <w:rPr>
          <w:sz w:val="24"/>
          <w:szCs w:val="24"/>
        </w:rPr>
      </w:pPr>
      <w:r w:rsidRPr="005766F7">
        <w:rPr>
          <w:sz w:val="24"/>
          <w:szCs w:val="24"/>
        </w:rPr>
        <w:t xml:space="preserve">6 1 5 3 4 2 </w:t>
      </w:r>
      <w:r w:rsidR="00F02C04" w:rsidRPr="005766F7">
        <w:rPr>
          <w:sz w:val="24"/>
          <w:szCs w:val="24"/>
        </w:rPr>
        <w:t>|</w:t>
      </w:r>
      <w:r w:rsidRPr="005766F7">
        <w:rPr>
          <w:sz w:val="24"/>
          <w:szCs w:val="24"/>
        </w:rPr>
        <w:t>7 8</w:t>
      </w:r>
    </w:p>
    <w:p w14:paraId="107E632A" w14:textId="77777777" w:rsidR="00F02C04" w:rsidRPr="005766F7" w:rsidRDefault="00F02C04" w:rsidP="005846C7">
      <w:pPr>
        <w:rPr>
          <w:sz w:val="24"/>
          <w:szCs w:val="24"/>
        </w:rPr>
      </w:pPr>
    </w:p>
    <w:p w14:paraId="3B8BF3DB" w14:textId="77777777" w:rsidR="005846C7" w:rsidRPr="005766F7" w:rsidRDefault="005846C7" w:rsidP="005846C7">
      <w:pPr>
        <w:rPr>
          <w:sz w:val="24"/>
          <w:szCs w:val="24"/>
        </w:rPr>
      </w:pPr>
      <w:r w:rsidRPr="005766F7">
        <w:rPr>
          <w:sz w:val="24"/>
          <w:szCs w:val="24"/>
        </w:rPr>
        <w:t>3th pass:</w:t>
      </w:r>
    </w:p>
    <w:p w14:paraId="0316E55D" w14:textId="77777777" w:rsidR="005846C7" w:rsidRPr="005766F7" w:rsidRDefault="005846C7" w:rsidP="005846C7">
      <w:pPr>
        <w:rPr>
          <w:sz w:val="24"/>
          <w:szCs w:val="24"/>
        </w:rPr>
      </w:pPr>
      <w:r w:rsidRPr="005766F7">
        <w:rPr>
          <w:sz w:val="24"/>
          <w:szCs w:val="24"/>
        </w:rPr>
        <w:t>swap 2 , 6</w:t>
      </w:r>
    </w:p>
    <w:p w14:paraId="2069DB3B" w14:textId="234B82B0" w:rsidR="005846C7" w:rsidRPr="005766F7" w:rsidRDefault="005846C7" w:rsidP="005846C7">
      <w:pPr>
        <w:rPr>
          <w:sz w:val="24"/>
          <w:szCs w:val="24"/>
        </w:rPr>
      </w:pPr>
      <w:r w:rsidRPr="005766F7">
        <w:rPr>
          <w:sz w:val="24"/>
          <w:szCs w:val="24"/>
        </w:rPr>
        <w:t xml:space="preserve">2 1 5 3 4 </w:t>
      </w:r>
      <w:r w:rsidR="00F02C04" w:rsidRPr="005766F7">
        <w:rPr>
          <w:sz w:val="24"/>
          <w:szCs w:val="24"/>
        </w:rPr>
        <w:t>|</w:t>
      </w:r>
      <w:r w:rsidRPr="005766F7">
        <w:rPr>
          <w:sz w:val="24"/>
          <w:szCs w:val="24"/>
        </w:rPr>
        <w:t xml:space="preserve">6 7 8 </w:t>
      </w:r>
    </w:p>
    <w:p w14:paraId="63830E8B" w14:textId="77777777" w:rsidR="00F02C04" w:rsidRPr="005766F7" w:rsidRDefault="00F02C04" w:rsidP="005846C7">
      <w:pPr>
        <w:rPr>
          <w:sz w:val="24"/>
          <w:szCs w:val="24"/>
        </w:rPr>
      </w:pPr>
    </w:p>
    <w:p w14:paraId="180C33FD" w14:textId="77777777" w:rsidR="005846C7" w:rsidRPr="005766F7" w:rsidRDefault="005846C7" w:rsidP="005846C7">
      <w:pPr>
        <w:rPr>
          <w:sz w:val="24"/>
          <w:szCs w:val="24"/>
        </w:rPr>
      </w:pPr>
      <w:r w:rsidRPr="005766F7">
        <w:rPr>
          <w:sz w:val="24"/>
          <w:szCs w:val="24"/>
        </w:rPr>
        <w:t>4th pass:</w:t>
      </w:r>
    </w:p>
    <w:p w14:paraId="27333B51" w14:textId="77777777" w:rsidR="005846C7" w:rsidRPr="005766F7" w:rsidRDefault="005846C7" w:rsidP="005846C7">
      <w:pPr>
        <w:rPr>
          <w:sz w:val="24"/>
          <w:szCs w:val="24"/>
        </w:rPr>
      </w:pPr>
      <w:r w:rsidRPr="005766F7">
        <w:rPr>
          <w:sz w:val="24"/>
          <w:szCs w:val="24"/>
        </w:rPr>
        <w:t>swap 4 , 5</w:t>
      </w:r>
    </w:p>
    <w:p w14:paraId="7377540F" w14:textId="22E16817" w:rsidR="005846C7" w:rsidRPr="005766F7" w:rsidRDefault="005846C7" w:rsidP="005846C7">
      <w:pPr>
        <w:rPr>
          <w:sz w:val="24"/>
          <w:szCs w:val="24"/>
        </w:rPr>
      </w:pPr>
      <w:r w:rsidRPr="005766F7">
        <w:rPr>
          <w:sz w:val="24"/>
          <w:szCs w:val="24"/>
        </w:rPr>
        <w:t xml:space="preserve">2 1 4 3 </w:t>
      </w:r>
      <w:r w:rsidR="00F02C04" w:rsidRPr="005766F7">
        <w:rPr>
          <w:sz w:val="24"/>
          <w:szCs w:val="24"/>
        </w:rPr>
        <w:t>|</w:t>
      </w:r>
      <w:r w:rsidRPr="005766F7">
        <w:rPr>
          <w:sz w:val="24"/>
          <w:szCs w:val="24"/>
        </w:rPr>
        <w:t>5 6 7 8</w:t>
      </w:r>
    </w:p>
    <w:p w14:paraId="4D62B206" w14:textId="77777777" w:rsidR="00F02C04" w:rsidRPr="005766F7" w:rsidRDefault="00F02C04" w:rsidP="005846C7">
      <w:pPr>
        <w:rPr>
          <w:sz w:val="24"/>
          <w:szCs w:val="24"/>
        </w:rPr>
      </w:pPr>
    </w:p>
    <w:p w14:paraId="43E0C826" w14:textId="77777777" w:rsidR="005846C7" w:rsidRPr="005766F7" w:rsidRDefault="005846C7" w:rsidP="005846C7">
      <w:pPr>
        <w:rPr>
          <w:sz w:val="24"/>
          <w:szCs w:val="24"/>
        </w:rPr>
      </w:pPr>
      <w:r w:rsidRPr="005766F7">
        <w:rPr>
          <w:sz w:val="24"/>
          <w:szCs w:val="24"/>
        </w:rPr>
        <w:t>5th pass:</w:t>
      </w:r>
    </w:p>
    <w:p w14:paraId="216B27A8" w14:textId="77777777" w:rsidR="005846C7" w:rsidRPr="005766F7" w:rsidRDefault="005846C7" w:rsidP="005846C7">
      <w:pPr>
        <w:rPr>
          <w:sz w:val="24"/>
          <w:szCs w:val="24"/>
        </w:rPr>
      </w:pPr>
      <w:r w:rsidRPr="005766F7">
        <w:rPr>
          <w:sz w:val="24"/>
          <w:szCs w:val="24"/>
        </w:rPr>
        <w:t>swap 3 , 4</w:t>
      </w:r>
    </w:p>
    <w:p w14:paraId="26DD274F" w14:textId="3C62FF24" w:rsidR="005846C7" w:rsidRPr="005766F7" w:rsidRDefault="005846C7" w:rsidP="005846C7">
      <w:pPr>
        <w:rPr>
          <w:sz w:val="24"/>
          <w:szCs w:val="24"/>
        </w:rPr>
      </w:pPr>
      <w:r w:rsidRPr="005766F7">
        <w:rPr>
          <w:sz w:val="24"/>
          <w:szCs w:val="24"/>
        </w:rPr>
        <w:t xml:space="preserve">2 1 3 </w:t>
      </w:r>
      <w:r w:rsidR="00F02C04" w:rsidRPr="005766F7">
        <w:rPr>
          <w:sz w:val="24"/>
          <w:szCs w:val="24"/>
        </w:rPr>
        <w:t>|</w:t>
      </w:r>
      <w:r w:rsidRPr="005766F7">
        <w:rPr>
          <w:sz w:val="24"/>
          <w:szCs w:val="24"/>
        </w:rPr>
        <w:t>4 5 6 7 8</w:t>
      </w:r>
    </w:p>
    <w:p w14:paraId="674EB52B" w14:textId="77777777" w:rsidR="00F02C04" w:rsidRPr="005766F7" w:rsidRDefault="00F02C04" w:rsidP="005846C7">
      <w:pPr>
        <w:rPr>
          <w:sz w:val="24"/>
          <w:szCs w:val="24"/>
        </w:rPr>
      </w:pPr>
    </w:p>
    <w:p w14:paraId="0D39BBEC" w14:textId="77777777" w:rsidR="005846C7" w:rsidRPr="005766F7" w:rsidRDefault="005846C7" w:rsidP="005846C7">
      <w:pPr>
        <w:rPr>
          <w:sz w:val="24"/>
          <w:szCs w:val="24"/>
        </w:rPr>
      </w:pPr>
      <w:r w:rsidRPr="005766F7">
        <w:rPr>
          <w:sz w:val="24"/>
          <w:szCs w:val="24"/>
        </w:rPr>
        <w:t>6th pass:</w:t>
      </w:r>
    </w:p>
    <w:p w14:paraId="7AEB0560" w14:textId="77777777" w:rsidR="005846C7" w:rsidRPr="005766F7" w:rsidRDefault="005846C7" w:rsidP="005846C7">
      <w:pPr>
        <w:rPr>
          <w:sz w:val="24"/>
          <w:szCs w:val="24"/>
        </w:rPr>
      </w:pPr>
      <w:r w:rsidRPr="005766F7">
        <w:rPr>
          <w:sz w:val="24"/>
          <w:szCs w:val="24"/>
        </w:rPr>
        <w:t>swap 3 , 3</w:t>
      </w:r>
    </w:p>
    <w:p w14:paraId="253A405E" w14:textId="3CE2D82D" w:rsidR="005846C7" w:rsidRPr="005766F7" w:rsidRDefault="005846C7" w:rsidP="005846C7">
      <w:pPr>
        <w:rPr>
          <w:sz w:val="24"/>
          <w:szCs w:val="24"/>
        </w:rPr>
      </w:pPr>
      <w:r w:rsidRPr="005766F7">
        <w:rPr>
          <w:sz w:val="24"/>
          <w:szCs w:val="24"/>
        </w:rPr>
        <w:t xml:space="preserve">2 1 </w:t>
      </w:r>
      <w:r w:rsidR="00F02C04" w:rsidRPr="005766F7">
        <w:rPr>
          <w:sz w:val="24"/>
          <w:szCs w:val="24"/>
        </w:rPr>
        <w:t>|</w:t>
      </w:r>
      <w:r w:rsidRPr="005766F7">
        <w:rPr>
          <w:sz w:val="24"/>
          <w:szCs w:val="24"/>
        </w:rPr>
        <w:t xml:space="preserve">3 4 5 6 7 8 </w:t>
      </w:r>
    </w:p>
    <w:p w14:paraId="13E62311" w14:textId="77777777" w:rsidR="00F02C04" w:rsidRPr="005766F7" w:rsidRDefault="00F02C04" w:rsidP="005846C7">
      <w:pPr>
        <w:rPr>
          <w:sz w:val="24"/>
          <w:szCs w:val="24"/>
        </w:rPr>
      </w:pPr>
    </w:p>
    <w:p w14:paraId="46C41FCE" w14:textId="77777777" w:rsidR="005846C7" w:rsidRPr="005766F7" w:rsidRDefault="005846C7" w:rsidP="005846C7">
      <w:pPr>
        <w:rPr>
          <w:sz w:val="24"/>
          <w:szCs w:val="24"/>
        </w:rPr>
      </w:pPr>
      <w:r w:rsidRPr="005766F7">
        <w:rPr>
          <w:sz w:val="24"/>
          <w:szCs w:val="24"/>
        </w:rPr>
        <w:t>7th pass:</w:t>
      </w:r>
    </w:p>
    <w:p w14:paraId="6D04EA84" w14:textId="77777777" w:rsidR="005846C7" w:rsidRPr="005766F7" w:rsidRDefault="005846C7" w:rsidP="005846C7">
      <w:pPr>
        <w:rPr>
          <w:sz w:val="24"/>
          <w:szCs w:val="24"/>
        </w:rPr>
      </w:pPr>
      <w:r w:rsidRPr="005766F7">
        <w:rPr>
          <w:sz w:val="24"/>
          <w:szCs w:val="24"/>
        </w:rPr>
        <w:t>swap 1 , 2</w:t>
      </w:r>
    </w:p>
    <w:p w14:paraId="70A5AB22" w14:textId="658C16DA" w:rsidR="005846C7" w:rsidRPr="005766F7" w:rsidRDefault="005846C7" w:rsidP="005846C7">
      <w:pPr>
        <w:rPr>
          <w:sz w:val="24"/>
          <w:szCs w:val="24"/>
        </w:rPr>
      </w:pPr>
      <w:r w:rsidRPr="005766F7">
        <w:rPr>
          <w:sz w:val="24"/>
          <w:szCs w:val="24"/>
        </w:rPr>
        <w:t xml:space="preserve">1 </w:t>
      </w:r>
      <w:r w:rsidR="00F02C04" w:rsidRPr="005766F7">
        <w:rPr>
          <w:sz w:val="24"/>
          <w:szCs w:val="24"/>
        </w:rPr>
        <w:t>|</w:t>
      </w:r>
      <w:r w:rsidRPr="005766F7">
        <w:rPr>
          <w:sz w:val="24"/>
          <w:szCs w:val="24"/>
        </w:rPr>
        <w:t>2 3 4 5 6 7 8</w:t>
      </w:r>
    </w:p>
    <w:p w14:paraId="1EA327D2" w14:textId="77777777" w:rsidR="005846C7" w:rsidRPr="005766F7" w:rsidRDefault="005846C7" w:rsidP="005846C7">
      <w:pPr>
        <w:rPr>
          <w:sz w:val="24"/>
          <w:szCs w:val="24"/>
        </w:rPr>
      </w:pPr>
      <w:r w:rsidRPr="005766F7">
        <w:rPr>
          <w:sz w:val="24"/>
          <w:szCs w:val="24"/>
        </w:rPr>
        <w:t>Key Comparisons: 28</w:t>
      </w:r>
    </w:p>
    <w:p w14:paraId="1E7AE0B0" w14:textId="77777777" w:rsidR="005846C7" w:rsidRPr="005766F7" w:rsidRDefault="005846C7" w:rsidP="005846C7">
      <w:pPr>
        <w:rPr>
          <w:sz w:val="24"/>
          <w:szCs w:val="24"/>
        </w:rPr>
      </w:pPr>
      <w:r w:rsidRPr="005766F7">
        <w:rPr>
          <w:sz w:val="24"/>
          <w:szCs w:val="24"/>
        </w:rPr>
        <w:t>Data Moves: 21</w:t>
      </w:r>
    </w:p>
    <w:p w14:paraId="0A84A07C" w14:textId="77777777" w:rsidR="005846C7" w:rsidRPr="005766F7" w:rsidRDefault="005846C7" w:rsidP="005846C7">
      <w:pPr>
        <w:rPr>
          <w:sz w:val="24"/>
          <w:szCs w:val="24"/>
        </w:rPr>
      </w:pPr>
    </w:p>
    <w:p w14:paraId="4B85CB78" w14:textId="402A1316" w:rsidR="00CD3135" w:rsidRPr="005766F7" w:rsidRDefault="00BB066F" w:rsidP="005846C7">
      <w:pPr>
        <w:rPr>
          <w:b/>
          <w:bCs/>
          <w:sz w:val="24"/>
          <w:szCs w:val="24"/>
        </w:rPr>
      </w:pPr>
      <w:r w:rsidRPr="005766F7">
        <w:rPr>
          <w:b/>
          <w:bCs/>
          <w:sz w:val="24"/>
          <w:szCs w:val="24"/>
        </w:rPr>
        <w:t>Insertion Sort:</w:t>
      </w:r>
      <w:r w:rsidR="008A3EED" w:rsidRPr="005766F7">
        <w:rPr>
          <w:b/>
          <w:bCs/>
          <w:sz w:val="24"/>
          <w:szCs w:val="24"/>
        </w:rPr>
        <w:t xml:space="preserve">        </w:t>
      </w:r>
    </w:p>
    <w:p w14:paraId="292B1992" w14:textId="7EDBEFFB" w:rsidR="00F02C04" w:rsidRPr="005766F7" w:rsidRDefault="00F02C04" w:rsidP="005846C7">
      <w:pPr>
        <w:rPr>
          <w:sz w:val="24"/>
          <w:szCs w:val="24"/>
        </w:rPr>
      </w:pPr>
      <w:r w:rsidRPr="005766F7">
        <w:rPr>
          <w:sz w:val="24"/>
          <w:szCs w:val="24"/>
        </w:rPr>
        <w:t>Inital Array: 6 1 5 3 7 2 8 4</w:t>
      </w:r>
    </w:p>
    <w:p w14:paraId="18E642E4" w14:textId="292F39D5" w:rsidR="00DA6A77" w:rsidRPr="005766F7" w:rsidRDefault="00DA6A77" w:rsidP="00DA6A77">
      <w:pPr>
        <w:rPr>
          <w:sz w:val="24"/>
          <w:szCs w:val="24"/>
        </w:rPr>
      </w:pPr>
      <w:r w:rsidRPr="005766F7">
        <w:rPr>
          <w:sz w:val="24"/>
          <w:szCs w:val="24"/>
        </w:rPr>
        <w:t xml:space="preserve">1th pass: 1 </w:t>
      </w:r>
      <w:r w:rsidR="00CC1382" w:rsidRPr="005766F7">
        <w:rPr>
          <w:sz w:val="24"/>
          <w:szCs w:val="24"/>
        </w:rPr>
        <w:t>|</w:t>
      </w:r>
      <w:r w:rsidRPr="005766F7">
        <w:rPr>
          <w:sz w:val="24"/>
          <w:szCs w:val="24"/>
        </w:rPr>
        <w:t xml:space="preserve">6 5 3 7 2 8 4 </w:t>
      </w:r>
    </w:p>
    <w:p w14:paraId="54A0D8E7" w14:textId="13CA6923" w:rsidR="00DA6A77" w:rsidRPr="005766F7" w:rsidRDefault="00DA6A77" w:rsidP="00DA6A77">
      <w:pPr>
        <w:rPr>
          <w:sz w:val="24"/>
          <w:szCs w:val="24"/>
        </w:rPr>
      </w:pPr>
      <w:r w:rsidRPr="005766F7">
        <w:rPr>
          <w:sz w:val="24"/>
          <w:szCs w:val="24"/>
        </w:rPr>
        <w:t>2th pass: 1 5</w:t>
      </w:r>
      <w:r w:rsidR="00CC1382" w:rsidRPr="005766F7">
        <w:rPr>
          <w:sz w:val="24"/>
          <w:szCs w:val="24"/>
        </w:rPr>
        <w:t>|</w:t>
      </w:r>
      <w:r w:rsidRPr="005766F7">
        <w:rPr>
          <w:sz w:val="24"/>
          <w:szCs w:val="24"/>
        </w:rPr>
        <w:t xml:space="preserve"> 6 3 7 2 8 4 </w:t>
      </w:r>
    </w:p>
    <w:p w14:paraId="39ADF8F9" w14:textId="308CA42E" w:rsidR="00DA6A77" w:rsidRPr="005766F7" w:rsidRDefault="00DA6A77" w:rsidP="00DA6A77">
      <w:pPr>
        <w:rPr>
          <w:sz w:val="24"/>
          <w:szCs w:val="24"/>
        </w:rPr>
      </w:pPr>
      <w:r w:rsidRPr="005766F7">
        <w:rPr>
          <w:sz w:val="24"/>
          <w:szCs w:val="24"/>
        </w:rPr>
        <w:t>3th pass: 1 3 5</w:t>
      </w:r>
      <w:r w:rsidR="00CD7B8D" w:rsidRPr="005766F7">
        <w:rPr>
          <w:sz w:val="24"/>
          <w:szCs w:val="24"/>
        </w:rPr>
        <w:t>|</w:t>
      </w:r>
      <w:r w:rsidRPr="005766F7">
        <w:rPr>
          <w:sz w:val="24"/>
          <w:szCs w:val="24"/>
        </w:rPr>
        <w:t xml:space="preserve"> 6 7 2 8 4 </w:t>
      </w:r>
    </w:p>
    <w:p w14:paraId="6235473D" w14:textId="1E8354A6" w:rsidR="00DA6A77" w:rsidRPr="005766F7" w:rsidRDefault="00DA6A77" w:rsidP="00DA6A77">
      <w:pPr>
        <w:rPr>
          <w:sz w:val="24"/>
          <w:szCs w:val="24"/>
        </w:rPr>
      </w:pPr>
      <w:r w:rsidRPr="005766F7">
        <w:rPr>
          <w:sz w:val="24"/>
          <w:szCs w:val="24"/>
        </w:rPr>
        <w:t>4th pass: 1 3 5 6</w:t>
      </w:r>
      <w:r w:rsidR="00CD7B8D" w:rsidRPr="005766F7">
        <w:rPr>
          <w:sz w:val="24"/>
          <w:szCs w:val="24"/>
        </w:rPr>
        <w:t>|</w:t>
      </w:r>
      <w:r w:rsidRPr="005766F7">
        <w:rPr>
          <w:sz w:val="24"/>
          <w:szCs w:val="24"/>
        </w:rPr>
        <w:t xml:space="preserve"> 7 2 8 4 </w:t>
      </w:r>
    </w:p>
    <w:p w14:paraId="30FAE6BF" w14:textId="2F533946" w:rsidR="00DA6A77" w:rsidRPr="005766F7" w:rsidRDefault="00DA6A77" w:rsidP="00DA6A77">
      <w:pPr>
        <w:rPr>
          <w:sz w:val="24"/>
          <w:szCs w:val="24"/>
        </w:rPr>
      </w:pPr>
      <w:r w:rsidRPr="005766F7">
        <w:rPr>
          <w:sz w:val="24"/>
          <w:szCs w:val="24"/>
        </w:rPr>
        <w:t xml:space="preserve">5th pass: 1 2 3 5 6 </w:t>
      </w:r>
      <w:r w:rsidR="00CD7B8D" w:rsidRPr="005766F7">
        <w:rPr>
          <w:sz w:val="24"/>
          <w:szCs w:val="24"/>
        </w:rPr>
        <w:t>|</w:t>
      </w:r>
      <w:r w:rsidRPr="005766F7">
        <w:rPr>
          <w:sz w:val="24"/>
          <w:szCs w:val="24"/>
        </w:rPr>
        <w:t xml:space="preserve">7 8 4 </w:t>
      </w:r>
    </w:p>
    <w:p w14:paraId="24730355" w14:textId="3301A848" w:rsidR="00DA6A77" w:rsidRPr="005766F7" w:rsidRDefault="00DA6A77" w:rsidP="00DA6A77">
      <w:pPr>
        <w:rPr>
          <w:sz w:val="24"/>
          <w:szCs w:val="24"/>
        </w:rPr>
      </w:pPr>
      <w:r w:rsidRPr="005766F7">
        <w:rPr>
          <w:sz w:val="24"/>
          <w:szCs w:val="24"/>
        </w:rPr>
        <w:t>6th pass: 1 2 3 5 6 7</w:t>
      </w:r>
      <w:r w:rsidR="003E7265" w:rsidRPr="005766F7">
        <w:rPr>
          <w:sz w:val="24"/>
          <w:szCs w:val="24"/>
        </w:rPr>
        <w:t>|</w:t>
      </w:r>
      <w:r w:rsidRPr="005766F7">
        <w:rPr>
          <w:sz w:val="24"/>
          <w:szCs w:val="24"/>
        </w:rPr>
        <w:t xml:space="preserve"> 8 4 </w:t>
      </w:r>
    </w:p>
    <w:p w14:paraId="6B539477" w14:textId="61A19285" w:rsidR="00DA6A77" w:rsidRPr="005766F7" w:rsidRDefault="00DA6A77" w:rsidP="00DA6A77">
      <w:pPr>
        <w:rPr>
          <w:sz w:val="24"/>
          <w:szCs w:val="24"/>
        </w:rPr>
      </w:pPr>
      <w:r w:rsidRPr="005766F7">
        <w:rPr>
          <w:sz w:val="24"/>
          <w:szCs w:val="24"/>
        </w:rPr>
        <w:t>7th pass: 1 2 3 4 5 6 7</w:t>
      </w:r>
      <w:r w:rsidR="003E7265" w:rsidRPr="005766F7">
        <w:rPr>
          <w:sz w:val="24"/>
          <w:szCs w:val="24"/>
        </w:rPr>
        <w:t>|</w:t>
      </w:r>
      <w:r w:rsidRPr="005766F7">
        <w:rPr>
          <w:sz w:val="24"/>
          <w:szCs w:val="24"/>
        </w:rPr>
        <w:t xml:space="preserve"> 8</w:t>
      </w:r>
    </w:p>
    <w:p w14:paraId="0073891A" w14:textId="77777777" w:rsidR="00DA6A77" w:rsidRPr="005766F7" w:rsidRDefault="00DA6A77" w:rsidP="00DA6A77">
      <w:pPr>
        <w:rPr>
          <w:sz w:val="24"/>
          <w:szCs w:val="24"/>
        </w:rPr>
      </w:pPr>
      <w:r w:rsidRPr="005766F7">
        <w:rPr>
          <w:sz w:val="24"/>
          <w:szCs w:val="24"/>
        </w:rPr>
        <w:t>Key Comparisons: 19</w:t>
      </w:r>
    </w:p>
    <w:p w14:paraId="148B6AC3" w14:textId="5716CAF8" w:rsidR="005766F7" w:rsidRDefault="00DA6A77" w:rsidP="00DA6A77">
      <w:pPr>
        <w:rPr>
          <w:sz w:val="24"/>
          <w:szCs w:val="24"/>
        </w:rPr>
      </w:pPr>
      <w:r w:rsidRPr="005766F7">
        <w:rPr>
          <w:sz w:val="24"/>
          <w:szCs w:val="24"/>
        </w:rPr>
        <w:t>Data Moves: 26</w:t>
      </w:r>
      <w:r w:rsidR="008A3EED" w:rsidRPr="005766F7">
        <w:rPr>
          <w:sz w:val="24"/>
          <w:szCs w:val="24"/>
        </w:rPr>
        <w:t xml:space="preserve"> </w:t>
      </w:r>
    </w:p>
    <w:p w14:paraId="2075615D" w14:textId="77777777" w:rsidR="005766F7" w:rsidRPr="005766F7" w:rsidRDefault="005766F7" w:rsidP="00DA6A77">
      <w:pPr>
        <w:rPr>
          <w:sz w:val="24"/>
          <w:szCs w:val="24"/>
        </w:rPr>
      </w:pPr>
    </w:p>
    <w:p w14:paraId="3BF9684A" w14:textId="5E905B3A" w:rsidR="00247FDD" w:rsidRPr="005766F7" w:rsidRDefault="00BB066F" w:rsidP="008A3EED">
      <w:pPr>
        <w:rPr>
          <w:b/>
          <w:bCs/>
          <w:sz w:val="24"/>
          <w:szCs w:val="24"/>
        </w:rPr>
      </w:pPr>
      <w:r w:rsidRPr="005766F7">
        <w:rPr>
          <w:b/>
          <w:bCs/>
          <w:sz w:val="24"/>
          <w:szCs w:val="24"/>
        </w:rPr>
        <w:t>Bubble Sort:</w:t>
      </w:r>
    </w:p>
    <w:p w14:paraId="6308AD51" w14:textId="38874610" w:rsidR="00F02C04" w:rsidRPr="005766F7" w:rsidRDefault="00F02C04" w:rsidP="008A3EED">
      <w:pPr>
        <w:rPr>
          <w:sz w:val="24"/>
          <w:szCs w:val="24"/>
        </w:rPr>
      </w:pPr>
      <w:r w:rsidRPr="005766F7">
        <w:rPr>
          <w:sz w:val="24"/>
          <w:szCs w:val="24"/>
        </w:rPr>
        <w:t>Inital Array: 6 1 5 3 7 2 8 4</w:t>
      </w:r>
    </w:p>
    <w:p w14:paraId="0D9EA733" w14:textId="77777777" w:rsidR="00A342D4" w:rsidRPr="005766F7" w:rsidRDefault="00A342D4" w:rsidP="00A342D4">
      <w:pPr>
        <w:rPr>
          <w:sz w:val="24"/>
          <w:szCs w:val="24"/>
        </w:rPr>
      </w:pPr>
      <w:r w:rsidRPr="005766F7">
        <w:rPr>
          <w:sz w:val="24"/>
          <w:szCs w:val="24"/>
        </w:rPr>
        <w:t xml:space="preserve">1th pass: </w:t>
      </w:r>
    </w:p>
    <w:p w14:paraId="1A80F645" w14:textId="77777777" w:rsidR="00A342D4" w:rsidRPr="005766F7" w:rsidRDefault="00A342D4" w:rsidP="00A342D4">
      <w:pPr>
        <w:rPr>
          <w:sz w:val="24"/>
          <w:szCs w:val="24"/>
        </w:rPr>
      </w:pPr>
      <w:r w:rsidRPr="005766F7">
        <w:rPr>
          <w:sz w:val="24"/>
          <w:szCs w:val="24"/>
        </w:rPr>
        <w:t>swap 6 , 1</w:t>
      </w:r>
    </w:p>
    <w:p w14:paraId="60746505" w14:textId="77777777" w:rsidR="00A342D4" w:rsidRPr="005766F7" w:rsidRDefault="00A342D4" w:rsidP="00A342D4">
      <w:pPr>
        <w:rPr>
          <w:sz w:val="24"/>
          <w:szCs w:val="24"/>
        </w:rPr>
      </w:pPr>
      <w:r w:rsidRPr="005766F7">
        <w:rPr>
          <w:sz w:val="24"/>
          <w:szCs w:val="24"/>
        </w:rPr>
        <w:lastRenderedPageBreak/>
        <w:t>1 6 5 3 7 2 8 4</w:t>
      </w:r>
    </w:p>
    <w:p w14:paraId="6C54543E" w14:textId="77777777" w:rsidR="00A342D4" w:rsidRPr="005766F7" w:rsidRDefault="00A342D4" w:rsidP="00A342D4">
      <w:pPr>
        <w:rPr>
          <w:sz w:val="24"/>
          <w:szCs w:val="24"/>
        </w:rPr>
      </w:pPr>
      <w:r w:rsidRPr="005766F7">
        <w:rPr>
          <w:sz w:val="24"/>
          <w:szCs w:val="24"/>
        </w:rPr>
        <w:t>swap 6 , 5</w:t>
      </w:r>
    </w:p>
    <w:p w14:paraId="7A30D025" w14:textId="77777777" w:rsidR="00A342D4" w:rsidRPr="005766F7" w:rsidRDefault="00A342D4" w:rsidP="00A342D4">
      <w:pPr>
        <w:rPr>
          <w:sz w:val="24"/>
          <w:szCs w:val="24"/>
        </w:rPr>
      </w:pPr>
      <w:r w:rsidRPr="005766F7">
        <w:rPr>
          <w:sz w:val="24"/>
          <w:szCs w:val="24"/>
        </w:rPr>
        <w:t>1 5 6 3 7 2 8 4</w:t>
      </w:r>
    </w:p>
    <w:p w14:paraId="3DAE24EF" w14:textId="77777777" w:rsidR="00A342D4" w:rsidRPr="005766F7" w:rsidRDefault="00A342D4" w:rsidP="00A342D4">
      <w:pPr>
        <w:rPr>
          <w:sz w:val="24"/>
          <w:szCs w:val="24"/>
        </w:rPr>
      </w:pPr>
      <w:r w:rsidRPr="005766F7">
        <w:rPr>
          <w:sz w:val="24"/>
          <w:szCs w:val="24"/>
        </w:rPr>
        <w:t>swap 6 , 3</w:t>
      </w:r>
    </w:p>
    <w:p w14:paraId="112A3CBE" w14:textId="6B2F38B0" w:rsidR="00A342D4" w:rsidRPr="005766F7" w:rsidRDefault="00A342D4" w:rsidP="00A342D4">
      <w:pPr>
        <w:rPr>
          <w:sz w:val="24"/>
          <w:szCs w:val="24"/>
        </w:rPr>
      </w:pPr>
      <w:r w:rsidRPr="005766F7">
        <w:rPr>
          <w:sz w:val="24"/>
          <w:szCs w:val="24"/>
        </w:rPr>
        <w:t>1 5 3 6 7 2 8 4</w:t>
      </w:r>
    </w:p>
    <w:p w14:paraId="1C68F0DC" w14:textId="77777777" w:rsidR="00A342D4" w:rsidRPr="005766F7" w:rsidRDefault="00A342D4" w:rsidP="00A342D4">
      <w:pPr>
        <w:rPr>
          <w:sz w:val="24"/>
          <w:szCs w:val="24"/>
        </w:rPr>
      </w:pPr>
      <w:r w:rsidRPr="005766F7">
        <w:rPr>
          <w:sz w:val="24"/>
          <w:szCs w:val="24"/>
        </w:rPr>
        <w:t>swap 7 , 2</w:t>
      </w:r>
    </w:p>
    <w:p w14:paraId="1B27F887" w14:textId="0D9EA20A" w:rsidR="00A342D4" w:rsidRPr="005766F7" w:rsidRDefault="00A342D4" w:rsidP="00A342D4">
      <w:pPr>
        <w:rPr>
          <w:sz w:val="24"/>
          <w:szCs w:val="24"/>
        </w:rPr>
      </w:pPr>
      <w:r w:rsidRPr="005766F7">
        <w:rPr>
          <w:sz w:val="24"/>
          <w:szCs w:val="24"/>
        </w:rPr>
        <w:t>1 5 3 6 2 7 8 4</w:t>
      </w:r>
    </w:p>
    <w:p w14:paraId="6776216B" w14:textId="77777777" w:rsidR="00A342D4" w:rsidRPr="005766F7" w:rsidRDefault="00A342D4" w:rsidP="00A342D4">
      <w:pPr>
        <w:rPr>
          <w:sz w:val="24"/>
          <w:szCs w:val="24"/>
        </w:rPr>
      </w:pPr>
      <w:r w:rsidRPr="005766F7">
        <w:rPr>
          <w:sz w:val="24"/>
          <w:szCs w:val="24"/>
        </w:rPr>
        <w:t>swap 8 , 4</w:t>
      </w:r>
    </w:p>
    <w:p w14:paraId="39ECEB10" w14:textId="77777777" w:rsidR="00A342D4" w:rsidRPr="005766F7" w:rsidRDefault="00A342D4" w:rsidP="00A342D4">
      <w:pPr>
        <w:rPr>
          <w:sz w:val="24"/>
          <w:szCs w:val="24"/>
        </w:rPr>
      </w:pPr>
      <w:r w:rsidRPr="005766F7">
        <w:rPr>
          <w:sz w:val="24"/>
          <w:szCs w:val="24"/>
        </w:rPr>
        <w:t>1 5 3 6 2 7 4 8</w:t>
      </w:r>
    </w:p>
    <w:p w14:paraId="5102973C" w14:textId="77777777" w:rsidR="00A342D4" w:rsidRPr="005766F7" w:rsidRDefault="00A342D4" w:rsidP="00A342D4">
      <w:pPr>
        <w:rPr>
          <w:sz w:val="24"/>
          <w:szCs w:val="24"/>
        </w:rPr>
      </w:pPr>
    </w:p>
    <w:p w14:paraId="5C6275D1" w14:textId="5BE7EB00" w:rsidR="00A342D4" w:rsidRPr="005766F7" w:rsidRDefault="00A342D4" w:rsidP="00A342D4">
      <w:pPr>
        <w:rPr>
          <w:sz w:val="24"/>
          <w:szCs w:val="24"/>
        </w:rPr>
      </w:pPr>
      <w:r w:rsidRPr="005766F7">
        <w:rPr>
          <w:sz w:val="24"/>
          <w:szCs w:val="24"/>
        </w:rPr>
        <w:t>2th pass:</w:t>
      </w:r>
    </w:p>
    <w:p w14:paraId="484EC8F0" w14:textId="77777777" w:rsidR="00A342D4" w:rsidRPr="005766F7" w:rsidRDefault="00A342D4" w:rsidP="00A342D4">
      <w:pPr>
        <w:rPr>
          <w:sz w:val="24"/>
          <w:szCs w:val="24"/>
        </w:rPr>
      </w:pPr>
      <w:r w:rsidRPr="005766F7">
        <w:rPr>
          <w:sz w:val="24"/>
          <w:szCs w:val="24"/>
        </w:rPr>
        <w:t>swap 5 , 3</w:t>
      </w:r>
    </w:p>
    <w:p w14:paraId="62CE6DA7" w14:textId="19BB14E7" w:rsidR="00A342D4" w:rsidRPr="005766F7" w:rsidRDefault="00A342D4" w:rsidP="00A342D4">
      <w:pPr>
        <w:rPr>
          <w:sz w:val="24"/>
          <w:szCs w:val="24"/>
        </w:rPr>
      </w:pPr>
      <w:r w:rsidRPr="005766F7">
        <w:rPr>
          <w:sz w:val="24"/>
          <w:szCs w:val="24"/>
        </w:rPr>
        <w:t>1 3 5 6 2 7 4 8</w:t>
      </w:r>
    </w:p>
    <w:p w14:paraId="245187AC" w14:textId="77777777" w:rsidR="00A342D4" w:rsidRPr="005766F7" w:rsidRDefault="00A342D4" w:rsidP="00A342D4">
      <w:pPr>
        <w:rPr>
          <w:sz w:val="24"/>
          <w:szCs w:val="24"/>
        </w:rPr>
      </w:pPr>
      <w:r w:rsidRPr="005766F7">
        <w:rPr>
          <w:sz w:val="24"/>
          <w:szCs w:val="24"/>
        </w:rPr>
        <w:t>swap 6 , 2</w:t>
      </w:r>
    </w:p>
    <w:p w14:paraId="1C7C1B48" w14:textId="391DAF65" w:rsidR="00A342D4" w:rsidRPr="005766F7" w:rsidRDefault="00A342D4" w:rsidP="00A342D4">
      <w:pPr>
        <w:rPr>
          <w:sz w:val="24"/>
          <w:szCs w:val="24"/>
        </w:rPr>
      </w:pPr>
      <w:r w:rsidRPr="005766F7">
        <w:rPr>
          <w:sz w:val="24"/>
          <w:szCs w:val="24"/>
        </w:rPr>
        <w:t xml:space="preserve">1 3 5 2 6 7 4 8 </w:t>
      </w:r>
    </w:p>
    <w:p w14:paraId="602F6176" w14:textId="77777777" w:rsidR="00A342D4" w:rsidRPr="005766F7" w:rsidRDefault="00A342D4" w:rsidP="00A342D4">
      <w:pPr>
        <w:rPr>
          <w:sz w:val="24"/>
          <w:szCs w:val="24"/>
        </w:rPr>
      </w:pPr>
      <w:r w:rsidRPr="005766F7">
        <w:rPr>
          <w:sz w:val="24"/>
          <w:szCs w:val="24"/>
        </w:rPr>
        <w:t>swap 7 , 4</w:t>
      </w:r>
    </w:p>
    <w:p w14:paraId="14BAD093" w14:textId="77777777" w:rsidR="00A342D4" w:rsidRPr="005766F7" w:rsidRDefault="00A342D4" w:rsidP="00A342D4">
      <w:pPr>
        <w:rPr>
          <w:sz w:val="24"/>
          <w:szCs w:val="24"/>
        </w:rPr>
      </w:pPr>
      <w:r w:rsidRPr="005766F7">
        <w:rPr>
          <w:sz w:val="24"/>
          <w:szCs w:val="24"/>
        </w:rPr>
        <w:t>1 3 5 2 6 4 7 8</w:t>
      </w:r>
    </w:p>
    <w:p w14:paraId="5DE04FAC" w14:textId="77777777" w:rsidR="00A342D4" w:rsidRPr="005766F7" w:rsidRDefault="00A342D4" w:rsidP="00A342D4">
      <w:pPr>
        <w:rPr>
          <w:sz w:val="24"/>
          <w:szCs w:val="24"/>
        </w:rPr>
      </w:pPr>
    </w:p>
    <w:p w14:paraId="7C9586F8" w14:textId="42088520" w:rsidR="00A342D4" w:rsidRPr="005766F7" w:rsidRDefault="00A342D4" w:rsidP="00A342D4">
      <w:pPr>
        <w:rPr>
          <w:sz w:val="24"/>
          <w:szCs w:val="24"/>
        </w:rPr>
      </w:pPr>
      <w:r w:rsidRPr="005766F7">
        <w:rPr>
          <w:sz w:val="24"/>
          <w:szCs w:val="24"/>
        </w:rPr>
        <w:t>3th pass:</w:t>
      </w:r>
    </w:p>
    <w:p w14:paraId="0F67DA8C" w14:textId="77777777" w:rsidR="00A342D4" w:rsidRPr="005766F7" w:rsidRDefault="00A342D4" w:rsidP="00A342D4">
      <w:pPr>
        <w:rPr>
          <w:sz w:val="24"/>
          <w:szCs w:val="24"/>
        </w:rPr>
      </w:pPr>
      <w:r w:rsidRPr="005766F7">
        <w:rPr>
          <w:sz w:val="24"/>
          <w:szCs w:val="24"/>
        </w:rPr>
        <w:t>swap 5 , 2</w:t>
      </w:r>
    </w:p>
    <w:p w14:paraId="6204C522" w14:textId="42DE887D" w:rsidR="00A342D4" w:rsidRPr="005766F7" w:rsidRDefault="00A342D4" w:rsidP="00A342D4">
      <w:pPr>
        <w:rPr>
          <w:sz w:val="24"/>
          <w:szCs w:val="24"/>
        </w:rPr>
      </w:pPr>
      <w:r w:rsidRPr="005766F7">
        <w:rPr>
          <w:sz w:val="24"/>
          <w:szCs w:val="24"/>
        </w:rPr>
        <w:t>1 3 2 5 6 4 7 8</w:t>
      </w:r>
    </w:p>
    <w:p w14:paraId="6C0BA50E" w14:textId="77777777" w:rsidR="00A342D4" w:rsidRPr="005766F7" w:rsidRDefault="00A342D4" w:rsidP="00A342D4">
      <w:pPr>
        <w:rPr>
          <w:sz w:val="24"/>
          <w:szCs w:val="24"/>
        </w:rPr>
      </w:pPr>
      <w:r w:rsidRPr="005766F7">
        <w:rPr>
          <w:sz w:val="24"/>
          <w:szCs w:val="24"/>
        </w:rPr>
        <w:t>swap 6 , 4</w:t>
      </w:r>
    </w:p>
    <w:p w14:paraId="15C80605" w14:textId="77777777" w:rsidR="00A342D4" w:rsidRPr="005766F7" w:rsidRDefault="00A342D4" w:rsidP="00A342D4">
      <w:pPr>
        <w:rPr>
          <w:sz w:val="24"/>
          <w:szCs w:val="24"/>
        </w:rPr>
      </w:pPr>
      <w:r w:rsidRPr="005766F7">
        <w:rPr>
          <w:sz w:val="24"/>
          <w:szCs w:val="24"/>
        </w:rPr>
        <w:t>1 3 2 5 4 6 7 8</w:t>
      </w:r>
    </w:p>
    <w:p w14:paraId="359BB214" w14:textId="77777777" w:rsidR="00A342D4" w:rsidRPr="005766F7" w:rsidRDefault="00A342D4" w:rsidP="00A342D4">
      <w:pPr>
        <w:rPr>
          <w:sz w:val="24"/>
          <w:szCs w:val="24"/>
        </w:rPr>
      </w:pPr>
    </w:p>
    <w:p w14:paraId="1EAC3745" w14:textId="6E26F23B" w:rsidR="00A342D4" w:rsidRPr="005766F7" w:rsidRDefault="00A342D4" w:rsidP="00A342D4">
      <w:pPr>
        <w:rPr>
          <w:sz w:val="24"/>
          <w:szCs w:val="24"/>
        </w:rPr>
      </w:pPr>
      <w:r w:rsidRPr="005766F7">
        <w:rPr>
          <w:sz w:val="24"/>
          <w:szCs w:val="24"/>
        </w:rPr>
        <w:t xml:space="preserve">4th pass: </w:t>
      </w:r>
    </w:p>
    <w:p w14:paraId="4FD1277C" w14:textId="77777777" w:rsidR="00A342D4" w:rsidRPr="005766F7" w:rsidRDefault="00A342D4" w:rsidP="00A342D4">
      <w:pPr>
        <w:rPr>
          <w:sz w:val="24"/>
          <w:szCs w:val="24"/>
        </w:rPr>
      </w:pPr>
      <w:r w:rsidRPr="005766F7">
        <w:rPr>
          <w:sz w:val="24"/>
          <w:szCs w:val="24"/>
        </w:rPr>
        <w:t>swap 3 , 2</w:t>
      </w:r>
    </w:p>
    <w:p w14:paraId="4E57E67B" w14:textId="6727C4EE" w:rsidR="00A342D4" w:rsidRPr="005766F7" w:rsidRDefault="00A342D4" w:rsidP="00A342D4">
      <w:pPr>
        <w:rPr>
          <w:sz w:val="24"/>
          <w:szCs w:val="24"/>
        </w:rPr>
      </w:pPr>
      <w:r w:rsidRPr="005766F7">
        <w:rPr>
          <w:sz w:val="24"/>
          <w:szCs w:val="24"/>
        </w:rPr>
        <w:t>1 2 3 5 4 6 7 8</w:t>
      </w:r>
    </w:p>
    <w:p w14:paraId="1D31DB2C" w14:textId="77777777" w:rsidR="00A342D4" w:rsidRPr="005766F7" w:rsidRDefault="00A342D4" w:rsidP="00A342D4">
      <w:pPr>
        <w:rPr>
          <w:sz w:val="24"/>
          <w:szCs w:val="24"/>
        </w:rPr>
      </w:pPr>
      <w:r w:rsidRPr="005766F7">
        <w:rPr>
          <w:sz w:val="24"/>
          <w:szCs w:val="24"/>
        </w:rPr>
        <w:lastRenderedPageBreak/>
        <w:t>swap 5 , 4</w:t>
      </w:r>
    </w:p>
    <w:p w14:paraId="1CB1DC56" w14:textId="77777777" w:rsidR="00A342D4" w:rsidRPr="005766F7" w:rsidRDefault="00A342D4" w:rsidP="00A342D4">
      <w:pPr>
        <w:rPr>
          <w:sz w:val="24"/>
          <w:szCs w:val="24"/>
        </w:rPr>
      </w:pPr>
      <w:r w:rsidRPr="005766F7">
        <w:rPr>
          <w:sz w:val="24"/>
          <w:szCs w:val="24"/>
        </w:rPr>
        <w:t>1 2 3 4 5 6 7 8</w:t>
      </w:r>
    </w:p>
    <w:p w14:paraId="6E5E8F4E" w14:textId="77777777" w:rsidR="00A342D4" w:rsidRPr="005766F7" w:rsidRDefault="00A342D4" w:rsidP="00A342D4">
      <w:pPr>
        <w:rPr>
          <w:sz w:val="24"/>
          <w:szCs w:val="24"/>
        </w:rPr>
      </w:pPr>
    </w:p>
    <w:p w14:paraId="42C203B1" w14:textId="3CAC88CA" w:rsidR="00247FDD" w:rsidRPr="005766F7" w:rsidRDefault="00A342D4" w:rsidP="00A342D4">
      <w:pPr>
        <w:rPr>
          <w:sz w:val="24"/>
          <w:szCs w:val="24"/>
        </w:rPr>
      </w:pPr>
      <w:r w:rsidRPr="005766F7">
        <w:rPr>
          <w:sz w:val="24"/>
          <w:szCs w:val="24"/>
        </w:rPr>
        <w:t>5th pass:</w:t>
      </w:r>
    </w:p>
    <w:p w14:paraId="2B612ABD" w14:textId="77777777" w:rsidR="005846C7" w:rsidRPr="005766F7" w:rsidRDefault="005846C7" w:rsidP="005846C7">
      <w:pPr>
        <w:rPr>
          <w:sz w:val="24"/>
          <w:szCs w:val="24"/>
        </w:rPr>
      </w:pPr>
      <w:r w:rsidRPr="005766F7">
        <w:rPr>
          <w:sz w:val="24"/>
          <w:szCs w:val="24"/>
        </w:rPr>
        <w:t>1 2 3 4 5 6 7 8</w:t>
      </w:r>
    </w:p>
    <w:p w14:paraId="6079A4D0" w14:textId="1817741E" w:rsidR="00247FDD" w:rsidRPr="005766F7" w:rsidRDefault="00247FDD" w:rsidP="008A3EED">
      <w:pPr>
        <w:rPr>
          <w:sz w:val="24"/>
          <w:szCs w:val="24"/>
        </w:rPr>
      </w:pPr>
    </w:p>
    <w:p w14:paraId="56CE6AAE" w14:textId="3C194482" w:rsidR="00A54E1B" w:rsidRPr="005766F7" w:rsidRDefault="00A54E1B" w:rsidP="008A3EED">
      <w:pPr>
        <w:rPr>
          <w:b/>
          <w:bCs/>
          <w:sz w:val="24"/>
          <w:szCs w:val="24"/>
        </w:rPr>
      </w:pPr>
      <w:r w:rsidRPr="005766F7">
        <w:rPr>
          <w:b/>
          <w:bCs/>
          <w:sz w:val="24"/>
          <w:szCs w:val="24"/>
        </w:rPr>
        <w:t>Merge Sort:</w:t>
      </w:r>
    </w:p>
    <w:p w14:paraId="2C414D3E" w14:textId="77777777" w:rsidR="00A54E1B" w:rsidRPr="005766F7" w:rsidRDefault="00A54E1B" w:rsidP="00A54E1B">
      <w:pPr>
        <w:rPr>
          <w:sz w:val="24"/>
          <w:szCs w:val="24"/>
        </w:rPr>
      </w:pPr>
      <w:r w:rsidRPr="005766F7">
        <w:rPr>
          <w:sz w:val="24"/>
          <w:szCs w:val="24"/>
        </w:rPr>
        <w:t>Inital Array: 6 1 5 3 7 2 8 4</w:t>
      </w:r>
    </w:p>
    <w:p w14:paraId="65AE07CB" w14:textId="77777777" w:rsidR="00955962" w:rsidRPr="005766F7" w:rsidRDefault="00955962" w:rsidP="00955962">
      <w:pPr>
        <w:rPr>
          <w:sz w:val="24"/>
          <w:szCs w:val="24"/>
        </w:rPr>
      </w:pPr>
      <w:r w:rsidRPr="005766F7">
        <w:rPr>
          <w:sz w:val="24"/>
          <w:szCs w:val="24"/>
        </w:rPr>
        <w:t>MergeSort called</w:t>
      </w:r>
    </w:p>
    <w:p w14:paraId="606DD5FA" w14:textId="77777777" w:rsidR="00955962" w:rsidRPr="005766F7" w:rsidRDefault="00955962" w:rsidP="00955962">
      <w:pPr>
        <w:rPr>
          <w:sz w:val="24"/>
          <w:szCs w:val="24"/>
        </w:rPr>
      </w:pPr>
      <w:r w:rsidRPr="005766F7">
        <w:rPr>
          <w:sz w:val="24"/>
          <w:szCs w:val="24"/>
        </w:rPr>
        <w:t>First portion</w:t>
      </w:r>
    </w:p>
    <w:p w14:paraId="70B6D2DA" w14:textId="77777777" w:rsidR="00955962" w:rsidRPr="005766F7" w:rsidRDefault="00955962" w:rsidP="00955962">
      <w:pPr>
        <w:rPr>
          <w:sz w:val="24"/>
          <w:szCs w:val="24"/>
        </w:rPr>
      </w:pPr>
      <w:r w:rsidRPr="005766F7">
        <w:rPr>
          <w:sz w:val="24"/>
          <w:szCs w:val="24"/>
        </w:rPr>
        <w:t>6 1 5 3</w:t>
      </w:r>
    </w:p>
    <w:p w14:paraId="30C3D8C7" w14:textId="77777777" w:rsidR="00955962" w:rsidRPr="005766F7" w:rsidRDefault="00955962" w:rsidP="00955962">
      <w:pPr>
        <w:rPr>
          <w:sz w:val="24"/>
          <w:szCs w:val="24"/>
        </w:rPr>
      </w:pPr>
      <w:r w:rsidRPr="005766F7">
        <w:rPr>
          <w:sz w:val="24"/>
          <w:szCs w:val="24"/>
        </w:rPr>
        <w:t>Second portion</w:t>
      </w:r>
    </w:p>
    <w:p w14:paraId="64600D34" w14:textId="77777777" w:rsidR="00955962" w:rsidRPr="005766F7" w:rsidRDefault="00955962" w:rsidP="00955962">
      <w:pPr>
        <w:rPr>
          <w:sz w:val="24"/>
          <w:szCs w:val="24"/>
        </w:rPr>
      </w:pPr>
      <w:r w:rsidRPr="005766F7">
        <w:rPr>
          <w:sz w:val="24"/>
          <w:szCs w:val="24"/>
        </w:rPr>
        <w:t>7 2 8 4</w:t>
      </w:r>
    </w:p>
    <w:p w14:paraId="53E76599" w14:textId="77777777" w:rsidR="00955962" w:rsidRPr="005766F7" w:rsidRDefault="00955962" w:rsidP="00955962">
      <w:pPr>
        <w:rPr>
          <w:sz w:val="24"/>
          <w:szCs w:val="24"/>
        </w:rPr>
      </w:pPr>
      <w:r w:rsidRPr="005766F7">
        <w:rPr>
          <w:sz w:val="24"/>
          <w:szCs w:val="24"/>
        </w:rPr>
        <w:t>MergeSort called</w:t>
      </w:r>
    </w:p>
    <w:p w14:paraId="6F317306" w14:textId="77777777" w:rsidR="00955962" w:rsidRPr="005766F7" w:rsidRDefault="00955962" w:rsidP="00955962">
      <w:pPr>
        <w:rPr>
          <w:sz w:val="24"/>
          <w:szCs w:val="24"/>
        </w:rPr>
      </w:pPr>
      <w:r w:rsidRPr="005766F7">
        <w:rPr>
          <w:sz w:val="24"/>
          <w:szCs w:val="24"/>
        </w:rPr>
        <w:t>First portion</w:t>
      </w:r>
    </w:p>
    <w:p w14:paraId="5716A237" w14:textId="77777777" w:rsidR="00955962" w:rsidRPr="005766F7" w:rsidRDefault="00955962" w:rsidP="00955962">
      <w:pPr>
        <w:rPr>
          <w:sz w:val="24"/>
          <w:szCs w:val="24"/>
        </w:rPr>
      </w:pPr>
      <w:r w:rsidRPr="005766F7">
        <w:rPr>
          <w:sz w:val="24"/>
          <w:szCs w:val="24"/>
        </w:rPr>
        <w:t>6 1</w:t>
      </w:r>
    </w:p>
    <w:p w14:paraId="1A5A0DB2" w14:textId="77777777" w:rsidR="00955962" w:rsidRPr="005766F7" w:rsidRDefault="00955962" w:rsidP="00955962">
      <w:pPr>
        <w:rPr>
          <w:sz w:val="24"/>
          <w:szCs w:val="24"/>
        </w:rPr>
      </w:pPr>
      <w:r w:rsidRPr="005766F7">
        <w:rPr>
          <w:sz w:val="24"/>
          <w:szCs w:val="24"/>
        </w:rPr>
        <w:t>Second portion</w:t>
      </w:r>
    </w:p>
    <w:p w14:paraId="0BCC26DB" w14:textId="77777777" w:rsidR="00955962" w:rsidRPr="005766F7" w:rsidRDefault="00955962" w:rsidP="00955962">
      <w:pPr>
        <w:rPr>
          <w:sz w:val="24"/>
          <w:szCs w:val="24"/>
        </w:rPr>
      </w:pPr>
      <w:r w:rsidRPr="005766F7">
        <w:rPr>
          <w:sz w:val="24"/>
          <w:szCs w:val="24"/>
        </w:rPr>
        <w:t>5 3</w:t>
      </w:r>
    </w:p>
    <w:p w14:paraId="31FB5416" w14:textId="77777777" w:rsidR="00955962" w:rsidRPr="005766F7" w:rsidRDefault="00955962" w:rsidP="00955962">
      <w:pPr>
        <w:rPr>
          <w:sz w:val="24"/>
          <w:szCs w:val="24"/>
        </w:rPr>
      </w:pPr>
      <w:r w:rsidRPr="005766F7">
        <w:rPr>
          <w:sz w:val="24"/>
          <w:szCs w:val="24"/>
        </w:rPr>
        <w:t>MergeSort called</w:t>
      </w:r>
    </w:p>
    <w:p w14:paraId="11D59022" w14:textId="77777777" w:rsidR="00955962" w:rsidRPr="005766F7" w:rsidRDefault="00955962" w:rsidP="00955962">
      <w:pPr>
        <w:rPr>
          <w:sz w:val="24"/>
          <w:szCs w:val="24"/>
        </w:rPr>
      </w:pPr>
      <w:r w:rsidRPr="005766F7">
        <w:rPr>
          <w:sz w:val="24"/>
          <w:szCs w:val="24"/>
        </w:rPr>
        <w:t>First portion</w:t>
      </w:r>
    </w:p>
    <w:p w14:paraId="49072E69" w14:textId="77777777" w:rsidR="00955962" w:rsidRPr="005766F7" w:rsidRDefault="00955962" w:rsidP="00955962">
      <w:pPr>
        <w:rPr>
          <w:sz w:val="24"/>
          <w:szCs w:val="24"/>
        </w:rPr>
      </w:pPr>
      <w:r w:rsidRPr="005766F7">
        <w:rPr>
          <w:sz w:val="24"/>
          <w:szCs w:val="24"/>
        </w:rPr>
        <w:t>6</w:t>
      </w:r>
    </w:p>
    <w:p w14:paraId="338C459E" w14:textId="77777777" w:rsidR="00955962" w:rsidRPr="005766F7" w:rsidRDefault="00955962" w:rsidP="00955962">
      <w:pPr>
        <w:rPr>
          <w:sz w:val="24"/>
          <w:szCs w:val="24"/>
        </w:rPr>
      </w:pPr>
      <w:r w:rsidRPr="005766F7">
        <w:rPr>
          <w:sz w:val="24"/>
          <w:szCs w:val="24"/>
        </w:rPr>
        <w:t>Second portion</w:t>
      </w:r>
    </w:p>
    <w:p w14:paraId="27577F37" w14:textId="77777777" w:rsidR="00955962" w:rsidRPr="005766F7" w:rsidRDefault="00955962" w:rsidP="00955962">
      <w:pPr>
        <w:rPr>
          <w:sz w:val="24"/>
          <w:szCs w:val="24"/>
        </w:rPr>
      </w:pPr>
      <w:r w:rsidRPr="005766F7">
        <w:rPr>
          <w:sz w:val="24"/>
          <w:szCs w:val="24"/>
        </w:rPr>
        <w:t>1</w:t>
      </w:r>
    </w:p>
    <w:p w14:paraId="62B81906" w14:textId="77777777" w:rsidR="00955962" w:rsidRPr="005766F7" w:rsidRDefault="00955962" w:rsidP="00955962">
      <w:pPr>
        <w:rPr>
          <w:sz w:val="24"/>
          <w:szCs w:val="24"/>
        </w:rPr>
      </w:pPr>
      <w:r w:rsidRPr="005766F7">
        <w:rPr>
          <w:sz w:val="24"/>
          <w:szCs w:val="24"/>
        </w:rPr>
        <w:t>6</w:t>
      </w:r>
    </w:p>
    <w:p w14:paraId="4BA4F649" w14:textId="77777777" w:rsidR="00955962" w:rsidRPr="005766F7" w:rsidRDefault="00955962" w:rsidP="00955962">
      <w:pPr>
        <w:rPr>
          <w:sz w:val="24"/>
          <w:szCs w:val="24"/>
        </w:rPr>
      </w:pPr>
      <w:r w:rsidRPr="005766F7">
        <w:rPr>
          <w:sz w:val="24"/>
          <w:szCs w:val="24"/>
        </w:rPr>
        <w:t>6 1</w:t>
      </w:r>
    </w:p>
    <w:p w14:paraId="12893912" w14:textId="77777777" w:rsidR="00955962" w:rsidRPr="005766F7" w:rsidRDefault="00955962" w:rsidP="00955962">
      <w:pPr>
        <w:rPr>
          <w:sz w:val="24"/>
          <w:szCs w:val="24"/>
        </w:rPr>
      </w:pPr>
      <w:r w:rsidRPr="005766F7">
        <w:rPr>
          <w:sz w:val="24"/>
          <w:szCs w:val="24"/>
        </w:rPr>
        <w:t>Merge called</w:t>
      </w:r>
    </w:p>
    <w:p w14:paraId="355F2641" w14:textId="77777777" w:rsidR="00955962" w:rsidRPr="005766F7" w:rsidRDefault="00955962" w:rsidP="00955962">
      <w:pPr>
        <w:rPr>
          <w:sz w:val="24"/>
          <w:szCs w:val="24"/>
        </w:rPr>
      </w:pPr>
      <w:r w:rsidRPr="005766F7">
        <w:rPr>
          <w:sz w:val="24"/>
          <w:szCs w:val="24"/>
        </w:rPr>
        <w:t>First portion</w:t>
      </w:r>
    </w:p>
    <w:p w14:paraId="1E4B66BA" w14:textId="77777777" w:rsidR="00955962" w:rsidRPr="005766F7" w:rsidRDefault="00955962" w:rsidP="00955962">
      <w:pPr>
        <w:rPr>
          <w:sz w:val="24"/>
          <w:szCs w:val="24"/>
        </w:rPr>
      </w:pPr>
      <w:r w:rsidRPr="005766F7">
        <w:rPr>
          <w:sz w:val="24"/>
          <w:szCs w:val="24"/>
        </w:rPr>
        <w:lastRenderedPageBreak/>
        <w:t>1</w:t>
      </w:r>
    </w:p>
    <w:p w14:paraId="4DB0C29D" w14:textId="77777777" w:rsidR="00955962" w:rsidRPr="005766F7" w:rsidRDefault="00955962" w:rsidP="00955962">
      <w:pPr>
        <w:rPr>
          <w:sz w:val="24"/>
          <w:szCs w:val="24"/>
        </w:rPr>
      </w:pPr>
      <w:r w:rsidRPr="005766F7">
        <w:rPr>
          <w:sz w:val="24"/>
          <w:szCs w:val="24"/>
        </w:rPr>
        <w:t>Second portion</w:t>
      </w:r>
    </w:p>
    <w:p w14:paraId="1126E119" w14:textId="77777777" w:rsidR="00955962" w:rsidRPr="005766F7" w:rsidRDefault="00955962" w:rsidP="00955962">
      <w:pPr>
        <w:rPr>
          <w:sz w:val="24"/>
          <w:szCs w:val="24"/>
        </w:rPr>
      </w:pPr>
      <w:r w:rsidRPr="005766F7">
        <w:rPr>
          <w:sz w:val="24"/>
          <w:szCs w:val="24"/>
        </w:rPr>
        <w:t>6</w:t>
      </w:r>
    </w:p>
    <w:p w14:paraId="1B962A51" w14:textId="77777777" w:rsidR="00955962" w:rsidRPr="005766F7" w:rsidRDefault="00955962" w:rsidP="00955962">
      <w:pPr>
        <w:rPr>
          <w:sz w:val="24"/>
          <w:szCs w:val="24"/>
        </w:rPr>
      </w:pPr>
      <w:r w:rsidRPr="005766F7">
        <w:rPr>
          <w:sz w:val="24"/>
          <w:szCs w:val="24"/>
        </w:rPr>
        <w:t>1 6</w:t>
      </w:r>
    </w:p>
    <w:p w14:paraId="6AE21BAC" w14:textId="77777777" w:rsidR="00955962" w:rsidRPr="005766F7" w:rsidRDefault="00955962" w:rsidP="00955962">
      <w:pPr>
        <w:rPr>
          <w:sz w:val="24"/>
          <w:szCs w:val="24"/>
        </w:rPr>
      </w:pPr>
      <w:r w:rsidRPr="005766F7">
        <w:rPr>
          <w:sz w:val="24"/>
          <w:szCs w:val="24"/>
        </w:rPr>
        <w:t>MergeSort called</w:t>
      </w:r>
    </w:p>
    <w:p w14:paraId="7F4C82CD" w14:textId="77777777" w:rsidR="00955962" w:rsidRPr="005766F7" w:rsidRDefault="00955962" w:rsidP="00955962">
      <w:pPr>
        <w:rPr>
          <w:sz w:val="24"/>
          <w:szCs w:val="24"/>
        </w:rPr>
      </w:pPr>
      <w:r w:rsidRPr="005766F7">
        <w:rPr>
          <w:sz w:val="24"/>
          <w:szCs w:val="24"/>
        </w:rPr>
        <w:t>First portion</w:t>
      </w:r>
    </w:p>
    <w:p w14:paraId="3542F346" w14:textId="77777777" w:rsidR="00955962" w:rsidRPr="005766F7" w:rsidRDefault="00955962" w:rsidP="00955962">
      <w:pPr>
        <w:rPr>
          <w:sz w:val="24"/>
          <w:szCs w:val="24"/>
        </w:rPr>
      </w:pPr>
      <w:r w:rsidRPr="005766F7">
        <w:rPr>
          <w:sz w:val="24"/>
          <w:szCs w:val="24"/>
        </w:rPr>
        <w:t>5</w:t>
      </w:r>
    </w:p>
    <w:p w14:paraId="647BA78F" w14:textId="77777777" w:rsidR="00955962" w:rsidRPr="005766F7" w:rsidRDefault="00955962" w:rsidP="00955962">
      <w:pPr>
        <w:rPr>
          <w:sz w:val="24"/>
          <w:szCs w:val="24"/>
        </w:rPr>
      </w:pPr>
      <w:r w:rsidRPr="005766F7">
        <w:rPr>
          <w:sz w:val="24"/>
          <w:szCs w:val="24"/>
        </w:rPr>
        <w:t>Second portion</w:t>
      </w:r>
    </w:p>
    <w:p w14:paraId="76D7FEB3" w14:textId="77777777" w:rsidR="00955962" w:rsidRPr="005766F7" w:rsidRDefault="00955962" w:rsidP="00955962">
      <w:pPr>
        <w:rPr>
          <w:sz w:val="24"/>
          <w:szCs w:val="24"/>
        </w:rPr>
      </w:pPr>
      <w:r w:rsidRPr="005766F7">
        <w:rPr>
          <w:sz w:val="24"/>
          <w:szCs w:val="24"/>
        </w:rPr>
        <w:t>3</w:t>
      </w:r>
    </w:p>
    <w:p w14:paraId="57530C7E" w14:textId="77777777" w:rsidR="00955962" w:rsidRPr="005766F7" w:rsidRDefault="00955962" w:rsidP="00955962">
      <w:pPr>
        <w:rPr>
          <w:sz w:val="24"/>
          <w:szCs w:val="24"/>
        </w:rPr>
      </w:pPr>
      <w:r w:rsidRPr="005766F7">
        <w:rPr>
          <w:sz w:val="24"/>
          <w:szCs w:val="24"/>
        </w:rPr>
        <w:t>1 6 5</w:t>
      </w:r>
    </w:p>
    <w:p w14:paraId="2813142B" w14:textId="77777777" w:rsidR="00955962" w:rsidRPr="005766F7" w:rsidRDefault="00955962" w:rsidP="00955962">
      <w:pPr>
        <w:rPr>
          <w:sz w:val="24"/>
          <w:szCs w:val="24"/>
        </w:rPr>
      </w:pPr>
      <w:r w:rsidRPr="005766F7">
        <w:rPr>
          <w:sz w:val="24"/>
          <w:szCs w:val="24"/>
        </w:rPr>
        <w:t>1 6 5 3</w:t>
      </w:r>
    </w:p>
    <w:p w14:paraId="7EF979A7" w14:textId="77777777" w:rsidR="00955962" w:rsidRPr="005766F7" w:rsidRDefault="00955962" w:rsidP="00955962">
      <w:pPr>
        <w:rPr>
          <w:sz w:val="24"/>
          <w:szCs w:val="24"/>
        </w:rPr>
      </w:pPr>
      <w:r w:rsidRPr="005766F7">
        <w:rPr>
          <w:sz w:val="24"/>
          <w:szCs w:val="24"/>
        </w:rPr>
        <w:t>Merge called</w:t>
      </w:r>
    </w:p>
    <w:p w14:paraId="43BCF92C" w14:textId="77777777" w:rsidR="00955962" w:rsidRPr="005766F7" w:rsidRDefault="00955962" w:rsidP="00955962">
      <w:pPr>
        <w:rPr>
          <w:sz w:val="24"/>
          <w:szCs w:val="24"/>
        </w:rPr>
      </w:pPr>
      <w:r w:rsidRPr="005766F7">
        <w:rPr>
          <w:sz w:val="24"/>
          <w:szCs w:val="24"/>
        </w:rPr>
        <w:t>First portion</w:t>
      </w:r>
    </w:p>
    <w:p w14:paraId="43AFF06A" w14:textId="77777777" w:rsidR="00955962" w:rsidRPr="005766F7" w:rsidRDefault="00955962" w:rsidP="00955962">
      <w:pPr>
        <w:rPr>
          <w:sz w:val="24"/>
          <w:szCs w:val="24"/>
        </w:rPr>
      </w:pPr>
      <w:r w:rsidRPr="005766F7">
        <w:rPr>
          <w:sz w:val="24"/>
          <w:szCs w:val="24"/>
        </w:rPr>
        <w:t>3</w:t>
      </w:r>
    </w:p>
    <w:p w14:paraId="4FA6EDC5" w14:textId="77777777" w:rsidR="00955962" w:rsidRPr="005766F7" w:rsidRDefault="00955962" w:rsidP="00955962">
      <w:pPr>
        <w:rPr>
          <w:sz w:val="24"/>
          <w:szCs w:val="24"/>
        </w:rPr>
      </w:pPr>
      <w:r w:rsidRPr="005766F7">
        <w:rPr>
          <w:sz w:val="24"/>
          <w:szCs w:val="24"/>
        </w:rPr>
        <w:t>Second portion</w:t>
      </w:r>
    </w:p>
    <w:p w14:paraId="51FC818C" w14:textId="77777777" w:rsidR="00955962" w:rsidRPr="005766F7" w:rsidRDefault="00955962" w:rsidP="00955962">
      <w:pPr>
        <w:rPr>
          <w:sz w:val="24"/>
          <w:szCs w:val="24"/>
        </w:rPr>
      </w:pPr>
      <w:r w:rsidRPr="005766F7">
        <w:rPr>
          <w:sz w:val="24"/>
          <w:szCs w:val="24"/>
        </w:rPr>
        <w:t>5</w:t>
      </w:r>
    </w:p>
    <w:p w14:paraId="5F02AFAC" w14:textId="77777777" w:rsidR="00955962" w:rsidRPr="005766F7" w:rsidRDefault="00955962" w:rsidP="00955962">
      <w:pPr>
        <w:rPr>
          <w:sz w:val="24"/>
          <w:szCs w:val="24"/>
        </w:rPr>
      </w:pPr>
      <w:r w:rsidRPr="005766F7">
        <w:rPr>
          <w:sz w:val="24"/>
          <w:szCs w:val="24"/>
        </w:rPr>
        <w:t>1 6 3 5</w:t>
      </w:r>
    </w:p>
    <w:p w14:paraId="051A5532" w14:textId="77777777" w:rsidR="00955962" w:rsidRPr="005766F7" w:rsidRDefault="00955962" w:rsidP="00955962">
      <w:pPr>
        <w:rPr>
          <w:sz w:val="24"/>
          <w:szCs w:val="24"/>
        </w:rPr>
      </w:pPr>
      <w:r w:rsidRPr="005766F7">
        <w:rPr>
          <w:sz w:val="24"/>
          <w:szCs w:val="24"/>
        </w:rPr>
        <w:t>Merge called</w:t>
      </w:r>
    </w:p>
    <w:p w14:paraId="5E430E5E" w14:textId="77777777" w:rsidR="00955962" w:rsidRPr="005766F7" w:rsidRDefault="00955962" w:rsidP="00955962">
      <w:pPr>
        <w:rPr>
          <w:sz w:val="24"/>
          <w:szCs w:val="24"/>
        </w:rPr>
      </w:pPr>
      <w:r w:rsidRPr="005766F7">
        <w:rPr>
          <w:sz w:val="24"/>
          <w:szCs w:val="24"/>
        </w:rPr>
        <w:t>First portion</w:t>
      </w:r>
    </w:p>
    <w:p w14:paraId="4D8B169F" w14:textId="77777777" w:rsidR="00955962" w:rsidRPr="005766F7" w:rsidRDefault="00955962" w:rsidP="00955962">
      <w:pPr>
        <w:rPr>
          <w:sz w:val="24"/>
          <w:szCs w:val="24"/>
        </w:rPr>
      </w:pPr>
      <w:r w:rsidRPr="005766F7">
        <w:rPr>
          <w:sz w:val="24"/>
          <w:szCs w:val="24"/>
        </w:rPr>
        <w:t>1 3</w:t>
      </w:r>
    </w:p>
    <w:p w14:paraId="6BEFAFDF" w14:textId="77777777" w:rsidR="00955962" w:rsidRPr="005766F7" w:rsidRDefault="00955962" w:rsidP="00955962">
      <w:pPr>
        <w:rPr>
          <w:sz w:val="24"/>
          <w:szCs w:val="24"/>
        </w:rPr>
      </w:pPr>
      <w:r w:rsidRPr="005766F7">
        <w:rPr>
          <w:sz w:val="24"/>
          <w:szCs w:val="24"/>
        </w:rPr>
        <w:t>Second portion</w:t>
      </w:r>
    </w:p>
    <w:p w14:paraId="653ADD3E" w14:textId="77777777" w:rsidR="00955962" w:rsidRPr="005766F7" w:rsidRDefault="00955962" w:rsidP="00955962">
      <w:pPr>
        <w:rPr>
          <w:sz w:val="24"/>
          <w:szCs w:val="24"/>
        </w:rPr>
      </w:pPr>
      <w:r w:rsidRPr="005766F7">
        <w:rPr>
          <w:sz w:val="24"/>
          <w:szCs w:val="24"/>
        </w:rPr>
        <w:t>5 6</w:t>
      </w:r>
    </w:p>
    <w:p w14:paraId="1E468EA2" w14:textId="77777777" w:rsidR="00955962" w:rsidRPr="005766F7" w:rsidRDefault="00955962" w:rsidP="00955962">
      <w:pPr>
        <w:rPr>
          <w:sz w:val="24"/>
          <w:szCs w:val="24"/>
        </w:rPr>
      </w:pPr>
      <w:r w:rsidRPr="005766F7">
        <w:rPr>
          <w:sz w:val="24"/>
          <w:szCs w:val="24"/>
        </w:rPr>
        <w:t xml:space="preserve">1 3 5 6 </w:t>
      </w:r>
    </w:p>
    <w:p w14:paraId="13DAA10A" w14:textId="77777777" w:rsidR="00955962" w:rsidRPr="005766F7" w:rsidRDefault="00955962" w:rsidP="00955962">
      <w:pPr>
        <w:rPr>
          <w:sz w:val="24"/>
          <w:szCs w:val="24"/>
        </w:rPr>
      </w:pPr>
      <w:r w:rsidRPr="005766F7">
        <w:rPr>
          <w:sz w:val="24"/>
          <w:szCs w:val="24"/>
        </w:rPr>
        <w:t>MergeSort called</w:t>
      </w:r>
    </w:p>
    <w:p w14:paraId="4560BB59" w14:textId="77777777" w:rsidR="00955962" w:rsidRPr="005766F7" w:rsidRDefault="00955962" w:rsidP="00955962">
      <w:pPr>
        <w:rPr>
          <w:sz w:val="24"/>
          <w:szCs w:val="24"/>
        </w:rPr>
      </w:pPr>
      <w:r w:rsidRPr="005766F7">
        <w:rPr>
          <w:sz w:val="24"/>
          <w:szCs w:val="24"/>
        </w:rPr>
        <w:t>First portion</w:t>
      </w:r>
    </w:p>
    <w:p w14:paraId="2B002072" w14:textId="77777777" w:rsidR="00955962" w:rsidRPr="005766F7" w:rsidRDefault="00955962" w:rsidP="00955962">
      <w:pPr>
        <w:rPr>
          <w:sz w:val="24"/>
          <w:szCs w:val="24"/>
        </w:rPr>
      </w:pPr>
      <w:r w:rsidRPr="005766F7">
        <w:rPr>
          <w:sz w:val="24"/>
          <w:szCs w:val="24"/>
        </w:rPr>
        <w:t>7 2</w:t>
      </w:r>
    </w:p>
    <w:p w14:paraId="3EE98A75" w14:textId="77777777" w:rsidR="00955962" w:rsidRPr="005766F7" w:rsidRDefault="00955962" w:rsidP="00955962">
      <w:pPr>
        <w:rPr>
          <w:sz w:val="24"/>
          <w:szCs w:val="24"/>
        </w:rPr>
      </w:pPr>
      <w:r w:rsidRPr="005766F7">
        <w:rPr>
          <w:sz w:val="24"/>
          <w:szCs w:val="24"/>
        </w:rPr>
        <w:t>Second portion</w:t>
      </w:r>
    </w:p>
    <w:p w14:paraId="20718A90" w14:textId="77777777" w:rsidR="00955962" w:rsidRPr="005766F7" w:rsidRDefault="00955962" w:rsidP="00955962">
      <w:pPr>
        <w:rPr>
          <w:sz w:val="24"/>
          <w:szCs w:val="24"/>
        </w:rPr>
      </w:pPr>
      <w:r w:rsidRPr="005766F7">
        <w:rPr>
          <w:sz w:val="24"/>
          <w:szCs w:val="24"/>
        </w:rPr>
        <w:lastRenderedPageBreak/>
        <w:t>8 4</w:t>
      </w:r>
    </w:p>
    <w:p w14:paraId="3EDD8AE8" w14:textId="77777777" w:rsidR="00955962" w:rsidRPr="005766F7" w:rsidRDefault="00955962" w:rsidP="00955962">
      <w:pPr>
        <w:rPr>
          <w:sz w:val="24"/>
          <w:szCs w:val="24"/>
        </w:rPr>
      </w:pPr>
      <w:r w:rsidRPr="005766F7">
        <w:rPr>
          <w:sz w:val="24"/>
          <w:szCs w:val="24"/>
        </w:rPr>
        <w:t>MergeSort called</w:t>
      </w:r>
    </w:p>
    <w:p w14:paraId="5426C2E4" w14:textId="77777777" w:rsidR="00955962" w:rsidRPr="005766F7" w:rsidRDefault="00955962" w:rsidP="00955962">
      <w:pPr>
        <w:rPr>
          <w:sz w:val="24"/>
          <w:szCs w:val="24"/>
        </w:rPr>
      </w:pPr>
      <w:r w:rsidRPr="005766F7">
        <w:rPr>
          <w:sz w:val="24"/>
          <w:szCs w:val="24"/>
        </w:rPr>
        <w:t>First portion</w:t>
      </w:r>
    </w:p>
    <w:p w14:paraId="6E0F9225" w14:textId="77777777" w:rsidR="00955962" w:rsidRPr="005766F7" w:rsidRDefault="00955962" w:rsidP="00955962">
      <w:pPr>
        <w:rPr>
          <w:sz w:val="24"/>
          <w:szCs w:val="24"/>
        </w:rPr>
      </w:pPr>
      <w:r w:rsidRPr="005766F7">
        <w:rPr>
          <w:sz w:val="24"/>
          <w:szCs w:val="24"/>
        </w:rPr>
        <w:t>7</w:t>
      </w:r>
    </w:p>
    <w:p w14:paraId="6666962B" w14:textId="77777777" w:rsidR="00955962" w:rsidRPr="005766F7" w:rsidRDefault="00955962" w:rsidP="00955962">
      <w:pPr>
        <w:rPr>
          <w:sz w:val="24"/>
          <w:szCs w:val="24"/>
        </w:rPr>
      </w:pPr>
      <w:r w:rsidRPr="005766F7">
        <w:rPr>
          <w:sz w:val="24"/>
          <w:szCs w:val="24"/>
        </w:rPr>
        <w:t>Second portion</w:t>
      </w:r>
    </w:p>
    <w:p w14:paraId="089BCBDD" w14:textId="77777777" w:rsidR="00955962" w:rsidRPr="005766F7" w:rsidRDefault="00955962" w:rsidP="00955962">
      <w:pPr>
        <w:rPr>
          <w:sz w:val="24"/>
          <w:szCs w:val="24"/>
        </w:rPr>
      </w:pPr>
      <w:r w:rsidRPr="005766F7">
        <w:rPr>
          <w:sz w:val="24"/>
          <w:szCs w:val="24"/>
        </w:rPr>
        <w:t>2</w:t>
      </w:r>
    </w:p>
    <w:p w14:paraId="5BE88166" w14:textId="77777777" w:rsidR="00955962" w:rsidRPr="005766F7" w:rsidRDefault="00955962" w:rsidP="00955962">
      <w:pPr>
        <w:rPr>
          <w:sz w:val="24"/>
          <w:szCs w:val="24"/>
        </w:rPr>
      </w:pPr>
      <w:r w:rsidRPr="005766F7">
        <w:rPr>
          <w:sz w:val="24"/>
          <w:szCs w:val="24"/>
        </w:rPr>
        <w:t>1 3 5 6 7</w:t>
      </w:r>
    </w:p>
    <w:p w14:paraId="01B91507" w14:textId="77777777" w:rsidR="00955962" w:rsidRPr="005766F7" w:rsidRDefault="00955962" w:rsidP="00955962">
      <w:pPr>
        <w:rPr>
          <w:sz w:val="24"/>
          <w:szCs w:val="24"/>
        </w:rPr>
      </w:pPr>
      <w:r w:rsidRPr="005766F7">
        <w:rPr>
          <w:sz w:val="24"/>
          <w:szCs w:val="24"/>
        </w:rPr>
        <w:t>1 3 5 6 7 2</w:t>
      </w:r>
    </w:p>
    <w:p w14:paraId="34686165" w14:textId="77777777" w:rsidR="00955962" w:rsidRPr="005766F7" w:rsidRDefault="00955962" w:rsidP="00955962">
      <w:pPr>
        <w:rPr>
          <w:sz w:val="24"/>
          <w:szCs w:val="24"/>
        </w:rPr>
      </w:pPr>
      <w:r w:rsidRPr="005766F7">
        <w:rPr>
          <w:sz w:val="24"/>
          <w:szCs w:val="24"/>
        </w:rPr>
        <w:t>Merge called</w:t>
      </w:r>
    </w:p>
    <w:p w14:paraId="236D2DD9" w14:textId="77777777" w:rsidR="00955962" w:rsidRPr="005766F7" w:rsidRDefault="00955962" w:rsidP="00955962">
      <w:pPr>
        <w:rPr>
          <w:sz w:val="24"/>
          <w:szCs w:val="24"/>
        </w:rPr>
      </w:pPr>
      <w:r w:rsidRPr="005766F7">
        <w:rPr>
          <w:sz w:val="24"/>
          <w:szCs w:val="24"/>
        </w:rPr>
        <w:t>First portion</w:t>
      </w:r>
    </w:p>
    <w:p w14:paraId="2E849342" w14:textId="77777777" w:rsidR="00955962" w:rsidRPr="005766F7" w:rsidRDefault="00955962" w:rsidP="00955962">
      <w:pPr>
        <w:rPr>
          <w:sz w:val="24"/>
          <w:szCs w:val="24"/>
        </w:rPr>
      </w:pPr>
      <w:r w:rsidRPr="005766F7">
        <w:rPr>
          <w:sz w:val="24"/>
          <w:szCs w:val="24"/>
        </w:rPr>
        <w:t>2</w:t>
      </w:r>
    </w:p>
    <w:p w14:paraId="2F121203" w14:textId="77777777" w:rsidR="00955962" w:rsidRPr="005766F7" w:rsidRDefault="00955962" w:rsidP="00955962">
      <w:pPr>
        <w:rPr>
          <w:sz w:val="24"/>
          <w:szCs w:val="24"/>
        </w:rPr>
      </w:pPr>
      <w:r w:rsidRPr="005766F7">
        <w:rPr>
          <w:sz w:val="24"/>
          <w:szCs w:val="24"/>
        </w:rPr>
        <w:t>Second portion</w:t>
      </w:r>
    </w:p>
    <w:p w14:paraId="6349B80E" w14:textId="77777777" w:rsidR="00955962" w:rsidRPr="005766F7" w:rsidRDefault="00955962" w:rsidP="00955962">
      <w:pPr>
        <w:rPr>
          <w:sz w:val="24"/>
          <w:szCs w:val="24"/>
        </w:rPr>
      </w:pPr>
      <w:r w:rsidRPr="005766F7">
        <w:rPr>
          <w:sz w:val="24"/>
          <w:szCs w:val="24"/>
        </w:rPr>
        <w:t>7</w:t>
      </w:r>
    </w:p>
    <w:p w14:paraId="1E26EF6B" w14:textId="77777777" w:rsidR="00955962" w:rsidRPr="005766F7" w:rsidRDefault="00955962" w:rsidP="00955962">
      <w:pPr>
        <w:rPr>
          <w:sz w:val="24"/>
          <w:szCs w:val="24"/>
        </w:rPr>
      </w:pPr>
      <w:r w:rsidRPr="005766F7">
        <w:rPr>
          <w:sz w:val="24"/>
          <w:szCs w:val="24"/>
        </w:rPr>
        <w:t xml:space="preserve">1 3 5 6 2 7 </w:t>
      </w:r>
    </w:p>
    <w:p w14:paraId="56BB98C9" w14:textId="77777777" w:rsidR="00955962" w:rsidRPr="005766F7" w:rsidRDefault="00955962" w:rsidP="00955962">
      <w:pPr>
        <w:rPr>
          <w:sz w:val="24"/>
          <w:szCs w:val="24"/>
        </w:rPr>
      </w:pPr>
      <w:r w:rsidRPr="005766F7">
        <w:rPr>
          <w:sz w:val="24"/>
          <w:szCs w:val="24"/>
        </w:rPr>
        <w:t>MergeSort called</w:t>
      </w:r>
    </w:p>
    <w:p w14:paraId="75E14AB5" w14:textId="77777777" w:rsidR="00955962" w:rsidRPr="005766F7" w:rsidRDefault="00955962" w:rsidP="00955962">
      <w:pPr>
        <w:rPr>
          <w:sz w:val="24"/>
          <w:szCs w:val="24"/>
        </w:rPr>
      </w:pPr>
      <w:r w:rsidRPr="005766F7">
        <w:rPr>
          <w:sz w:val="24"/>
          <w:szCs w:val="24"/>
        </w:rPr>
        <w:t>First portion</w:t>
      </w:r>
    </w:p>
    <w:p w14:paraId="5EFBECFA" w14:textId="77777777" w:rsidR="00955962" w:rsidRPr="005766F7" w:rsidRDefault="00955962" w:rsidP="00955962">
      <w:pPr>
        <w:rPr>
          <w:sz w:val="24"/>
          <w:szCs w:val="24"/>
        </w:rPr>
      </w:pPr>
      <w:r w:rsidRPr="005766F7">
        <w:rPr>
          <w:sz w:val="24"/>
          <w:szCs w:val="24"/>
        </w:rPr>
        <w:t>8</w:t>
      </w:r>
    </w:p>
    <w:p w14:paraId="01BF09F7" w14:textId="77777777" w:rsidR="00955962" w:rsidRPr="005766F7" w:rsidRDefault="00955962" w:rsidP="00955962">
      <w:pPr>
        <w:rPr>
          <w:sz w:val="24"/>
          <w:szCs w:val="24"/>
        </w:rPr>
      </w:pPr>
      <w:r w:rsidRPr="005766F7">
        <w:rPr>
          <w:sz w:val="24"/>
          <w:szCs w:val="24"/>
        </w:rPr>
        <w:t>Second portion</w:t>
      </w:r>
    </w:p>
    <w:p w14:paraId="18EE05BA" w14:textId="77777777" w:rsidR="00955962" w:rsidRPr="005766F7" w:rsidRDefault="00955962" w:rsidP="00955962">
      <w:pPr>
        <w:rPr>
          <w:sz w:val="24"/>
          <w:szCs w:val="24"/>
        </w:rPr>
      </w:pPr>
      <w:r w:rsidRPr="005766F7">
        <w:rPr>
          <w:sz w:val="24"/>
          <w:szCs w:val="24"/>
        </w:rPr>
        <w:t>4</w:t>
      </w:r>
    </w:p>
    <w:p w14:paraId="7E5E5E80" w14:textId="77777777" w:rsidR="00955962" w:rsidRPr="005766F7" w:rsidRDefault="00955962" w:rsidP="00955962">
      <w:pPr>
        <w:rPr>
          <w:sz w:val="24"/>
          <w:szCs w:val="24"/>
        </w:rPr>
      </w:pPr>
      <w:r w:rsidRPr="005766F7">
        <w:rPr>
          <w:sz w:val="24"/>
          <w:szCs w:val="24"/>
        </w:rPr>
        <w:t>1 3 5 6 2 7 8</w:t>
      </w:r>
    </w:p>
    <w:p w14:paraId="055C529C" w14:textId="77777777" w:rsidR="00955962" w:rsidRPr="005766F7" w:rsidRDefault="00955962" w:rsidP="00955962">
      <w:pPr>
        <w:rPr>
          <w:sz w:val="24"/>
          <w:szCs w:val="24"/>
        </w:rPr>
      </w:pPr>
      <w:r w:rsidRPr="005766F7">
        <w:rPr>
          <w:sz w:val="24"/>
          <w:szCs w:val="24"/>
        </w:rPr>
        <w:t>1 3 5 6 2 7 8 4</w:t>
      </w:r>
    </w:p>
    <w:p w14:paraId="41D9D2C2" w14:textId="77777777" w:rsidR="00955962" w:rsidRPr="005766F7" w:rsidRDefault="00955962" w:rsidP="00955962">
      <w:pPr>
        <w:rPr>
          <w:sz w:val="24"/>
          <w:szCs w:val="24"/>
        </w:rPr>
      </w:pPr>
      <w:r w:rsidRPr="005766F7">
        <w:rPr>
          <w:sz w:val="24"/>
          <w:szCs w:val="24"/>
        </w:rPr>
        <w:t>Merge called</w:t>
      </w:r>
    </w:p>
    <w:p w14:paraId="5C773D22" w14:textId="77777777" w:rsidR="00955962" w:rsidRPr="005766F7" w:rsidRDefault="00955962" w:rsidP="00955962">
      <w:pPr>
        <w:rPr>
          <w:sz w:val="24"/>
          <w:szCs w:val="24"/>
        </w:rPr>
      </w:pPr>
      <w:r w:rsidRPr="005766F7">
        <w:rPr>
          <w:sz w:val="24"/>
          <w:szCs w:val="24"/>
        </w:rPr>
        <w:t>First portion</w:t>
      </w:r>
    </w:p>
    <w:p w14:paraId="65712754" w14:textId="77777777" w:rsidR="00955962" w:rsidRPr="005766F7" w:rsidRDefault="00955962" w:rsidP="00955962">
      <w:pPr>
        <w:rPr>
          <w:sz w:val="24"/>
          <w:szCs w:val="24"/>
        </w:rPr>
      </w:pPr>
      <w:r w:rsidRPr="005766F7">
        <w:rPr>
          <w:sz w:val="24"/>
          <w:szCs w:val="24"/>
        </w:rPr>
        <w:t>4</w:t>
      </w:r>
    </w:p>
    <w:p w14:paraId="40FEA386" w14:textId="77777777" w:rsidR="00955962" w:rsidRPr="005766F7" w:rsidRDefault="00955962" w:rsidP="00955962">
      <w:pPr>
        <w:rPr>
          <w:sz w:val="24"/>
          <w:szCs w:val="24"/>
        </w:rPr>
      </w:pPr>
      <w:r w:rsidRPr="005766F7">
        <w:rPr>
          <w:sz w:val="24"/>
          <w:szCs w:val="24"/>
        </w:rPr>
        <w:t>Second portion</w:t>
      </w:r>
    </w:p>
    <w:p w14:paraId="03D415A3" w14:textId="77777777" w:rsidR="00955962" w:rsidRPr="005766F7" w:rsidRDefault="00955962" w:rsidP="00955962">
      <w:pPr>
        <w:rPr>
          <w:sz w:val="24"/>
          <w:szCs w:val="24"/>
        </w:rPr>
      </w:pPr>
      <w:r w:rsidRPr="005766F7">
        <w:rPr>
          <w:sz w:val="24"/>
          <w:szCs w:val="24"/>
        </w:rPr>
        <w:t xml:space="preserve">8 </w:t>
      </w:r>
    </w:p>
    <w:p w14:paraId="7A4ECC67" w14:textId="77777777" w:rsidR="00955962" w:rsidRPr="005766F7" w:rsidRDefault="00955962" w:rsidP="00955962">
      <w:pPr>
        <w:rPr>
          <w:sz w:val="24"/>
          <w:szCs w:val="24"/>
        </w:rPr>
      </w:pPr>
      <w:r w:rsidRPr="005766F7">
        <w:rPr>
          <w:sz w:val="24"/>
          <w:szCs w:val="24"/>
        </w:rPr>
        <w:t>1 3 5 6 2 7 4 8</w:t>
      </w:r>
    </w:p>
    <w:p w14:paraId="3C04827B" w14:textId="77777777" w:rsidR="00955962" w:rsidRPr="005766F7" w:rsidRDefault="00955962" w:rsidP="00955962">
      <w:pPr>
        <w:rPr>
          <w:sz w:val="24"/>
          <w:szCs w:val="24"/>
        </w:rPr>
      </w:pPr>
      <w:r w:rsidRPr="005766F7">
        <w:rPr>
          <w:sz w:val="24"/>
          <w:szCs w:val="24"/>
        </w:rPr>
        <w:lastRenderedPageBreak/>
        <w:t>Merge called</w:t>
      </w:r>
    </w:p>
    <w:p w14:paraId="140E744A" w14:textId="77777777" w:rsidR="00955962" w:rsidRPr="005766F7" w:rsidRDefault="00955962" w:rsidP="00955962">
      <w:pPr>
        <w:rPr>
          <w:sz w:val="24"/>
          <w:szCs w:val="24"/>
        </w:rPr>
      </w:pPr>
      <w:r w:rsidRPr="005766F7">
        <w:rPr>
          <w:sz w:val="24"/>
          <w:szCs w:val="24"/>
        </w:rPr>
        <w:t>First portion</w:t>
      </w:r>
    </w:p>
    <w:p w14:paraId="098FF8ED" w14:textId="77777777" w:rsidR="00955962" w:rsidRPr="005766F7" w:rsidRDefault="00955962" w:rsidP="00955962">
      <w:pPr>
        <w:rPr>
          <w:sz w:val="24"/>
          <w:szCs w:val="24"/>
        </w:rPr>
      </w:pPr>
      <w:r w:rsidRPr="005766F7">
        <w:rPr>
          <w:sz w:val="24"/>
          <w:szCs w:val="24"/>
        </w:rPr>
        <w:t>2 4</w:t>
      </w:r>
    </w:p>
    <w:p w14:paraId="734D5EDB" w14:textId="77777777" w:rsidR="00955962" w:rsidRPr="005766F7" w:rsidRDefault="00955962" w:rsidP="00955962">
      <w:pPr>
        <w:rPr>
          <w:sz w:val="24"/>
          <w:szCs w:val="24"/>
        </w:rPr>
      </w:pPr>
      <w:r w:rsidRPr="005766F7">
        <w:rPr>
          <w:sz w:val="24"/>
          <w:szCs w:val="24"/>
        </w:rPr>
        <w:t>Second portion</w:t>
      </w:r>
    </w:p>
    <w:p w14:paraId="7A3CF1B0" w14:textId="77777777" w:rsidR="00955962" w:rsidRPr="005766F7" w:rsidRDefault="00955962" w:rsidP="00955962">
      <w:pPr>
        <w:rPr>
          <w:sz w:val="24"/>
          <w:szCs w:val="24"/>
        </w:rPr>
      </w:pPr>
      <w:r w:rsidRPr="005766F7">
        <w:rPr>
          <w:sz w:val="24"/>
          <w:szCs w:val="24"/>
        </w:rPr>
        <w:t>7 8</w:t>
      </w:r>
    </w:p>
    <w:p w14:paraId="0F10F024" w14:textId="77777777" w:rsidR="00955962" w:rsidRPr="005766F7" w:rsidRDefault="00955962" w:rsidP="00955962">
      <w:pPr>
        <w:rPr>
          <w:sz w:val="24"/>
          <w:szCs w:val="24"/>
        </w:rPr>
      </w:pPr>
      <w:r w:rsidRPr="005766F7">
        <w:rPr>
          <w:sz w:val="24"/>
          <w:szCs w:val="24"/>
        </w:rPr>
        <w:t>1 3 5 6 2 4 7 8</w:t>
      </w:r>
    </w:p>
    <w:p w14:paraId="17D94AA8" w14:textId="77777777" w:rsidR="00955962" w:rsidRPr="005766F7" w:rsidRDefault="00955962" w:rsidP="00955962">
      <w:pPr>
        <w:rPr>
          <w:sz w:val="24"/>
          <w:szCs w:val="24"/>
        </w:rPr>
      </w:pPr>
      <w:r w:rsidRPr="005766F7">
        <w:rPr>
          <w:sz w:val="24"/>
          <w:szCs w:val="24"/>
        </w:rPr>
        <w:t>Merge called</w:t>
      </w:r>
    </w:p>
    <w:p w14:paraId="0611BDA4" w14:textId="77777777" w:rsidR="00955962" w:rsidRPr="005766F7" w:rsidRDefault="00955962" w:rsidP="00955962">
      <w:pPr>
        <w:rPr>
          <w:sz w:val="24"/>
          <w:szCs w:val="24"/>
        </w:rPr>
      </w:pPr>
      <w:r w:rsidRPr="005766F7">
        <w:rPr>
          <w:sz w:val="24"/>
          <w:szCs w:val="24"/>
        </w:rPr>
        <w:t>First portion</w:t>
      </w:r>
    </w:p>
    <w:p w14:paraId="71A4EF4D" w14:textId="77777777" w:rsidR="00955962" w:rsidRPr="005766F7" w:rsidRDefault="00955962" w:rsidP="00955962">
      <w:pPr>
        <w:rPr>
          <w:sz w:val="24"/>
          <w:szCs w:val="24"/>
        </w:rPr>
      </w:pPr>
      <w:r w:rsidRPr="005766F7">
        <w:rPr>
          <w:sz w:val="24"/>
          <w:szCs w:val="24"/>
        </w:rPr>
        <w:t>1 2 3 4</w:t>
      </w:r>
    </w:p>
    <w:p w14:paraId="5F7D5C0D" w14:textId="77777777" w:rsidR="00955962" w:rsidRPr="005766F7" w:rsidRDefault="00955962" w:rsidP="00955962">
      <w:pPr>
        <w:rPr>
          <w:sz w:val="24"/>
          <w:szCs w:val="24"/>
        </w:rPr>
      </w:pPr>
      <w:r w:rsidRPr="005766F7">
        <w:rPr>
          <w:sz w:val="24"/>
          <w:szCs w:val="24"/>
        </w:rPr>
        <w:t>Second portion</w:t>
      </w:r>
    </w:p>
    <w:p w14:paraId="67413AF5" w14:textId="77777777" w:rsidR="00955962" w:rsidRPr="005766F7" w:rsidRDefault="00955962" w:rsidP="00955962">
      <w:pPr>
        <w:rPr>
          <w:sz w:val="24"/>
          <w:szCs w:val="24"/>
        </w:rPr>
      </w:pPr>
      <w:r w:rsidRPr="005766F7">
        <w:rPr>
          <w:sz w:val="24"/>
          <w:szCs w:val="24"/>
        </w:rPr>
        <w:t>5 6 7 8</w:t>
      </w:r>
    </w:p>
    <w:p w14:paraId="4C7FB9D8" w14:textId="77777777" w:rsidR="00955962" w:rsidRPr="005766F7" w:rsidRDefault="00955962" w:rsidP="00955962">
      <w:pPr>
        <w:rPr>
          <w:sz w:val="24"/>
          <w:szCs w:val="24"/>
        </w:rPr>
      </w:pPr>
      <w:r w:rsidRPr="005766F7">
        <w:rPr>
          <w:sz w:val="24"/>
          <w:szCs w:val="24"/>
        </w:rPr>
        <w:t xml:space="preserve">1 2 3 4 5 6 7 8 </w:t>
      </w:r>
    </w:p>
    <w:p w14:paraId="5B098270" w14:textId="77777777" w:rsidR="00955962" w:rsidRPr="005766F7" w:rsidRDefault="00955962" w:rsidP="00955962">
      <w:pPr>
        <w:rPr>
          <w:sz w:val="24"/>
          <w:szCs w:val="24"/>
        </w:rPr>
      </w:pPr>
      <w:r w:rsidRPr="005766F7">
        <w:rPr>
          <w:sz w:val="24"/>
          <w:szCs w:val="24"/>
        </w:rPr>
        <w:t>Key Comparisons: 16</w:t>
      </w:r>
    </w:p>
    <w:p w14:paraId="10EF067D" w14:textId="16DDDCE7" w:rsidR="00247FDD" w:rsidRPr="005766F7" w:rsidRDefault="00955962" w:rsidP="00955962">
      <w:pPr>
        <w:rPr>
          <w:sz w:val="24"/>
          <w:szCs w:val="24"/>
        </w:rPr>
      </w:pPr>
      <w:r w:rsidRPr="005766F7">
        <w:rPr>
          <w:sz w:val="24"/>
          <w:szCs w:val="24"/>
        </w:rPr>
        <w:t>Data Moves: 48</w:t>
      </w:r>
    </w:p>
    <w:p w14:paraId="5BA0324D" w14:textId="0EB953EC" w:rsidR="00247FDD" w:rsidRDefault="008E2CB3" w:rsidP="008A3EED">
      <w:pPr>
        <w:rPr>
          <w:b/>
          <w:bCs/>
          <w:sz w:val="24"/>
          <w:szCs w:val="24"/>
        </w:rPr>
      </w:pPr>
      <w:r w:rsidRPr="005766F7">
        <w:rPr>
          <w:b/>
          <w:bCs/>
          <w:sz w:val="24"/>
          <w:szCs w:val="24"/>
        </w:rPr>
        <w:t>Quick Sort:</w:t>
      </w:r>
    </w:p>
    <w:p w14:paraId="6CEE6062" w14:textId="70523490" w:rsidR="00434005" w:rsidRDefault="00434005" w:rsidP="00434005">
      <w:pPr>
        <w:rPr>
          <w:sz w:val="24"/>
          <w:szCs w:val="24"/>
        </w:rPr>
      </w:pPr>
      <w:r w:rsidRPr="005766F7">
        <w:rPr>
          <w:sz w:val="24"/>
          <w:szCs w:val="24"/>
        </w:rPr>
        <w:t>Inital Array: 6 1 5 3 7 2 8 4</w:t>
      </w:r>
    </w:p>
    <w:p w14:paraId="1CB75BD2" w14:textId="07336084" w:rsidR="00AD6984" w:rsidRDefault="00AD6984" w:rsidP="00434005">
      <w:pPr>
        <w:rPr>
          <w:sz w:val="24"/>
          <w:szCs w:val="24"/>
        </w:rPr>
      </w:pPr>
      <w:r>
        <w:rPr>
          <w:sz w:val="24"/>
          <w:szCs w:val="24"/>
        </w:rPr>
        <w:t>Partition 1</w:t>
      </w:r>
    </w:p>
    <w:p w14:paraId="1FE63FFE" w14:textId="73A4F2BC" w:rsidR="00434005" w:rsidRDefault="00434005" w:rsidP="00434005">
      <w:pPr>
        <w:rPr>
          <w:sz w:val="24"/>
          <w:szCs w:val="24"/>
        </w:rPr>
      </w:pPr>
      <w:r>
        <w:rPr>
          <w:sz w:val="24"/>
          <w:szCs w:val="24"/>
        </w:rPr>
        <w:t>6 as pivot</w:t>
      </w:r>
    </w:p>
    <w:p w14:paraId="1A010F9C" w14:textId="3A89AB9E" w:rsidR="00434005" w:rsidRDefault="00434005" w:rsidP="00434005">
      <w:pPr>
        <w:rPr>
          <w:sz w:val="24"/>
          <w:szCs w:val="24"/>
        </w:rPr>
      </w:pPr>
      <w:r>
        <w:rPr>
          <w:sz w:val="24"/>
          <w:szCs w:val="24"/>
        </w:rPr>
        <w:t>Checking if 1 &lt; 6 (pivot)</w:t>
      </w:r>
    </w:p>
    <w:p w14:paraId="4E899CB9" w14:textId="771C6DDE" w:rsidR="00434005" w:rsidRDefault="00434005" w:rsidP="00434005">
      <w:pPr>
        <w:rPr>
          <w:sz w:val="24"/>
          <w:szCs w:val="24"/>
        </w:rPr>
      </w:pPr>
      <w:r>
        <w:rPr>
          <w:sz w:val="24"/>
          <w:szCs w:val="24"/>
        </w:rPr>
        <w:t>Checking if 5 &lt; 6 (pivot)</w:t>
      </w:r>
    </w:p>
    <w:p w14:paraId="18AFE6C5" w14:textId="7E1213A2" w:rsidR="00434005" w:rsidRDefault="00434005" w:rsidP="00434005">
      <w:pPr>
        <w:rPr>
          <w:sz w:val="24"/>
          <w:szCs w:val="24"/>
        </w:rPr>
      </w:pPr>
      <w:r>
        <w:rPr>
          <w:sz w:val="24"/>
          <w:szCs w:val="24"/>
        </w:rPr>
        <w:t>Checking if 3 &lt; 6 (pivot)</w:t>
      </w:r>
    </w:p>
    <w:p w14:paraId="16882A76" w14:textId="51F0ACB1" w:rsidR="00434005" w:rsidRDefault="00434005" w:rsidP="00434005">
      <w:pPr>
        <w:rPr>
          <w:sz w:val="24"/>
          <w:szCs w:val="24"/>
        </w:rPr>
      </w:pPr>
      <w:r>
        <w:rPr>
          <w:sz w:val="24"/>
          <w:szCs w:val="24"/>
        </w:rPr>
        <w:t>Checking if 7 &lt; 6 (pivot)</w:t>
      </w:r>
    </w:p>
    <w:p w14:paraId="6DA2DDF9" w14:textId="704795C7" w:rsidR="00434005" w:rsidRDefault="00434005" w:rsidP="00434005">
      <w:pPr>
        <w:rPr>
          <w:sz w:val="24"/>
          <w:szCs w:val="24"/>
        </w:rPr>
      </w:pPr>
      <w:r>
        <w:rPr>
          <w:sz w:val="24"/>
          <w:szCs w:val="24"/>
        </w:rPr>
        <w:t>Checking if 2 &lt; 6 (pivot)</w:t>
      </w:r>
    </w:p>
    <w:p w14:paraId="4F819DA5" w14:textId="2CEBD49B" w:rsidR="00434005" w:rsidRDefault="00434005" w:rsidP="00434005">
      <w:pPr>
        <w:rPr>
          <w:sz w:val="24"/>
          <w:szCs w:val="24"/>
        </w:rPr>
      </w:pPr>
      <w:r>
        <w:rPr>
          <w:sz w:val="24"/>
          <w:szCs w:val="24"/>
        </w:rPr>
        <w:t>Swap (2,7)</w:t>
      </w:r>
    </w:p>
    <w:p w14:paraId="6E480616" w14:textId="51BC5AA1" w:rsidR="00AD6984" w:rsidRDefault="00AD6984" w:rsidP="00434005">
      <w:pPr>
        <w:rPr>
          <w:sz w:val="24"/>
          <w:szCs w:val="24"/>
        </w:rPr>
      </w:pPr>
      <w:r>
        <w:rPr>
          <w:sz w:val="24"/>
          <w:szCs w:val="24"/>
        </w:rPr>
        <w:t>6 1 5 3 2 7 8 4</w:t>
      </w:r>
    </w:p>
    <w:p w14:paraId="41EDB0C0" w14:textId="020DC635" w:rsidR="00AD6984" w:rsidRDefault="00AD6984" w:rsidP="00434005">
      <w:pPr>
        <w:rPr>
          <w:sz w:val="24"/>
          <w:szCs w:val="24"/>
        </w:rPr>
      </w:pPr>
      <w:r>
        <w:rPr>
          <w:sz w:val="24"/>
          <w:szCs w:val="24"/>
        </w:rPr>
        <w:t>Checking if 8 &lt; 6 (pivot)</w:t>
      </w:r>
    </w:p>
    <w:p w14:paraId="65799BF2" w14:textId="14451ABA" w:rsidR="00AD6984" w:rsidRDefault="00AD6984" w:rsidP="00434005">
      <w:pPr>
        <w:rPr>
          <w:sz w:val="24"/>
          <w:szCs w:val="24"/>
        </w:rPr>
      </w:pPr>
      <w:r>
        <w:rPr>
          <w:sz w:val="24"/>
          <w:szCs w:val="24"/>
        </w:rPr>
        <w:t>Checking if 4 &lt; 6 (ivot)</w:t>
      </w:r>
    </w:p>
    <w:p w14:paraId="3A1F1CB9" w14:textId="590A6997" w:rsidR="00AD6984" w:rsidRDefault="00AD6984" w:rsidP="00434005">
      <w:pPr>
        <w:rPr>
          <w:sz w:val="24"/>
          <w:szCs w:val="24"/>
        </w:rPr>
      </w:pPr>
      <w:r>
        <w:rPr>
          <w:sz w:val="24"/>
          <w:szCs w:val="24"/>
        </w:rPr>
        <w:lastRenderedPageBreak/>
        <w:t>6 1 5 3 2 4 8 7</w:t>
      </w:r>
    </w:p>
    <w:p w14:paraId="7F81A430" w14:textId="276A7566" w:rsidR="00AD6984" w:rsidRDefault="00AD6984" w:rsidP="00434005">
      <w:pPr>
        <w:rPr>
          <w:sz w:val="24"/>
          <w:szCs w:val="24"/>
        </w:rPr>
      </w:pPr>
      <w:r>
        <w:rPr>
          <w:sz w:val="24"/>
          <w:szCs w:val="24"/>
        </w:rPr>
        <w:t>Swap (6,4)</w:t>
      </w:r>
    </w:p>
    <w:p w14:paraId="3A267F68" w14:textId="5CB91260" w:rsidR="00AD6984" w:rsidRDefault="00AD6984" w:rsidP="00434005">
      <w:pPr>
        <w:rPr>
          <w:sz w:val="24"/>
          <w:szCs w:val="24"/>
        </w:rPr>
      </w:pPr>
      <w:r>
        <w:rPr>
          <w:sz w:val="24"/>
          <w:szCs w:val="24"/>
        </w:rPr>
        <w:t>4 1 5 3 2 6 8 7</w:t>
      </w:r>
    </w:p>
    <w:p w14:paraId="4302E057" w14:textId="519CB513" w:rsidR="00AD6984" w:rsidRDefault="00AD6984" w:rsidP="00434005">
      <w:pPr>
        <w:rPr>
          <w:sz w:val="24"/>
          <w:szCs w:val="24"/>
        </w:rPr>
      </w:pPr>
      <w:r>
        <w:rPr>
          <w:sz w:val="24"/>
          <w:szCs w:val="24"/>
        </w:rPr>
        <w:t>4 as pivot</w:t>
      </w:r>
    </w:p>
    <w:p w14:paraId="03DB723F" w14:textId="076E32C1" w:rsidR="00AD6984" w:rsidRDefault="00AD6984" w:rsidP="00434005">
      <w:pPr>
        <w:rPr>
          <w:sz w:val="24"/>
          <w:szCs w:val="24"/>
        </w:rPr>
      </w:pPr>
      <w:r>
        <w:rPr>
          <w:sz w:val="24"/>
          <w:szCs w:val="24"/>
        </w:rPr>
        <w:t>Checking if 1 &lt; 4</w:t>
      </w:r>
    </w:p>
    <w:p w14:paraId="299DD940" w14:textId="4429C077" w:rsidR="00AD6984" w:rsidRDefault="00AD6984" w:rsidP="00434005">
      <w:pPr>
        <w:rPr>
          <w:sz w:val="24"/>
          <w:szCs w:val="24"/>
        </w:rPr>
      </w:pPr>
      <w:r>
        <w:rPr>
          <w:sz w:val="24"/>
          <w:szCs w:val="24"/>
        </w:rPr>
        <w:t>Checking if 5 &lt; 4</w:t>
      </w:r>
    </w:p>
    <w:p w14:paraId="10C97511" w14:textId="2987D20F" w:rsidR="00AD6984" w:rsidRDefault="00AD6984" w:rsidP="00434005">
      <w:pPr>
        <w:rPr>
          <w:sz w:val="24"/>
          <w:szCs w:val="24"/>
        </w:rPr>
      </w:pPr>
      <w:r>
        <w:rPr>
          <w:sz w:val="24"/>
          <w:szCs w:val="24"/>
        </w:rPr>
        <w:t>Checking if 3 &lt; 4</w:t>
      </w:r>
    </w:p>
    <w:p w14:paraId="5A924504" w14:textId="2C82877B" w:rsidR="00AD6984" w:rsidRDefault="00AD6984" w:rsidP="00434005">
      <w:pPr>
        <w:rPr>
          <w:sz w:val="24"/>
          <w:szCs w:val="24"/>
        </w:rPr>
      </w:pPr>
      <w:r>
        <w:rPr>
          <w:sz w:val="24"/>
          <w:szCs w:val="24"/>
        </w:rPr>
        <w:t>Swap (3,5)</w:t>
      </w:r>
    </w:p>
    <w:p w14:paraId="26943C26" w14:textId="1831A692" w:rsidR="00AD6984" w:rsidRDefault="00AD6984" w:rsidP="00434005">
      <w:pPr>
        <w:rPr>
          <w:sz w:val="24"/>
          <w:szCs w:val="24"/>
        </w:rPr>
      </w:pPr>
      <w:r>
        <w:rPr>
          <w:sz w:val="24"/>
          <w:szCs w:val="24"/>
        </w:rPr>
        <w:t>4 1 3 5 2 6 8 7</w:t>
      </w:r>
    </w:p>
    <w:p w14:paraId="43CFF9AB" w14:textId="364FA794" w:rsidR="00AD6984" w:rsidRDefault="00AD6984" w:rsidP="00434005">
      <w:pPr>
        <w:rPr>
          <w:sz w:val="24"/>
          <w:szCs w:val="24"/>
        </w:rPr>
      </w:pPr>
      <w:r>
        <w:rPr>
          <w:sz w:val="24"/>
          <w:szCs w:val="24"/>
        </w:rPr>
        <w:t>Checking if 2 &lt; 4</w:t>
      </w:r>
    </w:p>
    <w:p w14:paraId="28DCA93E" w14:textId="61B508EE" w:rsidR="00AD6984" w:rsidRDefault="00AD6984" w:rsidP="00434005">
      <w:pPr>
        <w:rPr>
          <w:sz w:val="24"/>
          <w:szCs w:val="24"/>
        </w:rPr>
      </w:pPr>
      <w:r>
        <w:rPr>
          <w:sz w:val="24"/>
          <w:szCs w:val="24"/>
        </w:rPr>
        <w:t>Swap (2,5)</w:t>
      </w:r>
    </w:p>
    <w:p w14:paraId="792476B6" w14:textId="31E00BE9" w:rsidR="00AD6984" w:rsidRDefault="00AD6984" w:rsidP="00434005">
      <w:pPr>
        <w:rPr>
          <w:sz w:val="24"/>
          <w:szCs w:val="24"/>
        </w:rPr>
      </w:pPr>
      <w:r>
        <w:rPr>
          <w:sz w:val="24"/>
          <w:szCs w:val="24"/>
        </w:rPr>
        <w:t>4 1 3 2 5 6 8 7</w:t>
      </w:r>
    </w:p>
    <w:p w14:paraId="7B35B34C" w14:textId="5442CBAA" w:rsidR="00AD6984" w:rsidRDefault="00AD6984" w:rsidP="00434005">
      <w:pPr>
        <w:rPr>
          <w:sz w:val="24"/>
          <w:szCs w:val="24"/>
        </w:rPr>
      </w:pPr>
      <w:r>
        <w:rPr>
          <w:sz w:val="24"/>
          <w:szCs w:val="24"/>
        </w:rPr>
        <w:t>Swap (2,4)</w:t>
      </w:r>
    </w:p>
    <w:p w14:paraId="218C0E1B" w14:textId="481C7FEE" w:rsidR="00AD6984" w:rsidRDefault="00AD6984" w:rsidP="00434005">
      <w:pPr>
        <w:rPr>
          <w:sz w:val="24"/>
          <w:szCs w:val="24"/>
        </w:rPr>
      </w:pPr>
      <w:r>
        <w:rPr>
          <w:sz w:val="24"/>
          <w:szCs w:val="24"/>
        </w:rPr>
        <w:t>2 1 3 4 5 6 8 7</w:t>
      </w:r>
    </w:p>
    <w:p w14:paraId="086499F7" w14:textId="0EAB4573" w:rsidR="00AD6984" w:rsidRDefault="00AD6984" w:rsidP="00434005">
      <w:pPr>
        <w:rPr>
          <w:sz w:val="24"/>
          <w:szCs w:val="24"/>
        </w:rPr>
      </w:pPr>
      <w:r>
        <w:rPr>
          <w:sz w:val="24"/>
          <w:szCs w:val="24"/>
        </w:rPr>
        <w:t>Partition 3</w:t>
      </w:r>
    </w:p>
    <w:p w14:paraId="5B940007" w14:textId="00557746" w:rsidR="00AD6984" w:rsidRDefault="00AD6984" w:rsidP="00434005">
      <w:pPr>
        <w:rPr>
          <w:sz w:val="24"/>
          <w:szCs w:val="24"/>
        </w:rPr>
      </w:pPr>
      <w:r>
        <w:rPr>
          <w:sz w:val="24"/>
          <w:szCs w:val="24"/>
        </w:rPr>
        <w:t>2 as pivot</w:t>
      </w:r>
    </w:p>
    <w:p w14:paraId="69CD5E6B" w14:textId="487E46EA" w:rsidR="00AD6984" w:rsidRDefault="00AD6984" w:rsidP="00434005">
      <w:pPr>
        <w:rPr>
          <w:sz w:val="24"/>
          <w:szCs w:val="24"/>
        </w:rPr>
      </w:pPr>
      <w:r>
        <w:rPr>
          <w:sz w:val="24"/>
          <w:szCs w:val="24"/>
        </w:rPr>
        <w:t>Checking if 1 &lt; 2</w:t>
      </w:r>
    </w:p>
    <w:p w14:paraId="2F7347FE" w14:textId="367A7C22" w:rsidR="00850068" w:rsidRDefault="00850068" w:rsidP="00434005">
      <w:pPr>
        <w:rPr>
          <w:sz w:val="24"/>
          <w:szCs w:val="24"/>
        </w:rPr>
      </w:pPr>
      <w:r>
        <w:rPr>
          <w:sz w:val="24"/>
          <w:szCs w:val="24"/>
        </w:rPr>
        <w:t>Checking if 3 &lt; 2</w:t>
      </w:r>
    </w:p>
    <w:p w14:paraId="13F90430" w14:textId="16C74CA2" w:rsidR="00850068" w:rsidRDefault="00850068" w:rsidP="00434005">
      <w:pPr>
        <w:rPr>
          <w:sz w:val="24"/>
          <w:szCs w:val="24"/>
        </w:rPr>
      </w:pPr>
      <w:r>
        <w:rPr>
          <w:sz w:val="24"/>
          <w:szCs w:val="24"/>
        </w:rPr>
        <w:t>Swap (1,2)</w:t>
      </w:r>
    </w:p>
    <w:p w14:paraId="76D3A589" w14:textId="7486CDDA" w:rsidR="00850068" w:rsidRDefault="00850068" w:rsidP="00434005">
      <w:pPr>
        <w:rPr>
          <w:sz w:val="24"/>
          <w:szCs w:val="24"/>
        </w:rPr>
      </w:pPr>
      <w:r>
        <w:rPr>
          <w:sz w:val="24"/>
          <w:szCs w:val="24"/>
        </w:rPr>
        <w:t>1 2 3 4 5 6 8 7</w:t>
      </w:r>
    </w:p>
    <w:p w14:paraId="72942A8A" w14:textId="0656C2BA" w:rsidR="00850068" w:rsidRDefault="00850068" w:rsidP="00434005">
      <w:pPr>
        <w:rPr>
          <w:sz w:val="24"/>
          <w:szCs w:val="24"/>
        </w:rPr>
      </w:pPr>
      <w:r>
        <w:rPr>
          <w:sz w:val="24"/>
          <w:szCs w:val="24"/>
        </w:rPr>
        <w:t>Selecting 8 as pivot</w:t>
      </w:r>
    </w:p>
    <w:p w14:paraId="4978FD50" w14:textId="4E066A89" w:rsidR="00850068" w:rsidRDefault="00850068" w:rsidP="00434005">
      <w:pPr>
        <w:rPr>
          <w:sz w:val="24"/>
          <w:szCs w:val="24"/>
        </w:rPr>
      </w:pPr>
      <w:r>
        <w:rPr>
          <w:sz w:val="24"/>
          <w:szCs w:val="24"/>
        </w:rPr>
        <w:t>Checking if 7 &lt; 8</w:t>
      </w:r>
    </w:p>
    <w:p w14:paraId="45B5C4DC" w14:textId="68BCA992" w:rsidR="00850068" w:rsidRDefault="00850068" w:rsidP="00434005">
      <w:pPr>
        <w:rPr>
          <w:sz w:val="24"/>
          <w:szCs w:val="24"/>
        </w:rPr>
      </w:pPr>
      <w:r>
        <w:rPr>
          <w:sz w:val="24"/>
          <w:szCs w:val="24"/>
        </w:rPr>
        <w:t>Swap (7,8)</w:t>
      </w:r>
    </w:p>
    <w:p w14:paraId="7C49B390" w14:textId="327AA734" w:rsidR="00850068" w:rsidRDefault="00850068" w:rsidP="00434005">
      <w:pPr>
        <w:rPr>
          <w:sz w:val="24"/>
          <w:szCs w:val="24"/>
        </w:rPr>
      </w:pPr>
      <w:r>
        <w:rPr>
          <w:sz w:val="24"/>
          <w:szCs w:val="24"/>
        </w:rPr>
        <w:t>1 2 3 4 5 6 7 8</w:t>
      </w:r>
    </w:p>
    <w:p w14:paraId="76D538BB" w14:textId="266D5487" w:rsidR="00434005" w:rsidRDefault="00434005" w:rsidP="008A3EED">
      <w:pPr>
        <w:rPr>
          <w:b/>
          <w:bCs/>
          <w:sz w:val="24"/>
          <w:szCs w:val="24"/>
        </w:rPr>
      </w:pPr>
    </w:p>
    <w:p w14:paraId="03A8EEF5" w14:textId="77777777" w:rsidR="00434005" w:rsidRPr="005766F7" w:rsidRDefault="00434005" w:rsidP="008A3EED">
      <w:pPr>
        <w:rPr>
          <w:b/>
          <w:bCs/>
          <w:sz w:val="24"/>
          <w:szCs w:val="24"/>
        </w:rPr>
      </w:pPr>
    </w:p>
    <w:p w14:paraId="15692D25" w14:textId="77777777" w:rsidR="00BF6B02" w:rsidRDefault="00BF6B02" w:rsidP="008A3EED">
      <w:pPr>
        <w:rPr>
          <w:b/>
          <w:bCs/>
          <w:sz w:val="32"/>
          <w:szCs w:val="32"/>
          <w:u w:val="single"/>
        </w:rPr>
      </w:pPr>
    </w:p>
    <w:p w14:paraId="55F7A9A3" w14:textId="6D7AA718" w:rsidR="00247FDD" w:rsidRPr="000656CF" w:rsidRDefault="005766F7" w:rsidP="008A3EED">
      <w:pPr>
        <w:rPr>
          <w:b/>
          <w:bCs/>
          <w:sz w:val="32"/>
          <w:szCs w:val="32"/>
          <w:u w:val="single"/>
        </w:rPr>
      </w:pPr>
      <w:r w:rsidRPr="000656CF">
        <w:rPr>
          <w:b/>
          <w:bCs/>
          <w:sz w:val="32"/>
          <w:szCs w:val="32"/>
          <w:u w:val="single"/>
        </w:rPr>
        <w:lastRenderedPageBreak/>
        <w:t>Question 2</w:t>
      </w:r>
    </w:p>
    <w:p w14:paraId="15B2991A" w14:textId="42FC0217" w:rsidR="00D978BA" w:rsidRPr="00D978BA" w:rsidRDefault="00D978BA" w:rsidP="008A3EED">
      <w:pPr>
        <w:rPr>
          <w:b/>
          <w:bCs/>
          <w:sz w:val="24"/>
          <w:szCs w:val="24"/>
        </w:rPr>
      </w:pPr>
      <w:r>
        <w:rPr>
          <w:b/>
          <w:bCs/>
          <w:sz w:val="24"/>
          <w:szCs w:val="24"/>
        </w:rPr>
        <w:t>Output in Dijkstra</w:t>
      </w:r>
    </w:p>
    <w:p w14:paraId="14DA7638" w14:textId="693FF71B" w:rsidR="008A3EED" w:rsidRDefault="008A3EED" w:rsidP="008A3EED">
      <w:r>
        <w:t>Sorting on Random Arrays</w:t>
      </w:r>
    </w:p>
    <w:p w14:paraId="1BF60914" w14:textId="77777777" w:rsidR="008A3EED" w:rsidRDefault="008A3EED" w:rsidP="008A3EED">
      <w:r>
        <w:t>--------------------------------------------------</w:t>
      </w:r>
    </w:p>
    <w:p w14:paraId="48C709B9" w14:textId="77777777" w:rsidR="008A3EED" w:rsidRDefault="008A3EED" w:rsidP="008A3EED">
      <w:r>
        <w:t>Analysis of Insertion Sort</w:t>
      </w:r>
    </w:p>
    <w:p w14:paraId="16CCE6A9" w14:textId="0FE52395" w:rsidR="008A3EED" w:rsidRDefault="008A3EED" w:rsidP="008A3EED">
      <w:r>
        <w:t xml:space="preserve">Array Size      Time Elapsed    </w:t>
      </w:r>
      <w:r w:rsidR="00383239">
        <w:t xml:space="preserve"> </w:t>
      </w:r>
      <w:r>
        <w:t xml:space="preserve">countComp      </w:t>
      </w:r>
      <w:r w:rsidR="00383239">
        <w:t xml:space="preserve">    </w:t>
      </w:r>
      <w:r>
        <w:t>countMove</w:t>
      </w:r>
    </w:p>
    <w:p w14:paraId="4DB99CD0" w14:textId="1F3A052C" w:rsidR="008A3EED" w:rsidRDefault="008A3EED" w:rsidP="008A3EED">
      <w:r>
        <w:t xml:space="preserve">5000            </w:t>
      </w:r>
      <w:r w:rsidR="00383239">
        <w:t xml:space="preserve">    </w:t>
      </w:r>
      <w:r>
        <w:t xml:space="preserve">39.7417        </w:t>
      </w:r>
      <w:r w:rsidR="00383239">
        <w:t xml:space="preserve">  </w:t>
      </w:r>
      <w:r>
        <w:t xml:space="preserve"> </w:t>
      </w:r>
      <w:r w:rsidR="00383239">
        <w:t xml:space="preserve">    </w:t>
      </w:r>
      <w:r>
        <w:t xml:space="preserve">6235702         </w:t>
      </w:r>
      <w:r w:rsidR="00383239">
        <w:t xml:space="preserve">      </w:t>
      </w:r>
      <w:r>
        <w:t>6240701</w:t>
      </w:r>
    </w:p>
    <w:p w14:paraId="64C1B2F9" w14:textId="5DEB2EBD" w:rsidR="008A3EED" w:rsidRDefault="008A3EED" w:rsidP="008A3EED">
      <w:r>
        <w:t xml:space="preserve">10000           </w:t>
      </w:r>
      <w:r w:rsidR="00383239">
        <w:t xml:space="preserve">   </w:t>
      </w:r>
      <w:r>
        <w:t xml:space="preserve">160.708         </w:t>
      </w:r>
      <w:r w:rsidR="00383239">
        <w:t xml:space="preserve">     </w:t>
      </w:r>
      <w:r>
        <w:t xml:space="preserve">25103015       </w:t>
      </w:r>
      <w:r w:rsidR="00383239">
        <w:t xml:space="preserve">      </w:t>
      </w:r>
      <w:r>
        <w:t>25113014</w:t>
      </w:r>
    </w:p>
    <w:p w14:paraId="75FBEB5F" w14:textId="09BBACB1" w:rsidR="008A3EED" w:rsidRDefault="008A3EED" w:rsidP="008A3EED">
      <w:r>
        <w:t xml:space="preserve">15000           </w:t>
      </w:r>
      <w:r w:rsidR="00383239">
        <w:t xml:space="preserve">   </w:t>
      </w:r>
      <w:r>
        <w:t xml:space="preserve">357.831         </w:t>
      </w:r>
      <w:r w:rsidR="00383239">
        <w:t xml:space="preserve">     </w:t>
      </w:r>
      <w:r>
        <w:t xml:space="preserve">56068725       </w:t>
      </w:r>
      <w:r w:rsidR="00383239">
        <w:t xml:space="preserve">      </w:t>
      </w:r>
      <w:r>
        <w:t>56083724</w:t>
      </w:r>
    </w:p>
    <w:p w14:paraId="5C819173" w14:textId="42BB947C" w:rsidR="008A3EED" w:rsidRDefault="008A3EED" w:rsidP="008A3EED">
      <w:r>
        <w:t xml:space="preserve">20000           </w:t>
      </w:r>
      <w:r w:rsidR="00383239">
        <w:t xml:space="preserve">   </w:t>
      </w:r>
      <w:r>
        <w:t xml:space="preserve">638.308        </w:t>
      </w:r>
      <w:r w:rsidR="00383239">
        <w:t xml:space="preserve">    </w:t>
      </w:r>
      <w:r>
        <w:t xml:space="preserve"> 100093616       </w:t>
      </w:r>
      <w:r w:rsidR="00383239">
        <w:t xml:space="preserve">    </w:t>
      </w:r>
      <w:r>
        <w:t>100113615</w:t>
      </w:r>
    </w:p>
    <w:p w14:paraId="71B5BF04" w14:textId="313C39EE" w:rsidR="008A3EED" w:rsidRDefault="008A3EED" w:rsidP="008A3EED">
      <w:r>
        <w:t xml:space="preserve">25000           </w:t>
      </w:r>
      <w:r w:rsidR="00383239">
        <w:t xml:space="preserve">   </w:t>
      </w:r>
      <w:r>
        <w:t xml:space="preserve">991.085        </w:t>
      </w:r>
      <w:r w:rsidR="00383239">
        <w:t xml:space="preserve">     </w:t>
      </w:r>
      <w:r>
        <w:t xml:space="preserve"> 155658723       </w:t>
      </w:r>
      <w:r w:rsidR="00383239">
        <w:t xml:space="preserve">  </w:t>
      </w:r>
      <w:r>
        <w:t>155683722</w:t>
      </w:r>
    </w:p>
    <w:p w14:paraId="646DFF47" w14:textId="6E8733FA" w:rsidR="008A3EED" w:rsidRDefault="008A3EED" w:rsidP="008A3EED">
      <w:r>
        <w:t xml:space="preserve">30000           </w:t>
      </w:r>
      <w:r w:rsidR="00383239">
        <w:t xml:space="preserve">   </w:t>
      </w:r>
      <w:r>
        <w:t xml:space="preserve">1423.08        </w:t>
      </w:r>
      <w:r w:rsidR="00383239">
        <w:t xml:space="preserve">     </w:t>
      </w:r>
      <w:r>
        <w:t xml:space="preserve"> 223610730      </w:t>
      </w:r>
      <w:r w:rsidR="00383239">
        <w:t xml:space="preserve">  </w:t>
      </w:r>
      <w:r>
        <w:t xml:space="preserve"> 223640729</w:t>
      </w:r>
    </w:p>
    <w:p w14:paraId="6AE72653" w14:textId="53E1F9D3" w:rsidR="008A3EED" w:rsidRDefault="008A3EED" w:rsidP="008A3EED">
      <w:r>
        <w:t xml:space="preserve">35000           </w:t>
      </w:r>
      <w:r w:rsidR="00383239">
        <w:t xml:space="preserve">   </w:t>
      </w:r>
      <w:r>
        <w:t xml:space="preserve">1954.83         </w:t>
      </w:r>
      <w:r w:rsidR="00383239">
        <w:t xml:space="preserve">     </w:t>
      </w:r>
      <w:r>
        <w:t xml:space="preserve">307218965       </w:t>
      </w:r>
      <w:r w:rsidR="00383239">
        <w:t xml:space="preserve">  </w:t>
      </w:r>
      <w:r>
        <w:t>307253964</w:t>
      </w:r>
    </w:p>
    <w:p w14:paraId="40B62EB2" w14:textId="3DA01E6A" w:rsidR="008A3EED" w:rsidRDefault="008A3EED" w:rsidP="008A3EED">
      <w:r>
        <w:t xml:space="preserve">40000           </w:t>
      </w:r>
      <w:r w:rsidR="00383239">
        <w:t xml:space="preserve">  </w:t>
      </w:r>
      <w:r>
        <w:t xml:space="preserve">2543.71       </w:t>
      </w:r>
      <w:r w:rsidR="00383239">
        <w:t xml:space="preserve">       </w:t>
      </w:r>
      <w:r>
        <w:t xml:space="preserve">  399797892      </w:t>
      </w:r>
      <w:r w:rsidR="00383239">
        <w:t xml:space="preserve"> </w:t>
      </w:r>
      <w:r>
        <w:t xml:space="preserve"> 399837891</w:t>
      </w:r>
    </w:p>
    <w:p w14:paraId="282A35E9" w14:textId="77777777" w:rsidR="008A3EED" w:rsidRDefault="008A3EED" w:rsidP="008A3EED">
      <w:r>
        <w:t>--------------------------------------------------</w:t>
      </w:r>
    </w:p>
    <w:p w14:paraId="7662FDEA" w14:textId="77777777" w:rsidR="008A3EED" w:rsidRDefault="008A3EED" w:rsidP="008A3EED">
      <w:r>
        <w:t>Analysis of Merge Sort</w:t>
      </w:r>
    </w:p>
    <w:p w14:paraId="4EB3E4C8" w14:textId="77777777" w:rsidR="008A3EED" w:rsidRDefault="008A3EED" w:rsidP="008A3EED">
      <w:r>
        <w:t>Array Size      Time Elapsed    countComp       countMove</w:t>
      </w:r>
    </w:p>
    <w:p w14:paraId="665CA059" w14:textId="63384854" w:rsidR="008A3EED" w:rsidRDefault="008A3EED" w:rsidP="008A3EED">
      <w:r>
        <w:t xml:space="preserve">5000           </w:t>
      </w:r>
      <w:r w:rsidR="00383239">
        <w:t xml:space="preserve">     </w:t>
      </w:r>
      <w:r>
        <w:t xml:space="preserve"> 1.81195        </w:t>
      </w:r>
      <w:r w:rsidR="00383239">
        <w:t xml:space="preserve">     </w:t>
      </w:r>
      <w:r>
        <w:t xml:space="preserve"> 55259           </w:t>
      </w:r>
      <w:r w:rsidR="00383239">
        <w:t xml:space="preserve">    </w:t>
      </w:r>
      <w:r>
        <w:t>123616</w:t>
      </w:r>
    </w:p>
    <w:p w14:paraId="0A80726B" w14:textId="6285F58F" w:rsidR="008A3EED" w:rsidRDefault="008A3EED" w:rsidP="008A3EED">
      <w:r>
        <w:t xml:space="preserve">10000          </w:t>
      </w:r>
      <w:r w:rsidR="00383239">
        <w:t xml:space="preserve">    </w:t>
      </w:r>
      <w:r>
        <w:t xml:space="preserve"> 3.76633         </w:t>
      </w:r>
      <w:r w:rsidR="00383239">
        <w:t xml:space="preserve">   </w:t>
      </w:r>
      <w:r>
        <w:t xml:space="preserve">120454         </w:t>
      </w:r>
      <w:r w:rsidR="00383239">
        <w:t xml:space="preserve">    </w:t>
      </w:r>
      <w:r>
        <w:t xml:space="preserve"> 267232</w:t>
      </w:r>
    </w:p>
    <w:p w14:paraId="7CB21E8D" w14:textId="395CF624" w:rsidR="008A3EED" w:rsidRDefault="008A3EED" w:rsidP="008A3EED">
      <w:r>
        <w:t xml:space="preserve">15000           </w:t>
      </w:r>
      <w:r w:rsidR="00383239">
        <w:t xml:space="preserve">    </w:t>
      </w:r>
      <w:r>
        <w:t xml:space="preserve">6.01854         </w:t>
      </w:r>
      <w:r w:rsidR="00383239">
        <w:t xml:space="preserve">   </w:t>
      </w:r>
      <w:r>
        <w:t xml:space="preserve">189263          </w:t>
      </w:r>
      <w:r w:rsidR="00383239">
        <w:t xml:space="preserve">     </w:t>
      </w:r>
      <w:r>
        <w:t>417232</w:t>
      </w:r>
    </w:p>
    <w:p w14:paraId="584B0374" w14:textId="7E99B4A2" w:rsidR="008A3EED" w:rsidRDefault="008A3EED" w:rsidP="008A3EED">
      <w:r>
        <w:t xml:space="preserve">20000          </w:t>
      </w:r>
      <w:r w:rsidR="00383239">
        <w:t xml:space="preserve">    </w:t>
      </w:r>
      <w:r>
        <w:t xml:space="preserve"> 8.15281        </w:t>
      </w:r>
      <w:r w:rsidR="00383239">
        <w:t xml:space="preserve">   </w:t>
      </w:r>
      <w:r>
        <w:t xml:space="preserve"> 260876          </w:t>
      </w:r>
      <w:r w:rsidR="00383239">
        <w:t xml:space="preserve">     </w:t>
      </w:r>
      <w:r>
        <w:t>574464</w:t>
      </w:r>
    </w:p>
    <w:p w14:paraId="50D05946" w14:textId="1803F9AB" w:rsidR="008A3EED" w:rsidRDefault="008A3EED" w:rsidP="008A3EED">
      <w:r>
        <w:t xml:space="preserve">25000           </w:t>
      </w:r>
      <w:r w:rsidR="00383239">
        <w:t xml:space="preserve">      </w:t>
      </w:r>
      <w:r>
        <w:t xml:space="preserve">10.37           </w:t>
      </w:r>
      <w:r w:rsidR="00383239">
        <w:t xml:space="preserve">   </w:t>
      </w:r>
      <w:r>
        <w:t xml:space="preserve">334116         </w:t>
      </w:r>
      <w:r w:rsidR="00383239">
        <w:t xml:space="preserve">     </w:t>
      </w:r>
      <w:r>
        <w:t xml:space="preserve"> 734464</w:t>
      </w:r>
    </w:p>
    <w:p w14:paraId="63FDADFD" w14:textId="681F09FD" w:rsidR="008A3EED" w:rsidRDefault="008A3EED" w:rsidP="008A3EED">
      <w:r>
        <w:t xml:space="preserve">30000           </w:t>
      </w:r>
      <w:r w:rsidR="00383239">
        <w:t xml:space="preserve">    </w:t>
      </w:r>
      <w:r>
        <w:t xml:space="preserve">12.6657        </w:t>
      </w:r>
      <w:r w:rsidR="00383239">
        <w:t xml:space="preserve">  </w:t>
      </w:r>
      <w:r>
        <w:t xml:space="preserve"> </w:t>
      </w:r>
      <w:r w:rsidR="00383239">
        <w:t xml:space="preserve"> </w:t>
      </w:r>
      <w:r>
        <w:t xml:space="preserve">408650         </w:t>
      </w:r>
      <w:r w:rsidR="00383239">
        <w:t xml:space="preserve">     </w:t>
      </w:r>
      <w:r>
        <w:t xml:space="preserve"> 894464</w:t>
      </w:r>
    </w:p>
    <w:p w14:paraId="1608C1C4" w14:textId="6AB2E50B" w:rsidR="008A3EED" w:rsidRDefault="008A3EED" w:rsidP="008A3EED">
      <w:r>
        <w:t xml:space="preserve">35000       </w:t>
      </w:r>
      <w:r w:rsidR="00383239">
        <w:t xml:space="preserve">    </w:t>
      </w:r>
      <w:r>
        <w:t xml:space="preserve">    14.5552       </w:t>
      </w:r>
      <w:r w:rsidR="00383239">
        <w:t xml:space="preserve">  </w:t>
      </w:r>
      <w:r>
        <w:t xml:space="preserve">  484406         </w:t>
      </w:r>
      <w:r w:rsidR="00383239">
        <w:t xml:space="preserve">     </w:t>
      </w:r>
      <w:r>
        <w:t xml:space="preserve"> 1058928</w:t>
      </w:r>
    </w:p>
    <w:p w14:paraId="68FE4388" w14:textId="48158F78" w:rsidR="008A3EED" w:rsidRDefault="008A3EED" w:rsidP="008A3EED">
      <w:r>
        <w:t xml:space="preserve">40000           </w:t>
      </w:r>
      <w:r w:rsidR="00383239">
        <w:t xml:space="preserve">    </w:t>
      </w:r>
      <w:r>
        <w:t xml:space="preserve">16.8962         </w:t>
      </w:r>
      <w:r w:rsidR="00383239">
        <w:t xml:space="preserve">  </w:t>
      </w:r>
      <w:r>
        <w:t xml:space="preserve">561938         </w:t>
      </w:r>
      <w:r w:rsidR="00383239">
        <w:t xml:space="preserve">     </w:t>
      </w:r>
      <w:r>
        <w:t xml:space="preserve"> 1228928</w:t>
      </w:r>
    </w:p>
    <w:p w14:paraId="7D71B59C" w14:textId="77777777" w:rsidR="008A3EED" w:rsidRDefault="008A3EED" w:rsidP="008A3EED">
      <w:r>
        <w:t>--------------------------------------------------</w:t>
      </w:r>
    </w:p>
    <w:p w14:paraId="0E510F85" w14:textId="77777777" w:rsidR="008A3EED" w:rsidRDefault="008A3EED" w:rsidP="008A3EED">
      <w:r>
        <w:t>Analysis of Quick Sort</w:t>
      </w:r>
    </w:p>
    <w:p w14:paraId="56CD1FE1" w14:textId="38B5B152" w:rsidR="008A3EED" w:rsidRDefault="008A3EED" w:rsidP="008A3EED">
      <w:r>
        <w:t xml:space="preserve">Array Size      Time Elapsed    countComp      </w:t>
      </w:r>
      <w:r w:rsidR="00383239">
        <w:t xml:space="preserve"> </w:t>
      </w:r>
      <w:r>
        <w:t>countMove</w:t>
      </w:r>
    </w:p>
    <w:p w14:paraId="164CEE48" w14:textId="662FB4C8" w:rsidR="008A3EED" w:rsidRDefault="008A3EED" w:rsidP="008A3EED">
      <w:r>
        <w:lastRenderedPageBreak/>
        <w:t xml:space="preserve">5000           </w:t>
      </w:r>
      <w:r w:rsidR="00383239">
        <w:t xml:space="preserve">  </w:t>
      </w:r>
      <w:r w:rsidR="00383239">
        <w:tab/>
      </w:r>
      <w:r>
        <w:t xml:space="preserve"> 1.19592         66414          </w:t>
      </w:r>
      <w:r w:rsidR="00D978BA">
        <w:t xml:space="preserve">        </w:t>
      </w:r>
      <w:r>
        <w:t>119349</w:t>
      </w:r>
    </w:p>
    <w:p w14:paraId="205DF715" w14:textId="708B8F2F" w:rsidR="008A3EED" w:rsidRDefault="008A3EED" w:rsidP="008A3EED">
      <w:r>
        <w:t xml:space="preserve">10000           </w:t>
      </w:r>
      <w:r w:rsidR="00383239">
        <w:tab/>
      </w:r>
      <w:r>
        <w:t xml:space="preserve">2.61497         154480      </w:t>
      </w:r>
      <w:r w:rsidR="00D978BA">
        <w:t xml:space="preserve">           </w:t>
      </w:r>
      <w:r>
        <w:t>249224</w:t>
      </w:r>
    </w:p>
    <w:p w14:paraId="4FDC9993" w14:textId="33A5A73B" w:rsidR="008A3EED" w:rsidRDefault="008A3EED" w:rsidP="008A3EED">
      <w:r>
        <w:t xml:space="preserve">15000           </w:t>
      </w:r>
      <w:r w:rsidR="00383239">
        <w:tab/>
      </w:r>
      <w:r>
        <w:t xml:space="preserve">4.00936         236334         </w:t>
      </w:r>
      <w:r w:rsidR="00D978BA">
        <w:t xml:space="preserve">         </w:t>
      </w:r>
      <w:r>
        <w:t>390377</w:t>
      </w:r>
    </w:p>
    <w:p w14:paraId="5CFC780A" w14:textId="1C0F4CC7" w:rsidR="008A3EED" w:rsidRDefault="008A3EED" w:rsidP="008A3EED">
      <w:r>
        <w:t xml:space="preserve">20000           </w:t>
      </w:r>
      <w:r w:rsidR="00383239">
        <w:tab/>
      </w:r>
      <w:r>
        <w:t xml:space="preserve">5.59431         347663         </w:t>
      </w:r>
      <w:r w:rsidR="00D978BA">
        <w:t xml:space="preserve">        </w:t>
      </w:r>
      <w:r>
        <w:t>565425</w:t>
      </w:r>
    </w:p>
    <w:p w14:paraId="5C95F717" w14:textId="7F5C254C" w:rsidR="008A3EED" w:rsidRDefault="008A3EED" w:rsidP="008A3EED">
      <w:r>
        <w:t xml:space="preserve">25000           </w:t>
      </w:r>
      <w:r w:rsidR="00383239">
        <w:tab/>
      </w:r>
      <w:r>
        <w:t xml:space="preserve">6.94984         424185         </w:t>
      </w:r>
      <w:r w:rsidR="00D978BA">
        <w:t xml:space="preserve">        </w:t>
      </w:r>
      <w:r>
        <w:t>650555</w:t>
      </w:r>
    </w:p>
    <w:p w14:paraId="003516EF" w14:textId="435F9B54" w:rsidR="008A3EED" w:rsidRDefault="008A3EED" w:rsidP="008A3EED">
      <w:r>
        <w:t xml:space="preserve">30000          </w:t>
      </w:r>
      <w:r w:rsidR="00383239">
        <w:tab/>
      </w:r>
      <w:r>
        <w:t xml:space="preserve"> 8.88886         536588          </w:t>
      </w:r>
      <w:r w:rsidR="00D978BA">
        <w:t xml:space="preserve">      </w:t>
      </w:r>
      <w:r>
        <w:t>944008</w:t>
      </w:r>
    </w:p>
    <w:p w14:paraId="0FBD7FAE" w14:textId="5C839EA3" w:rsidR="008A3EED" w:rsidRDefault="008A3EED" w:rsidP="008A3EED">
      <w:r>
        <w:t xml:space="preserve">35000          </w:t>
      </w:r>
      <w:r w:rsidR="00383239">
        <w:tab/>
      </w:r>
      <w:r>
        <w:t xml:space="preserve"> 10.3557         632630          </w:t>
      </w:r>
      <w:r w:rsidR="00D978BA">
        <w:t xml:space="preserve">     </w:t>
      </w:r>
      <w:r>
        <w:t>1027266</w:t>
      </w:r>
    </w:p>
    <w:p w14:paraId="73D7FA2B" w14:textId="7B6E7A80" w:rsidR="008A3EED" w:rsidRDefault="008A3EED" w:rsidP="008A3EED">
      <w:r>
        <w:t xml:space="preserve">40000           </w:t>
      </w:r>
      <w:r w:rsidR="00383239">
        <w:tab/>
      </w:r>
      <w:r>
        <w:t xml:space="preserve">11.7163         716116          </w:t>
      </w:r>
      <w:r w:rsidR="00D978BA">
        <w:t xml:space="preserve">      </w:t>
      </w:r>
      <w:r>
        <w:t>1157486</w:t>
      </w:r>
    </w:p>
    <w:p w14:paraId="3FA54887" w14:textId="77777777" w:rsidR="008A3EED" w:rsidRDefault="008A3EED" w:rsidP="008A3EED">
      <w:r>
        <w:t>--------------------------------------------------</w:t>
      </w:r>
    </w:p>
    <w:p w14:paraId="42DC274E" w14:textId="77777777" w:rsidR="008A3EED" w:rsidRDefault="008A3EED" w:rsidP="008A3EED">
      <w:r>
        <w:t>--------------------------------------------------</w:t>
      </w:r>
    </w:p>
    <w:p w14:paraId="12DCA106" w14:textId="77777777" w:rsidR="008A3EED" w:rsidRDefault="008A3EED" w:rsidP="008A3EED">
      <w:r>
        <w:t xml:space="preserve">           Sorting on Ascending Arrays</w:t>
      </w:r>
    </w:p>
    <w:p w14:paraId="351A13CF" w14:textId="77777777" w:rsidR="008A3EED" w:rsidRDefault="008A3EED" w:rsidP="008A3EED">
      <w:r>
        <w:t>--------------------------------------------------</w:t>
      </w:r>
    </w:p>
    <w:p w14:paraId="4476C19E" w14:textId="77777777" w:rsidR="008A3EED" w:rsidRDefault="008A3EED" w:rsidP="008A3EED">
      <w:r>
        <w:t>Analysis of Insertion Sort</w:t>
      </w:r>
    </w:p>
    <w:p w14:paraId="1AEEA6F0" w14:textId="77777777" w:rsidR="008A3EED" w:rsidRDefault="008A3EED" w:rsidP="008A3EED">
      <w:r>
        <w:t>Array Size      Time Elapsed    countComp       countMove</w:t>
      </w:r>
    </w:p>
    <w:p w14:paraId="5087052D" w14:textId="2EE0080B" w:rsidR="008A3EED" w:rsidRDefault="008A3EED" w:rsidP="008A3EED">
      <w:r>
        <w:t xml:space="preserve">5000            </w:t>
      </w:r>
      <w:r w:rsidR="00383239">
        <w:tab/>
      </w:r>
      <w:r>
        <w:t>81.0274         12502499        6240701</w:t>
      </w:r>
    </w:p>
    <w:p w14:paraId="66DE6DD5" w14:textId="5DDC10BA" w:rsidR="008A3EED" w:rsidRDefault="008A3EED" w:rsidP="008A3EED">
      <w:r>
        <w:t xml:space="preserve">10000           </w:t>
      </w:r>
      <w:r w:rsidR="00383239">
        <w:tab/>
      </w:r>
      <w:r>
        <w:t>319.801         50004999        50014998</w:t>
      </w:r>
    </w:p>
    <w:p w14:paraId="7E286016" w14:textId="5E7A88A9" w:rsidR="008A3EED" w:rsidRDefault="008A3EED" w:rsidP="008A3EED">
      <w:r>
        <w:t xml:space="preserve">15000         </w:t>
      </w:r>
      <w:r w:rsidR="00383239">
        <w:tab/>
      </w:r>
      <w:r>
        <w:t xml:space="preserve">  721.981         112507499       112522498</w:t>
      </w:r>
    </w:p>
    <w:p w14:paraId="6DFB38C8" w14:textId="1DD9941D" w:rsidR="008A3EED" w:rsidRDefault="008A3EED" w:rsidP="008A3EED">
      <w:r>
        <w:t xml:space="preserve">20000           </w:t>
      </w:r>
      <w:r w:rsidR="00383239">
        <w:tab/>
      </w:r>
      <w:r>
        <w:t>1275.25         200009999       200029998</w:t>
      </w:r>
    </w:p>
    <w:p w14:paraId="59BE362F" w14:textId="3F13D269" w:rsidR="008A3EED" w:rsidRDefault="008A3EED" w:rsidP="008A3EED">
      <w:r>
        <w:t xml:space="preserve">25000          </w:t>
      </w:r>
      <w:r w:rsidR="00383239">
        <w:tab/>
      </w:r>
      <w:r>
        <w:t xml:space="preserve"> 1999.04         312512499       312537498</w:t>
      </w:r>
    </w:p>
    <w:p w14:paraId="713187B5" w14:textId="767BD09F" w:rsidR="008A3EED" w:rsidRDefault="008A3EED" w:rsidP="008A3EED">
      <w:r>
        <w:t xml:space="preserve">30000           </w:t>
      </w:r>
      <w:r w:rsidR="00383239">
        <w:tab/>
      </w:r>
      <w:r>
        <w:t>2864.22         450014999       450044998</w:t>
      </w:r>
    </w:p>
    <w:p w14:paraId="14301468" w14:textId="06FF52BC" w:rsidR="008A3EED" w:rsidRDefault="008A3EED" w:rsidP="008A3EED">
      <w:r>
        <w:t xml:space="preserve">35000          </w:t>
      </w:r>
      <w:r w:rsidR="00383239">
        <w:tab/>
      </w:r>
      <w:r>
        <w:t xml:space="preserve"> 3903.32         612517499       612552498</w:t>
      </w:r>
    </w:p>
    <w:p w14:paraId="138B91C1" w14:textId="0C15AA3A" w:rsidR="008A3EED" w:rsidRDefault="008A3EED" w:rsidP="008A3EED">
      <w:r>
        <w:t xml:space="preserve">40000           </w:t>
      </w:r>
      <w:r w:rsidR="00383239">
        <w:tab/>
      </w:r>
      <w:r>
        <w:t>5112.17         800019999       800059998</w:t>
      </w:r>
    </w:p>
    <w:p w14:paraId="6C6366E3" w14:textId="77777777" w:rsidR="008A3EED" w:rsidRDefault="008A3EED" w:rsidP="008A3EED">
      <w:r>
        <w:t>--------------------------------------------------</w:t>
      </w:r>
    </w:p>
    <w:p w14:paraId="3C6F0122" w14:textId="77777777" w:rsidR="008A3EED" w:rsidRDefault="008A3EED" w:rsidP="008A3EED">
      <w:r>
        <w:t>Analysis of Merge Sort</w:t>
      </w:r>
    </w:p>
    <w:p w14:paraId="098B5A22" w14:textId="2F09480A" w:rsidR="008A3EED" w:rsidRDefault="008A3EED" w:rsidP="008A3EED">
      <w:r>
        <w:t xml:space="preserve">Array Size      Time Elapsed    countComp       </w:t>
      </w:r>
      <w:r w:rsidR="006E0A46">
        <w:t xml:space="preserve"> </w:t>
      </w:r>
      <w:r>
        <w:t>countMove</w:t>
      </w:r>
    </w:p>
    <w:p w14:paraId="420D8997" w14:textId="75E3C38C" w:rsidR="008A3EED" w:rsidRDefault="008A3EED" w:rsidP="008A3EED">
      <w:r>
        <w:t xml:space="preserve">5000           </w:t>
      </w:r>
      <w:r w:rsidR="006E0A46">
        <w:tab/>
      </w:r>
      <w:r>
        <w:t xml:space="preserve"> 1.1795          29804          </w:t>
      </w:r>
      <w:r w:rsidR="00D978BA">
        <w:t xml:space="preserve">         </w:t>
      </w:r>
      <w:r>
        <w:t>123616</w:t>
      </w:r>
    </w:p>
    <w:p w14:paraId="1C644B63" w14:textId="0FB207A4" w:rsidR="008A3EED" w:rsidRDefault="008A3EED" w:rsidP="008A3EED">
      <w:r>
        <w:t xml:space="preserve">10000           </w:t>
      </w:r>
      <w:r w:rsidR="006E0A46">
        <w:tab/>
      </w:r>
      <w:r>
        <w:t xml:space="preserve">2.44087         64608        </w:t>
      </w:r>
      <w:r w:rsidR="00D978BA">
        <w:t xml:space="preserve">           </w:t>
      </w:r>
      <w:r>
        <w:t>267232</w:t>
      </w:r>
    </w:p>
    <w:p w14:paraId="4EACCD29" w14:textId="6ED82389" w:rsidR="008A3EED" w:rsidRDefault="008A3EED" w:rsidP="008A3EED">
      <w:r>
        <w:t xml:space="preserve">15000           </w:t>
      </w:r>
      <w:r w:rsidR="006E0A46">
        <w:tab/>
      </w:r>
      <w:r>
        <w:t xml:space="preserve">3.89338         102252         </w:t>
      </w:r>
      <w:r w:rsidR="00D978BA">
        <w:t xml:space="preserve">        </w:t>
      </w:r>
      <w:r>
        <w:t>417232</w:t>
      </w:r>
    </w:p>
    <w:p w14:paraId="56478093" w14:textId="1E2819D0" w:rsidR="008A3EED" w:rsidRDefault="008A3EED" w:rsidP="008A3EED">
      <w:r>
        <w:t xml:space="preserve">20000          </w:t>
      </w:r>
      <w:r w:rsidR="006E0A46">
        <w:tab/>
      </w:r>
      <w:r>
        <w:t xml:space="preserve"> 5.30756         139216         </w:t>
      </w:r>
      <w:r w:rsidR="00D978BA">
        <w:t xml:space="preserve">       </w:t>
      </w:r>
      <w:r>
        <w:t>574464</w:t>
      </w:r>
    </w:p>
    <w:p w14:paraId="101C69B6" w14:textId="6F4D6FAB" w:rsidR="008A3EED" w:rsidRDefault="008A3EED" w:rsidP="008A3EED">
      <w:r>
        <w:lastRenderedPageBreak/>
        <w:t xml:space="preserve">25000           </w:t>
      </w:r>
      <w:r w:rsidR="006E0A46">
        <w:tab/>
      </w:r>
      <w:r>
        <w:t xml:space="preserve">6.71511         178756         </w:t>
      </w:r>
      <w:r w:rsidR="00D978BA">
        <w:t xml:space="preserve">       </w:t>
      </w:r>
      <w:r>
        <w:t>734464</w:t>
      </w:r>
    </w:p>
    <w:p w14:paraId="2D102A95" w14:textId="3072613E" w:rsidR="008A3EED" w:rsidRDefault="008A3EED" w:rsidP="008A3EED">
      <w:r>
        <w:t xml:space="preserve">30000           </w:t>
      </w:r>
      <w:r w:rsidR="006E0A46">
        <w:tab/>
      </w:r>
      <w:r>
        <w:t xml:space="preserve">8.12256         219504         </w:t>
      </w:r>
      <w:r w:rsidR="00D978BA">
        <w:t xml:space="preserve">         </w:t>
      </w:r>
      <w:r>
        <w:t>894464</w:t>
      </w:r>
    </w:p>
    <w:p w14:paraId="603E6A32" w14:textId="6E8DD67F" w:rsidR="008A3EED" w:rsidRDefault="008A3EED" w:rsidP="008A3EED">
      <w:r>
        <w:t xml:space="preserve">35000           </w:t>
      </w:r>
      <w:r w:rsidR="006E0A46">
        <w:tab/>
      </w:r>
      <w:r>
        <w:t xml:space="preserve">9.3512          260100         </w:t>
      </w:r>
      <w:r w:rsidR="00D978BA">
        <w:t xml:space="preserve">        </w:t>
      </w:r>
      <w:r>
        <w:t>1058928</w:t>
      </w:r>
    </w:p>
    <w:p w14:paraId="557CF8B9" w14:textId="4C2064F4" w:rsidR="008A3EED" w:rsidRDefault="008A3EED" w:rsidP="008A3EED">
      <w:r>
        <w:t xml:space="preserve">40000          </w:t>
      </w:r>
      <w:r w:rsidR="006E0A46">
        <w:tab/>
      </w:r>
      <w:r>
        <w:t xml:space="preserve"> 10.8148         298432        </w:t>
      </w:r>
      <w:r w:rsidR="00D978BA">
        <w:t xml:space="preserve">       </w:t>
      </w:r>
      <w:r>
        <w:t>1228928</w:t>
      </w:r>
    </w:p>
    <w:p w14:paraId="365EB503" w14:textId="77777777" w:rsidR="008A3EED" w:rsidRDefault="008A3EED" w:rsidP="008A3EED">
      <w:r>
        <w:t>--------------------------------------------------</w:t>
      </w:r>
    </w:p>
    <w:p w14:paraId="6A530BD4" w14:textId="77777777" w:rsidR="008A3EED" w:rsidRDefault="008A3EED" w:rsidP="008A3EED">
      <w:r>
        <w:t>Analysis of Quick Sort</w:t>
      </w:r>
    </w:p>
    <w:p w14:paraId="0EF9B8C2" w14:textId="77777777" w:rsidR="008A3EED" w:rsidRDefault="008A3EED" w:rsidP="008A3EED">
      <w:r>
        <w:t>Array Size      Time Elapsed    countComp       countMove</w:t>
      </w:r>
    </w:p>
    <w:p w14:paraId="1D319DCE" w14:textId="7207FA76" w:rsidR="008A3EED" w:rsidRDefault="008A3EED" w:rsidP="008A3EED">
      <w:r>
        <w:t xml:space="preserve">5000            </w:t>
      </w:r>
      <w:r w:rsidR="006E0A46">
        <w:tab/>
      </w:r>
      <w:r>
        <w:t xml:space="preserve">107.12          12497500        </w:t>
      </w:r>
      <w:r w:rsidR="00D978BA">
        <w:t xml:space="preserve">   </w:t>
      </w:r>
      <w:r>
        <w:t>18769996</w:t>
      </w:r>
    </w:p>
    <w:p w14:paraId="137FAB93" w14:textId="37206366" w:rsidR="008A3EED" w:rsidRDefault="008A3EED" w:rsidP="008A3EED">
      <w:r>
        <w:t xml:space="preserve">10000          </w:t>
      </w:r>
      <w:r w:rsidR="006E0A46">
        <w:tab/>
      </w:r>
      <w:r>
        <w:t xml:space="preserve">426.053         49995000       </w:t>
      </w:r>
      <w:r w:rsidR="00D978BA">
        <w:t xml:space="preserve"> </w:t>
      </w:r>
      <w:r>
        <w:t xml:space="preserve"> </w:t>
      </w:r>
      <w:r w:rsidR="00D978BA">
        <w:t xml:space="preserve"> </w:t>
      </w:r>
      <w:r>
        <w:t>75039996</w:t>
      </w:r>
    </w:p>
    <w:p w14:paraId="23E5E1AC" w14:textId="7092147F" w:rsidR="008A3EED" w:rsidRDefault="008A3EED" w:rsidP="008A3EED">
      <w:r>
        <w:t xml:space="preserve">15000           </w:t>
      </w:r>
      <w:r w:rsidR="00D978BA">
        <w:t xml:space="preserve">     </w:t>
      </w:r>
      <w:r>
        <w:t xml:space="preserve">961.115         112492500       </w:t>
      </w:r>
      <w:r w:rsidR="00D978BA">
        <w:t xml:space="preserve">  </w:t>
      </w:r>
      <w:r>
        <w:t>168809996</w:t>
      </w:r>
    </w:p>
    <w:p w14:paraId="450F50F6" w14:textId="07FE71BB" w:rsidR="008A3EED" w:rsidRDefault="008A3EED" w:rsidP="008A3EED">
      <w:r>
        <w:t xml:space="preserve">20000          </w:t>
      </w:r>
      <w:r w:rsidR="006E0A46">
        <w:tab/>
      </w:r>
      <w:r>
        <w:t>1703.88         199990000       300079996</w:t>
      </w:r>
    </w:p>
    <w:p w14:paraId="77A1C029" w14:textId="0D9988B4" w:rsidR="008A3EED" w:rsidRDefault="008A3EED" w:rsidP="008A3EED">
      <w:r>
        <w:t xml:space="preserve">25000        </w:t>
      </w:r>
      <w:r w:rsidR="00D978BA">
        <w:t xml:space="preserve">      </w:t>
      </w:r>
      <w:r>
        <w:t xml:space="preserve">   2670.63         312487500       468849996</w:t>
      </w:r>
    </w:p>
    <w:p w14:paraId="1355DA16" w14:textId="77777777" w:rsidR="008A3EED" w:rsidRDefault="008A3EED" w:rsidP="008A3EED">
      <w:r>
        <w:t>--------------------------------------------------</w:t>
      </w:r>
    </w:p>
    <w:p w14:paraId="5F9C34C3" w14:textId="77777777" w:rsidR="008A3EED" w:rsidRDefault="008A3EED" w:rsidP="008A3EED">
      <w:r>
        <w:t>--------------------------------------------------</w:t>
      </w:r>
    </w:p>
    <w:p w14:paraId="06A11494" w14:textId="77777777" w:rsidR="008A3EED" w:rsidRDefault="008A3EED" w:rsidP="008A3EED">
      <w:r>
        <w:t xml:space="preserve">           Sorting on Descending Arrays</w:t>
      </w:r>
    </w:p>
    <w:p w14:paraId="6C9F2F48" w14:textId="77777777" w:rsidR="008A3EED" w:rsidRDefault="008A3EED" w:rsidP="008A3EED">
      <w:r>
        <w:t>--------------------------------------------------</w:t>
      </w:r>
    </w:p>
    <w:p w14:paraId="31E5BBDE" w14:textId="77777777" w:rsidR="008A3EED" w:rsidRDefault="008A3EED" w:rsidP="008A3EED">
      <w:r>
        <w:t>Analysis of Insertion Sort</w:t>
      </w:r>
    </w:p>
    <w:p w14:paraId="5564FDE7" w14:textId="77777777" w:rsidR="008A3EED" w:rsidRDefault="008A3EED" w:rsidP="008A3EED">
      <w:r>
        <w:t>Array Size      Time Elapsed    countComp       countMove</w:t>
      </w:r>
    </w:p>
    <w:p w14:paraId="1E6D60FC" w14:textId="675572FB" w:rsidR="008A3EED" w:rsidRDefault="008A3EED" w:rsidP="008A3EED">
      <w:r>
        <w:t xml:space="preserve">5000          </w:t>
      </w:r>
      <w:r w:rsidR="006E0A46">
        <w:tab/>
      </w:r>
      <w:r>
        <w:t xml:space="preserve">  0.049233        4999            6240701</w:t>
      </w:r>
    </w:p>
    <w:p w14:paraId="652E63C2" w14:textId="2254B445" w:rsidR="008A3EED" w:rsidRDefault="008A3EED" w:rsidP="008A3EED">
      <w:r>
        <w:t xml:space="preserve">10000           </w:t>
      </w:r>
      <w:r w:rsidR="006E0A46">
        <w:tab/>
      </w:r>
      <w:r>
        <w:t xml:space="preserve">0.096304        </w:t>
      </w:r>
      <w:r w:rsidR="006E0A46">
        <w:t xml:space="preserve">   </w:t>
      </w:r>
      <w:r>
        <w:t>9999            19998</w:t>
      </w:r>
    </w:p>
    <w:p w14:paraId="3FB5FCDE" w14:textId="407B4746" w:rsidR="008A3EED" w:rsidRDefault="008A3EED" w:rsidP="008A3EED">
      <w:r>
        <w:t xml:space="preserve">15000          </w:t>
      </w:r>
      <w:r w:rsidR="006E0A46">
        <w:tab/>
      </w:r>
      <w:r>
        <w:t xml:space="preserve"> 0.146081        14999           29998</w:t>
      </w:r>
    </w:p>
    <w:p w14:paraId="43B29FFF" w14:textId="546A171A" w:rsidR="008A3EED" w:rsidRDefault="008A3EED" w:rsidP="008A3EED">
      <w:r>
        <w:t xml:space="preserve">20000          </w:t>
      </w:r>
      <w:r w:rsidR="006E0A46">
        <w:tab/>
      </w:r>
      <w:r>
        <w:t xml:space="preserve"> 0.193313        19999           39998</w:t>
      </w:r>
    </w:p>
    <w:p w14:paraId="36B0E130" w14:textId="05053603" w:rsidR="008A3EED" w:rsidRDefault="008A3EED" w:rsidP="008A3EED">
      <w:r>
        <w:t xml:space="preserve">25000           </w:t>
      </w:r>
      <w:r w:rsidR="006E0A46">
        <w:tab/>
      </w:r>
      <w:r>
        <w:t>0.239998        24999           49998</w:t>
      </w:r>
    </w:p>
    <w:p w14:paraId="3ABBC953" w14:textId="33F5C458" w:rsidR="008A3EED" w:rsidRDefault="008A3EED" w:rsidP="008A3EED">
      <w:r>
        <w:t xml:space="preserve">30000           </w:t>
      </w:r>
      <w:r w:rsidR="006E0A46">
        <w:tab/>
      </w:r>
      <w:r>
        <w:t>0.291311        29999           59998</w:t>
      </w:r>
    </w:p>
    <w:p w14:paraId="51275BA7" w14:textId="767A20BC" w:rsidR="008A3EED" w:rsidRDefault="008A3EED" w:rsidP="008A3EED">
      <w:r>
        <w:t xml:space="preserve">35000          </w:t>
      </w:r>
      <w:r w:rsidR="006E0A46">
        <w:tab/>
      </w:r>
      <w:r>
        <w:t xml:space="preserve"> 0.335511        34999           69998</w:t>
      </w:r>
    </w:p>
    <w:p w14:paraId="6DF40216" w14:textId="4646B20D" w:rsidR="008A3EED" w:rsidRDefault="008A3EED" w:rsidP="008A3EED">
      <w:r>
        <w:t xml:space="preserve">40000          </w:t>
      </w:r>
      <w:r w:rsidR="006E0A46">
        <w:tab/>
      </w:r>
      <w:r>
        <w:t xml:space="preserve"> 0.388189        39999           79998</w:t>
      </w:r>
    </w:p>
    <w:p w14:paraId="4500FFD3" w14:textId="77777777" w:rsidR="008A3EED" w:rsidRDefault="008A3EED" w:rsidP="008A3EED">
      <w:r>
        <w:t>--------------------------------------------------</w:t>
      </w:r>
    </w:p>
    <w:p w14:paraId="526328FA" w14:textId="77777777" w:rsidR="008A3EED" w:rsidRDefault="008A3EED" w:rsidP="008A3EED">
      <w:r>
        <w:t>Analysis of Merge Sort</w:t>
      </w:r>
    </w:p>
    <w:p w14:paraId="4127EB2B" w14:textId="77777777" w:rsidR="008A3EED" w:rsidRDefault="008A3EED" w:rsidP="008A3EED">
      <w:r>
        <w:t>Array Size      Time Elapsed     countComp      countMove</w:t>
      </w:r>
    </w:p>
    <w:p w14:paraId="33759D20" w14:textId="26949009" w:rsidR="008A3EED" w:rsidRDefault="008A3EED" w:rsidP="008A3EED">
      <w:r>
        <w:lastRenderedPageBreak/>
        <w:t xml:space="preserve">5000           </w:t>
      </w:r>
      <w:r w:rsidR="006E0A46">
        <w:tab/>
      </w:r>
      <w:r>
        <w:t xml:space="preserve"> 1.18923         32004           123616</w:t>
      </w:r>
    </w:p>
    <w:p w14:paraId="4219998F" w14:textId="2C66825C" w:rsidR="008A3EED" w:rsidRDefault="008A3EED" w:rsidP="008A3EED">
      <w:r>
        <w:t xml:space="preserve">10000          </w:t>
      </w:r>
      <w:r w:rsidR="006E0A46">
        <w:tab/>
      </w:r>
      <w:r>
        <w:t xml:space="preserve"> 2.4523          69008           267232</w:t>
      </w:r>
    </w:p>
    <w:p w14:paraId="6B24E0FB" w14:textId="73A3DC22" w:rsidR="008A3EED" w:rsidRDefault="008A3EED" w:rsidP="008A3EED">
      <w:r>
        <w:t xml:space="preserve">15000           </w:t>
      </w:r>
      <w:r w:rsidR="006E0A46">
        <w:tab/>
      </w:r>
      <w:r>
        <w:t>3.90375         106364          417232</w:t>
      </w:r>
    </w:p>
    <w:p w14:paraId="00D7FBD1" w14:textId="704106F3" w:rsidR="008A3EED" w:rsidRDefault="008A3EED" w:rsidP="008A3EED">
      <w:r>
        <w:t xml:space="preserve">20000           </w:t>
      </w:r>
      <w:r w:rsidR="006E0A46">
        <w:tab/>
      </w:r>
      <w:r>
        <w:t>5.33883         148016          574464</w:t>
      </w:r>
    </w:p>
    <w:p w14:paraId="78E43380" w14:textId="09B48933" w:rsidR="008A3EED" w:rsidRDefault="008A3EED" w:rsidP="008A3EED">
      <w:r>
        <w:t xml:space="preserve">25000         </w:t>
      </w:r>
      <w:r w:rsidR="006E0A46">
        <w:tab/>
      </w:r>
      <w:r>
        <w:t xml:space="preserve">  6.74078         188476          734464</w:t>
      </w:r>
    </w:p>
    <w:p w14:paraId="6598A6A4" w14:textId="6E0012CF" w:rsidR="008A3EED" w:rsidRDefault="008A3EED" w:rsidP="008A3EED">
      <w:r>
        <w:t xml:space="preserve">30000          </w:t>
      </w:r>
      <w:r w:rsidR="006E0A46">
        <w:tab/>
      </w:r>
      <w:r>
        <w:t xml:space="preserve"> 8.16517         227728          894464</w:t>
      </w:r>
    </w:p>
    <w:p w14:paraId="2C3DD199" w14:textId="13DE92A0" w:rsidR="008A3EED" w:rsidRDefault="008A3EED" w:rsidP="008A3EED">
      <w:r>
        <w:t xml:space="preserve">35000         </w:t>
      </w:r>
      <w:r w:rsidR="006E0A46">
        <w:tab/>
      </w:r>
      <w:r>
        <w:t xml:space="preserve">  9.38636         269364          1058928</w:t>
      </w:r>
    </w:p>
    <w:p w14:paraId="5A9EA343" w14:textId="5CABCEAD" w:rsidR="008A3EED" w:rsidRDefault="008A3EED" w:rsidP="008A3EED">
      <w:r>
        <w:t xml:space="preserve">40000          </w:t>
      </w:r>
      <w:r w:rsidR="006E0A46">
        <w:tab/>
      </w:r>
      <w:r>
        <w:t xml:space="preserve"> 10.8665         316032          1228928</w:t>
      </w:r>
    </w:p>
    <w:p w14:paraId="12EA2286" w14:textId="77777777" w:rsidR="008A3EED" w:rsidRDefault="008A3EED" w:rsidP="008A3EED">
      <w:r>
        <w:t>--------------------------------------------------</w:t>
      </w:r>
    </w:p>
    <w:p w14:paraId="3B3B38B6" w14:textId="77777777" w:rsidR="008A3EED" w:rsidRDefault="008A3EED" w:rsidP="008A3EED">
      <w:r>
        <w:t>Analysis of Quick Sort</w:t>
      </w:r>
    </w:p>
    <w:p w14:paraId="69FB6346" w14:textId="77777777" w:rsidR="008A3EED" w:rsidRDefault="008A3EED" w:rsidP="008A3EED">
      <w:r>
        <w:t>Array Size      Time Elapsed    countComp       countMove</w:t>
      </w:r>
    </w:p>
    <w:p w14:paraId="6C1C675E" w14:textId="4624B8C9" w:rsidR="008A3EED" w:rsidRDefault="008A3EED" w:rsidP="008A3EED">
      <w:r>
        <w:t xml:space="preserve">5000          </w:t>
      </w:r>
      <w:r w:rsidR="006E0A46">
        <w:tab/>
      </w:r>
      <w:r>
        <w:t xml:space="preserve">  52.9152         12497500        19996</w:t>
      </w:r>
    </w:p>
    <w:p w14:paraId="18B6736B" w14:textId="09D1CD1E" w:rsidR="008A3EED" w:rsidRDefault="008A3EED" w:rsidP="008A3EED">
      <w:r>
        <w:t xml:space="preserve">10000           </w:t>
      </w:r>
      <w:r w:rsidR="006E0A46">
        <w:tab/>
      </w:r>
      <w:r>
        <w:t>211.594         49995000        39996</w:t>
      </w:r>
    </w:p>
    <w:p w14:paraId="2A768380" w14:textId="42DE85C2" w:rsidR="008A3EED" w:rsidRDefault="008A3EED" w:rsidP="008A3EED">
      <w:r>
        <w:t xml:space="preserve">15000          </w:t>
      </w:r>
      <w:r w:rsidR="006E0A46">
        <w:tab/>
      </w:r>
      <w:r>
        <w:t xml:space="preserve"> 475.346         112492500       59996</w:t>
      </w:r>
    </w:p>
    <w:p w14:paraId="1F9F7EBF" w14:textId="6DBE45DB" w:rsidR="008A3EED" w:rsidRDefault="008A3EED" w:rsidP="008A3EED">
      <w:r>
        <w:t xml:space="preserve">20000           </w:t>
      </w:r>
      <w:r w:rsidR="006E0A46">
        <w:tab/>
      </w:r>
      <w:r>
        <w:t>850.368         199990000       79996</w:t>
      </w:r>
    </w:p>
    <w:p w14:paraId="340D817E" w14:textId="58E902E5" w:rsidR="00E76975" w:rsidRDefault="008A3EED" w:rsidP="008A3EED">
      <w:r>
        <w:t xml:space="preserve">25000           </w:t>
      </w:r>
      <w:r w:rsidR="006E0A46">
        <w:tab/>
      </w:r>
      <w:r>
        <w:t>1320.85         312487500       99996</w:t>
      </w:r>
    </w:p>
    <w:p w14:paraId="635862AD" w14:textId="7CC6D322" w:rsidR="00D978BA" w:rsidRDefault="00D978BA" w:rsidP="00D978BA">
      <w:pPr>
        <w:rPr>
          <w:b/>
          <w:bCs/>
          <w:sz w:val="24"/>
          <w:szCs w:val="24"/>
        </w:rPr>
      </w:pPr>
      <w:r>
        <w:rPr>
          <w:b/>
          <w:bCs/>
          <w:sz w:val="24"/>
          <w:szCs w:val="24"/>
        </w:rPr>
        <w:t>ScreenShot from Dijkstra</w:t>
      </w:r>
    </w:p>
    <w:p w14:paraId="6876B187" w14:textId="6A1DE182" w:rsidR="00D978BA" w:rsidRPr="00D978BA" w:rsidRDefault="00D978BA" w:rsidP="00D978BA">
      <w:pPr>
        <w:rPr>
          <w:b/>
          <w:bCs/>
          <w:sz w:val="24"/>
          <w:szCs w:val="24"/>
        </w:rPr>
      </w:pPr>
      <w:r>
        <w:rPr>
          <w:noProof/>
        </w:rPr>
        <w:lastRenderedPageBreak/>
        <w:drawing>
          <wp:inline distT="0" distB="0" distL="0" distR="0" wp14:anchorId="0411471F" wp14:editId="415A604B">
            <wp:extent cx="6515100" cy="40257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56969" cy="4051574"/>
                    </a:xfrm>
                    <a:prstGeom prst="rect">
                      <a:avLst/>
                    </a:prstGeom>
                    <a:noFill/>
                    <a:ln>
                      <a:noFill/>
                    </a:ln>
                  </pic:spPr>
                </pic:pic>
              </a:graphicData>
            </a:graphic>
          </wp:inline>
        </w:drawing>
      </w:r>
    </w:p>
    <w:p w14:paraId="7E210386" w14:textId="011D2655" w:rsidR="00D978BA" w:rsidRDefault="00D978BA" w:rsidP="008A3EED">
      <w:r>
        <w:rPr>
          <w:noProof/>
        </w:rPr>
        <w:drawing>
          <wp:inline distT="0" distB="0" distL="0" distR="0" wp14:anchorId="417022B2" wp14:editId="7311C3C8">
            <wp:extent cx="6579839" cy="377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5176" cy="3774960"/>
                    </a:xfrm>
                    <a:prstGeom prst="rect">
                      <a:avLst/>
                    </a:prstGeom>
                    <a:noFill/>
                    <a:ln>
                      <a:noFill/>
                    </a:ln>
                  </pic:spPr>
                </pic:pic>
              </a:graphicData>
            </a:graphic>
          </wp:inline>
        </w:drawing>
      </w:r>
    </w:p>
    <w:p w14:paraId="5654374F" w14:textId="751AF210" w:rsidR="00D978BA" w:rsidRDefault="00D978BA" w:rsidP="008A3EED">
      <w:r>
        <w:rPr>
          <w:noProof/>
        </w:rPr>
        <w:lastRenderedPageBreak/>
        <w:drawing>
          <wp:inline distT="0" distB="0" distL="0" distR="0" wp14:anchorId="63F6BDA7" wp14:editId="049A6968">
            <wp:extent cx="6585687" cy="421005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01929" cy="4220433"/>
                    </a:xfrm>
                    <a:prstGeom prst="rect">
                      <a:avLst/>
                    </a:prstGeom>
                    <a:noFill/>
                    <a:ln>
                      <a:noFill/>
                    </a:ln>
                  </pic:spPr>
                </pic:pic>
              </a:graphicData>
            </a:graphic>
          </wp:inline>
        </w:drawing>
      </w:r>
    </w:p>
    <w:p w14:paraId="2D19C3C2" w14:textId="1F5EC8C7" w:rsidR="00EC4501" w:rsidRPr="00EC4501" w:rsidRDefault="00EC4501" w:rsidP="008A3EED">
      <w:pPr>
        <w:rPr>
          <w:b/>
          <w:bCs/>
          <w:sz w:val="32"/>
          <w:szCs w:val="32"/>
          <w:u w:val="single"/>
        </w:rPr>
      </w:pPr>
      <w:r w:rsidRPr="00EC4501">
        <w:rPr>
          <w:b/>
          <w:bCs/>
          <w:sz w:val="32"/>
          <w:szCs w:val="32"/>
          <w:u w:val="single"/>
        </w:rPr>
        <w:t>Question3</w:t>
      </w:r>
    </w:p>
    <w:p w14:paraId="1A7680BA" w14:textId="6B4B335D" w:rsidR="00EC4501" w:rsidRDefault="001A6223" w:rsidP="008A3EED">
      <w:r>
        <w:t xml:space="preserve">A) Elapsed Time vs Array Size Graph on </w:t>
      </w:r>
      <w:r w:rsidR="00E5733F">
        <w:t>Insertion</w:t>
      </w:r>
      <w:r>
        <w:t xml:space="preserve"> </w:t>
      </w:r>
      <w:r w:rsidR="00E5733F">
        <w:t>Sort</w:t>
      </w:r>
    </w:p>
    <w:p w14:paraId="51732ECB" w14:textId="0CAD91B9" w:rsidR="001A6223" w:rsidRDefault="001A6223" w:rsidP="008A3EED">
      <w:r>
        <w:rPr>
          <w:noProof/>
        </w:rPr>
        <w:drawing>
          <wp:inline distT="0" distB="0" distL="0" distR="0" wp14:anchorId="79BC0AD8" wp14:editId="34C27347">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12FBB3F" w14:textId="77777777" w:rsidR="00FB4896" w:rsidRDefault="00FB4896" w:rsidP="008A3EED"/>
    <w:p w14:paraId="1D27372A" w14:textId="142B4922" w:rsidR="001A6223" w:rsidRDefault="001A6223" w:rsidP="008A3EED">
      <w:r>
        <w:t xml:space="preserve">B) Elapsed Time vs Array Size Graph on </w:t>
      </w:r>
      <w:r w:rsidR="00A6170E">
        <w:t>Merge</w:t>
      </w:r>
      <w:r>
        <w:t xml:space="preserve"> </w:t>
      </w:r>
      <w:r w:rsidR="00A6170E">
        <w:t>Sort</w:t>
      </w:r>
    </w:p>
    <w:p w14:paraId="29C9AAB7" w14:textId="38A6FCA2" w:rsidR="00FB4896" w:rsidRDefault="00FB4896" w:rsidP="008A3EED">
      <w:r>
        <w:rPr>
          <w:noProof/>
        </w:rPr>
        <w:drawing>
          <wp:inline distT="0" distB="0" distL="0" distR="0" wp14:anchorId="793697A2" wp14:editId="263181A2">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0F5C588" w14:textId="5FCA7BBC" w:rsidR="001A6223" w:rsidRDefault="001A6223" w:rsidP="00A6170E">
      <w:pPr>
        <w:tabs>
          <w:tab w:val="left" w:pos="5360"/>
        </w:tabs>
      </w:pPr>
      <w:r>
        <w:t xml:space="preserve">C) Elapsed Time vs Array Size Graph on </w:t>
      </w:r>
      <w:r w:rsidR="00A6170E">
        <w:t>Quick</w:t>
      </w:r>
      <w:r>
        <w:t xml:space="preserve"> </w:t>
      </w:r>
      <w:r w:rsidR="00A6170E">
        <w:t>Sort</w:t>
      </w:r>
    </w:p>
    <w:p w14:paraId="47CF7A44" w14:textId="77FEF09B" w:rsidR="001A6223" w:rsidRDefault="006B13A6" w:rsidP="008A3EED">
      <w:r>
        <w:rPr>
          <w:noProof/>
        </w:rPr>
        <w:drawing>
          <wp:inline distT="0" distB="0" distL="0" distR="0" wp14:anchorId="5B306B00" wp14:editId="55BB7991">
            <wp:extent cx="5579533" cy="3581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616AF7" w14:textId="5651348F" w:rsidR="007955AD" w:rsidRDefault="007955AD" w:rsidP="008A3EED"/>
    <w:p w14:paraId="045A3FF3" w14:textId="58C9BCAD" w:rsidR="007955AD" w:rsidRDefault="007955AD" w:rsidP="008A3EED"/>
    <w:p w14:paraId="4E583155" w14:textId="195F8AAE" w:rsidR="006D51D1" w:rsidRPr="00E333E9" w:rsidRDefault="006D51D1" w:rsidP="008A3EED">
      <w:pPr>
        <w:rPr>
          <w:b/>
          <w:bCs/>
          <w:sz w:val="24"/>
          <w:szCs w:val="24"/>
          <w:u w:val="single"/>
        </w:rPr>
      </w:pPr>
      <w:r w:rsidRPr="00E333E9">
        <w:rPr>
          <w:b/>
          <w:bCs/>
          <w:sz w:val="24"/>
          <w:szCs w:val="24"/>
          <w:u w:val="single"/>
        </w:rPr>
        <w:t>Analysis:</w:t>
      </w:r>
    </w:p>
    <w:p w14:paraId="41FC1F4C" w14:textId="77777777" w:rsidR="006D51D1" w:rsidRPr="00E333E9" w:rsidRDefault="006D51D1" w:rsidP="008A3EED">
      <w:pPr>
        <w:rPr>
          <w:b/>
          <w:bCs/>
          <w:sz w:val="24"/>
          <w:szCs w:val="24"/>
        </w:rPr>
      </w:pPr>
      <w:r w:rsidRPr="00E333E9">
        <w:rPr>
          <w:b/>
          <w:bCs/>
          <w:sz w:val="24"/>
          <w:szCs w:val="24"/>
        </w:rPr>
        <w:t>Insertion Sort Analysis:</w:t>
      </w:r>
    </w:p>
    <w:p w14:paraId="0157F055" w14:textId="21D5FFB0" w:rsidR="006D51D1" w:rsidRDefault="006D51D1" w:rsidP="008A3EED">
      <w:pPr>
        <w:rPr>
          <w:sz w:val="24"/>
          <w:szCs w:val="24"/>
        </w:rPr>
      </w:pPr>
      <w:r w:rsidRPr="00E333E9">
        <w:rPr>
          <w:sz w:val="24"/>
          <w:szCs w:val="24"/>
        </w:rPr>
        <w:t>As it can be seen from the first graph, the greatest elapsed time belongs to ascending sorted array and if we compare our empirical result</w:t>
      </w:r>
      <w:r w:rsidR="00E333E9">
        <w:rPr>
          <w:sz w:val="24"/>
          <w:szCs w:val="24"/>
        </w:rPr>
        <w:t>s</w:t>
      </w:r>
      <w:r w:rsidRPr="00E333E9">
        <w:rPr>
          <w:sz w:val="24"/>
          <w:szCs w:val="24"/>
        </w:rPr>
        <w:t xml:space="preserve"> to the thereotical one it is quite reasonable. According to the theoretical result, ascending order is the worst-case since our insertion sort is implemented in a descending way and its time complexity is O(n^2). Whereas the best case is when the array is already descending sorted and its time complexity is O(n). Also as we expected the random sorted array gives an averages-case result and its time complexity again O(n^2). Therefore, I can argue that thereotical and empirical results match each other</w:t>
      </w:r>
      <w:r w:rsidR="00E333E9" w:rsidRPr="00E333E9">
        <w:rPr>
          <w:sz w:val="24"/>
          <w:szCs w:val="24"/>
        </w:rPr>
        <w:t>. The reason of why ascending order is the worst case is that is in reverse order, also the number of moves and the number of key comparisons are both in O(n^2) manner.</w:t>
      </w:r>
    </w:p>
    <w:p w14:paraId="7BA2A138" w14:textId="5643B6C6" w:rsidR="00E333E9" w:rsidRDefault="00E333E9" w:rsidP="008A3EED">
      <w:pPr>
        <w:rPr>
          <w:b/>
          <w:bCs/>
          <w:sz w:val="24"/>
          <w:szCs w:val="24"/>
          <w:lang w:val="en-US"/>
        </w:rPr>
      </w:pPr>
      <w:r>
        <w:rPr>
          <w:b/>
          <w:bCs/>
          <w:sz w:val="24"/>
          <w:szCs w:val="24"/>
          <w:lang w:val="en-US"/>
        </w:rPr>
        <w:t>Merge Sort Analysis:</w:t>
      </w:r>
    </w:p>
    <w:p w14:paraId="13B6829A" w14:textId="29FCEFC7" w:rsidR="006D51D1" w:rsidRDefault="00E333E9" w:rsidP="006D51D1">
      <w:pPr>
        <w:rPr>
          <w:sz w:val="24"/>
          <w:szCs w:val="24"/>
          <w:lang w:val="en-US"/>
        </w:rPr>
      </w:pPr>
      <w:r>
        <w:rPr>
          <w:sz w:val="24"/>
          <w:szCs w:val="24"/>
          <w:lang w:val="en-US"/>
        </w:rPr>
        <w:t xml:space="preserve">As it can be seen from the </w:t>
      </w:r>
      <w:r w:rsidR="00D64AC6">
        <w:rPr>
          <w:sz w:val="24"/>
          <w:szCs w:val="24"/>
          <w:lang w:val="en-US"/>
        </w:rPr>
        <w:t xml:space="preserve">second </w:t>
      </w:r>
      <w:r>
        <w:rPr>
          <w:sz w:val="24"/>
          <w:szCs w:val="24"/>
          <w:lang w:val="en-US"/>
        </w:rPr>
        <w:t>graph, all elapsed times are quite close to each other and if we compare out empirical results to the theoretical one it is quite reasonable. In Merge Sort algorithm, both worst case and average cases are in O(</w:t>
      </w:r>
      <w:proofErr w:type="spellStart"/>
      <w:r>
        <w:rPr>
          <w:sz w:val="24"/>
          <w:szCs w:val="24"/>
          <w:lang w:val="en-US"/>
        </w:rPr>
        <w:t>nlogn</w:t>
      </w:r>
      <w:proofErr w:type="spellEnd"/>
      <w:r>
        <w:rPr>
          <w:sz w:val="24"/>
          <w:szCs w:val="24"/>
          <w:lang w:val="en-US"/>
        </w:rPr>
        <w:t xml:space="preserve">) manner so there are very minor differences between ascending, descending, and random sorted arrays. Merge Sort is a quite efficient algorithm if it is compared with insertion, </w:t>
      </w:r>
      <w:proofErr w:type="gramStart"/>
      <w:r>
        <w:rPr>
          <w:sz w:val="24"/>
          <w:szCs w:val="24"/>
          <w:lang w:val="en-US"/>
        </w:rPr>
        <w:t>selection</w:t>
      </w:r>
      <w:proofErr w:type="gramEnd"/>
      <w:r>
        <w:rPr>
          <w:sz w:val="24"/>
          <w:szCs w:val="24"/>
          <w:lang w:val="en-US"/>
        </w:rPr>
        <w:t xml:space="preserve"> or bubble sort. However, by the principle of memory-time tradeoff, this algorithm </w:t>
      </w:r>
      <w:r w:rsidR="00CC4167">
        <w:rPr>
          <w:sz w:val="24"/>
          <w:szCs w:val="24"/>
          <w:lang w:val="en-US"/>
        </w:rPr>
        <w:t>requires an extra array whose size equals to the size of the original. Therefore, for many large sizes this algorithm could produce a problem and may give an error.</w:t>
      </w:r>
      <w:r>
        <w:rPr>
          <w:sz w:val="24"/>
          <w:szCs w:val="24"/>
          <w:lang w:val="en-US"/>
        </w:rPr>
        <w:t xml:space="preserve"> </w:t>
      </w:r>
    </w:p>
    <w:p w14:paraId="17730F10" w14:textId="77777777" w:rsidR="00CC4167" w:rsidRDefault="00CC4167" w:rsidP="00CC4167">
      <w:pPr>
        <w:rPr>
          <w:b/>
          <w:bCs/>
          <w:sz w:val="24"/>
          <w:szCs w:val="24"/>
          <w:lang w:val="en-US"/>
        </w:rPr>
      </w:pPr>
      <w:r>
        <w:rPr>
          <w:b/>
          <w:bCs/>
          <w:sz w:val="24"/>
          <w:szCs w:val="24"/>
          <w:lang w:val="en-US"/>
        </w:rPr>
        <w:t>Quick Sort Analysis:</w:t>
      </w:r>
    </w:p>
    <w:p w14:paraId="7371E79E" w14:textId="25513ADE" w:rsidR="00EE36FE" w:rsidRPr="00193314" w:rsidRDefault="00CC4167" w:rsidP="00CC4167">
      <w:pPr>
        <w:rPr>
          <w:sz w:val="24"/>
          <w:szCs w:val="24"/>
        </w:rPr>
      </w:pPr>
      <w:r>
        <w:rPr>
          <w:sz w:val="24"/>
          <w:szCs w:val="24"/>
          <w:lang w:val="en-US"/>
        </w:rPr>
        <w:t xml:space="preserve">As it can be seen from the </w:t>
      </w:r>
      <w:r w:rsidR="00D64AC6">
        <w:rPr>
          <w:sz w:val="24"/>
          <w:szCs w:val="24"/>
          <w:lang w:val="en-US"/>
        </w:rPr>
        <w:t>third</w:t>
      </w:r>
      <w:r>
        <w:rPr>
          <w:sz w:val="24"/>
          <w:szCs w:val="24"/>
          <w:lang w:val="en-US"/>
        </w:rPr>
        <w:t xml:space="preserve"> graph, the greatest elapsed times belongs to ascending sorted array and if we compare our empirical results to the theoretical one it is quite reasonable. According to the theoretical result, quicksort is slow when the array is already sorted and if we choose element as the pivot. Similarly, we choose first element as a pivot and descending array is the worst case our implementation works in a descending manner. Therefore, for the sorted </w:t>
      </w:r>
      <w:r w:rsidRPr="00193314">
        <w:rPr>
          <w:sz w:val="24"/>
          <w:szCs w:val="24"/>
          <w:lang w:val="en-US"/>
        </w:rPr>
        <w:t>arrays</w:t>
      </w:r>
      <w:r w:rsidR="00185041" w:rsidRPr="00193314">
        <w:rPr>
          <w:sz w:val="24"/>
          <w:szCs w:val="24"/>
        </w:rPr>
        <w:t xml:space="preserve"> the complexity is O(n^2) and both ascending and desceding sorted arrays work in this time complexity. On the other hand random sorted array takes quite minor time compared to sorted arrays and its time complexity is O(nlogn). Furthermore, when I try to compile after the size exceeding 25000, the compiler gives a stack overflow error for both ascending and descending sorted arrays. By my observation, I can argue that quick sort is a quite efficient algorithm if the array is not sorted, because if it is sorted compilers can’t calculate excessively recursive and swap operations.</w:t>
      </w:r>
    </w:p>
    <w:p w14:paraId="543415ED" w14:textId="0AD93994" w:rsidR="00EE36FE" w:rsidRPr="00193314" w:rsidRDefault="00EE36FE" w:rsidP="00CC4167">
      <w:pPr>
        <w:rPr>
          <w:sz w:val="24"/>
          <w:szCs w:val="24"/>
        </w:rPr>
      </w:pPr>
      <w:r w:rsidRPr="00193314">
        <w:rPr>
          <w:b/>
          <w:bCs/>
          <w:sz w:val="24"/>
          <w:szCs w:val="24"/>
        </w:rPr>
        <w:t xml:space="preserve">Note: </w:t>
      </w:r>
      <w:r w:rsidRPr="00193314">
        <w:rPr>
          <w:sz w:val="24"/>
          <w:szCs w:val="24"/>
        </w:rPr>
        <w:t>I have added std=c++11 when I try to compile my file because chrono functions works only in this compiler version.</w:t>
      </w:r>
    </w:p>
    <w:sectPr w:rsidR="00EE36FE" w:rsidRPr="00193314">
      <w:headerReference w:type="default" r:id="rId13"/>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1698B" w14:textId="77777777" w:rsidR="00214CD4" w:rsidRDefault="00214CD4" w:rsidP="008E2CB3">
      <w:pPr>
        <w:spacing w:after="0" w:line="240" w:lineRule="auto"/>
      </w:pPr>
      <w:r>
        <w:separator/>
      </w:r>
    </w:p>
  </w:endnote>
  <w:endnote w:type="continuationSeparator" w:id="0">
    <w:p w14:paraId="3CEFF025" w14:textId="77777777" w:rsidR="00214CD4" w:rsidRDefault="00214CD4" w:rsidP="008E2C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4451D" w14:textId="77777777" w:rsidR="00214CD4" w:rsidRDefault="00214CD4" w:rsidP="008E2CB3">
      <w:pPr>
        <w:spacing w:after="0" w:line="240" w:lineRule="auto"/>
      </w:pPr>
      <w:r>
        <w:separator/>
      </w:r>
    </w:p>
  </w:footnote>
  <w:footnote w:type="continuationSeparator" w:id="0">
    <w:p w14:paraId="29C9E071" w14:textId="77777777" w:rsidR="00214CD4" w:rsidRDefault="00214CD4" w:rsidP="008E2C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C6C7D" w14:textId="1995165B" w:rsidR="008E2CB3" w:rsidRDefault="00DF63CE">
    <w:pPr>
      <w:pStyle w:val="Header"/>
    </w:pPr>
    <w:r>
      <w:rPr>
        <w:noProof/>
      </w:rPr>
      <mc:AlternateContent>
        <mc:Choice Requires="wps">
          <w:drawing>
            <wp:anchor distT="0" distB="0" distL="118745" distR="118745" simplePos="0" relativeHeight="251659264" behindDoc="1" locked="0" layoutInCell="1" allowOverlap="0" wp14:anchorId="649AE37A" wp14:editId="09ABA99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69635" cy="262255"/>
              <wp:effectExtent l="0" t="0" r="0" b="0"/>
              <wp:wrapSquare wrapText="bothSides"/>
              <wp:docPr id="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69635" cy="26225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47564AA" w14:textId="7B73934D" w:rsidR="008E2CB3" w:rsidRDefault="003F5119">
                              <w:pPr>
                                <w:pStyle w:val="Header"/>
                                <w:tabs>
                                  <w:tab w:val="clear" w:pos="4703"/>
                                </w:tabs>
                                <w:jc w:val="center"/>
                                <w:rPr>
                                  <w:caps/>
                                  <w:color w:val="FFFFFF" w:themeColor="background1"/>
                                </w:rPr>
                              </w:pPr>
                              <w:r>
                                <w:rPr>
                                  <w:caps/>
                                  <w:color w:val="FFFFFF" w:themeColor="background1"/>
                                </w:rPr>
                                <w:t xml:space="preserve">CS202 HW1                     </w:t>
                              </w:r>
                              <w:r w:rsidR="001A6223">
                                <w:rPr>
                                  <w:caps/>
                                  <w:color w:val="FFFFFF" w:themeColor="background1"/>
                                </w:rPr>
                                <w:t>SORTING AND ALGORITHM EFFICIENCY                   DENİZ SEMİH ÖZ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49AE37A" id="Rectangle 197" o:spid="_x0000_s1026" style="position:absolute;margin-left:0;margin-top:0;width:470.05pt;height:20.6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47564AA" w14:textId="7B73934D" w:rsidR="008E2CB3" w:rsidRDefault="003F5119">
                        <w:pPr>
                          <w:pStyle w:val="Header"/>
                          <w:tabs>
                            <w:tab w:val="clear" w:pos="4703"/>
                          </w:tabs>
                          <w:jc w:val="center"/>
                          <w:rPr>
                            <w:caps/>
                            <w:color w:val="FFFFFF" w:themeColor="background1"/>
                          </w:rPr>
                        </w:pPr>
                        <w:r>
                          <w:rPr>
                            <w:caps/>
                            <w:color w:val="FFFFFF" w:themeColor="background1"/>
                          </w:rPr>
                          <w:t xml:space="preserve">CS202 HW1                     </w:t>
                        </w:r>
                        <w:r w:rsidR="001A6223">
                          <w:rPr>
                            <w:caps/>
                            <w:color w:val="FFFFFF" w:themeColor="background1"/>
                          </w:rPr>
                          <w:t>SORTING AND ALGORITHM EFFICIENCY                   DENİZ SEMİH ÖZAL</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sjA2MbA0sTQ0tDBS0lEKTi0uzszPAykwqwUADkfrASwAAAA="/>
  </w:docVars>
  <w:rsids>
    <w:rsidRoot w:val="002D3CF1"/>
    <w:rsid w:val="000078B5"/>
    <w:rsid w:val="00017DAA"/>
    <w:rsid w:val="00021288"/>
    <w:rsid w:val="000656CF"/>
    <w:rsid w:val="00092913"/>
    <w:rsid w:val="000B22AE"/>
    <w:rsid w:val="000F69C1"/>
    <w:rsid w:val="00106271"/>
    <w:rsid w:val="00160E08"/>
    <w:rsid w:val="00174E7B"/>
    <w:rsid w:val="00185041"/>
    <w:rsid w:val="00193314"/>
    <w:rsid w:val="001A2F11"/>
    <w:rsid w:val="001A6223"/>
    <w:rsid w:val="001A7897"/>
    <w:rsid w:val="001C76E1"/>
    <w:rsid w:val="001D71D2"/>
    <w:rsid w:val="00214CD4"/>
    <w:rsid w:val="00247FDD"/>
    <w:rsid w:val="00256D9A"/>
    <w:rsid w:val="002905D4"/>
    <w:rsid w:val="002B2FAB"/>
    <w:rsid w:val="002C4334"/>
    <w:rsid w:val="002D3CF1"/>
    <w:rsid w:val="002E3493"/>
    <w:rsid w:val="00357C28"/>
    <w:rsid w:val="00377A36"/>
    <w:rsid w:val="00380D0E"/>
    <w:rsid w:val="00383239"/>
    <w:rsid w:val="00393D67"/>
    <w:rsid w:val="003E7265"/>
    <w:rsid w:val="003F5119"/>
    <w:rsid w:val="0042328C"/>
    <w:rsid w:val="00434005"/>
    <w:rsid w:val="00451114"/>
    <w:rsid w:val="004569D5"/>
    <w:rsid w:val="00486BFE"/>
    <w:rsid w:val="00490B9E"/>
    <w:rsid w:val="004C10F6"/>
    <w:rsid w:val="004C7305"/>
    <w:rsid w:val="005766F7"/>
    <w:rsid w:val="005846C7"/>
    <w:rsid w:val="00594C22"/>
    <w:rsid w:val="005A0A05"/>
    <w:rsid w:val="005B0D10"/>
    <w:rsid w:val="005F663E"/>
    <w:rsid w:val="006557A0"/>
    <w:rsid w:val="006652FE"/>
    <w:rsid w:val="006B13A6"/>
    <w:rsid w:val="006D3A19"/>
    <w:rsid w:val="006D51D1"/>
    <w:rsid w:val="006E0A46"/>
    <w:rsid w:val="006E1E97"/>
    <w:rsid w:val="006E5070"/>
    <w:rsid w:val="006F568F"/>
    <w:rsid w:val="007505BB"/>
    <w:rsid w:val="00782A94"/>
    <w:rsid w:val="007955AD"/>
    <w:rsid w:val="007A77DC"/>
    <w:rsid w:val="007C0A53"/>
    <w:rsid w:val="007D0DA6"/>
    <w:rsid w:val="007D4C80"/>
    <w:rsid w:val="007E146E"/>
    <w:rsid w:val="00815836"/>
    <w:rsid w:val="0082334B"/>
    <w:rsid w:val="00841BA0"/>
    <w:rsid w:val="00850068"/>
    <w:rsid w:val="00867B46"/>
    <w:rsid w:val="008A3EED"/>
    <w:rsid w:val="008D5869"/>
    <w:rsid w:val="008E2CB3"/>
    <w:rsid w:val="008E2ED7"/>
    <w:rsid w:val="008F66D2"/>
    <w:rsid w:val="009034B2"/>
    <w:rsid w:val="009518FD"/>
    <w:rsid w:val="009548DF"/>
    <w:rsid w:val="00955962"/>
    <w:rsid w:val="00956F8A"/>
    <w:rsid w:val="009734AD"/>
    <w:rsid w:val="009A5A9D"/>
    <w:rsid w:val="009B6BCC"/>
    <w:rsid w:val="009F1097"/>
    <w:rsid w:val="00A05B6E"/>
    <w:rsid w:val="00A15A32"/>
    <w:rsid w:val="00A27F8B"/>
    <w:rsid w:val="00A31BE8"/>
    <w:rsid w:val="00A342D4"/>
    <w:rsid w:val="00A54E1B"/>
    <w:rsid w:val="00A6170E"/>
    <w:rsid w:val="00A720E9"/>
    <w:rsid w:val="00AA1992"/>
    <w:rsid w:val="00AA1E38"/>
    <w:rsid w:val="00AD6984"/>
    <w:rsid w:val="00AE3B36"/>
    <w:rsid w:val="00B06636"/>
    <w:rsid w:val="00B34E38"/>
    <w:rsid w:val="00B7024A"/>
    <w:rsid w:val="00B816DD"/>
    <w:rsid w:val="00B968F5"/>
    <w:rsid w:val="00BA0B51"/>
    <w:rsid w:val="00BB066F"/>
    <w:rsid w:val="00BC2620"/>
    <w:rsid w:val="00BC30FD"/>
    <w:rsid w:val="00BC34B0"/>
    <w:rsid w:val="00BF6B02"/>
    <w:rsid w:val="00C31C40"/>
    <w:rsid w:val="00C352C7"/>
    <w:rsid w:val="00C41C61"/>
    <w:rsid w:val="00C71090"/>
    <w:rsid w:val="00CB7E47"/>
    <w:rsid w:val="00CC1382"/>
    <w:rsid w:val="00CC3586"/>
    <w:rsid w:val="00CC4167"/>
    <w:rsid w:val="00CD3135"/>
    <w:rsid w:val="00CD7B8D"/>
    <w:rsid w:val="00D2433B"/>
    <w:rsid w:val="00D64AC6"/>
    <w:rsid w:val="00D652AD"/>
    <w:rsid w:val="00D72847"/>
    <w:rsid w:val="00D7605C"/>
    <w:rsid w:val="00D978BA"/>
    <w:rsid w:val="00DA498B"/>
    <w:rsid w:val="00DA6A77"/>
    <w:rsid w:val="00DB1597"/>
    <w:rsid w:val="00DE3513"/>
    <w:rsid w:val="00DF5B67"/>
    <w:rsid w:val="00DF63CE"/>
    <w:rsid w:val="00E27D67"/>
    <w:rsid w:val="00E333E9"/>
    <w:rsid w:val="00E47838"/>
    <w:rsid w:val="00E5733F"/>
    <w:rsid w:val="00E66D4F"/>
    <w:rsid w:val="00E76975"/>
    <w:rsid w:val="00E96E89"/>
    <w:rsid w:val="00EC4501"/>
    <w:rsid w:val="00EC4B67"/>
    <w:rsid w:val="00ED1A4C"/>
    <w:rsid w:val="00EE30E8"/>
    <w:rsid w:val="00EE36FE"/>
    <w:rsid w:val="00F02C04"/>
    <w:rsid w:val="00F61DE0"/>
    <w:rsid w:val="00FA6282"/>
    <w:rsid w:val="00FA6BAB"/>
    <w:rsid w:val="00FB4896"/>
    <w:rsid w:val="00FC6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12CCF"/>
  <w15:docId w15:val="{E381D177-AF19-4FE3-8640-21DB7DCB2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005"/>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2CB3"/>
    <w:pPr>
      <w:autoSpaceDE w:val="0"/>
      <w:autoSpaceDN w:val="0"/>
      <w:adjustRightInd w:val="0"/>
      <w:spacing w:after="0" w:line="240" w:lineRule="auto"/>
    </w:pPr>
    <w:rPr>
      <w:rFonts w:ascii="Courier New" w:hAnsi="Courier New" w:cs="Courier New"/>
      <w:color w:val="000000"/>
      <w:sz w:val="24"/>
      <w:szCs w:val="24"/>
    </w:rPr>
  </w:style>
  <w:style w:type="paragraph" w:styleId="Header">
    <w:name w:val="header"/>
    <w:basedOn w:val="Normal"/>
    <w:link w:val="HeaderChar"/>
    <w:uiPriority w:val="99"/>
    <w:unhideWhenUsed/>
    <w:rsid w:val="008E2CB3"/>
    <w:pPr>
      <w:tabs>
        <w:tab w:val="center" w:pos="4703"/>
        <w:tab w:val="right" w:pos="9406"/>
      </w:tabs>
      <w:spacing w:after="0" w:line="240" w:lineRule="auto"/>
    </w:pPr>
  </w:style>
  <w:style w:type="character" w:customStyle="1" w:styleId="HeaderChar">
    <w:name w:val="Header Char"/>
    <w:basedOn w:val="DefaultParagraphFont"/>
    <w:link w:val="Header"/>
    <w:uiPriority w:val="99"/>
    <w:rsid w:val="008E2CB3"/>
    <w:rPr>
      <w:lang w:val="tr-TR"/>
    </w:rPr>
  </w:style>
  <w:style w:type="paragraph" w:styleId="Footer">
    <w:name w:val="footer"/>
    <w:basedOn w:val="Normal"/>
    <w:link w:val="FooterChar"/>
    <w:uiPriority w:val="99"/>
    <w:unhideWhenUsed/>
    <w:rsid w:val="008E2CB3"/>
    <w:pPr>
      <w:tabs>
        <w:tab w:val="center" w:pos="4703"/>
        <w:tab w:val="right" w:pos="9406"/>
      </w:tabs>
      <w:spacing w:after="0" w:line="240" w:lineRule="auto"/>
    </w:pPr>
  </w:style>
  <w:style w:type="character" w:customStyle="1" w:styleId="FooterChar">
    <w:name w:val="Footer Char"/>
    <w:basedOn w:val="DefaultParagraphFont"/>
    <w:link w:val="Footer"/>
    <w:uiPriority w:val="99"/>
    <w:rsid w:val="008E2CB3"/>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Elapsed Time vs Array Size Graph on Insertion</a:t>
            </a:r>
            <a:r>
              <a:rPr lang="tr-TR" baseline="0"/>
              <a:t> Sort</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Random Sort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B$2:$B$9</c:f>
              <c:numCache>
                <c:formatCode>#,##0.000</c:formatCode>
                <c:ptCount val="8"/>
                <c:pt idx="0">
                  <c:v>52.718000000000004</c:v>
                </c:pt>
                <c:pt idx="1">
                  <c:v>61.222999999999999</c:v>
                </c:pt>
                <c:pt idx="2">
                  <c:v>134.31899999999999</c:v>
                </c:pt>
                <c:pt idx="3">
                  <c:v>231.61</c:v>
                </c:pt>
                <c:pt idx="4">
                  <c:v>358</c:v>
                </c:pt>
                <c:pt idx="5">
                  <c:v>543.37400000000002</c:v>
                </c:pt>
                <c:pt idx="6">
                  <c:v>749.15099999999995</c:v>
                </c:pt>
                <c:pt idx="7">
                  <c:v>939.40300000000002</c:v>
                </c:pt>
              </c:numCache>
            </c:numRef>
          </c:yVal>
          <c:smooth val="1"/>
          <c:extLst>
            <c:ext xmlns:c16="http://schemas.microsoft.com/office/drawing/2014/chart" uri="{C3380CC4-5D6E-409C-BE32-E72D297353CC}">
              <c16:uniqueId val="{00000000-7703-4E36-9FF6-FCC4C8CC6B65}"/>
            </c:ext>
          </c:extLst>
        </c:ser>
        <c:ser>
          <c:idx val="1"/>
          <c:order val="1"/>
          <c:tx>
            <c:strRef>
              <c:f>Sheet1!$C$1</c:f>
              <c:strCache>
                <c:ptCount val="1"/>
                <c:pt idx="0">
                  <c:v>Ascending Sor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C$2:$C$9</c:f>
              <c:numCache>
                <c:formatCode>#,##0.000</c:formatCode>
                <c:ptCount val="8"/>
                <c:pt idx="0">
                  <c:v>35.673000000000002</c:v>
                </c:pt>
                <c:pt idx="1">
                  <c:v>118.675</c:v>
                </c:pt>
                <c:pt idx="2">
                  <c:v>272.62</c:v>
                </c:pt>
                <c:pt idx="3">
                  <c:v>460.30799999999999</c:v>
                </c:pt>
                <c:pt idx="4">
                  <c:v>737.04899999999998</c:v>
                </c:pt>
                <c:pt idx="5">
                  <c:v>1049.93</c:v>
                </c:pt>
                <c:pt idx="6">
                  <c:v>1436.84</c:v>
                </c:pt>
                <c:pt idx="7">
                  <c:v>2097.91</c:v>
                </c:pt>
              </c:numCache>
            </c:numRef>
          </c:yVal>
          <c:smooth val="1"/>
          <c:extLst>
            <c:ext xmlns:c16="http://schemas.microsoft.com/office/drawing/2014/chart" uri="{C3380CC4-5D6E-409C-BE32-E72D297353CC}">
              <c16:uniqueId val="{00000002-7703-4E36-9FF6-FCC4C8CC6B65}"/>
            </c:ext>
          </c:extLst>
        </c:ser>
        <c:ser>
          <c:idx val="2"/>
          <c:order val="2"/>
          <c:tx>
            <c:strRef>
              <c:f>Sheet1!$D$1</c:f>
              <c:strCache>
                <c:ptCount val="1"/>
                <c:pt idx="0">
                  <c:v>Descending Sorte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D$2:$D$9</c:f>
              <c:numCache>
                <c:formatCode>#,##0.000</c:formatCode>
                <c:ptCount val="8"/>
                <c:pt idx="0">
                  <c:v>2.1000000000000001E-2</c:v>
                </c:pt>
                <c:pt idx="1">
                  <c:v>0.04</c:v>
                </c:pt>
                <c:pt idx="2">
                  <c:v>6.0999999999999999E-2</c:v>
                </c:pt>
                <c:pt idx="3">
                  <c:v>0.08</c:v>
                </c:pt>
                <c:pt idx="4">
                  <c:v>0.156</c:v>
                </c:pt>
                <c:pt idx="5">
                  <c:v>0.112</c:v>
                </c:pt>
                <c:pt idx="6">
                  <c:v>0.13700000000000001</c:v>
                </c:pt>
                <c:pt idx="7">
                  <c:v>0.16300000000000001</c:v>
                </c:pt>
              </c:numCache>
            </c:numRef>
          </c:yVal>
          <c:smooth val="1"/>
          <c:extLst>
            <c:ext xmlns:c16="http://schemas.microsoft.com/office/drawing/2014/chart" uri="{C3380CC4-5D6E-409C-BE32-E72D297353CC}">
              <c16:uniqueId val="{00000003-7703-4E36-9FF6-FCC4C8CC6B65}"/>
            </c:ext>
          </c:extLst>
        </c:ser>
        <c:dLbls>
          <c:showLegendKey val="0"/>
          <c:showVal val="0"/>
          <c:showCatName val="0"/>
          <c:showSerName val="0"/>
          <c:showPercent val="0"/>
          <c:showBubbleSize val="0"/>
        </c:dLbls>
        <c:axId val="963743935"/>
        <c:axId val="963746431"/>
      </c:scatterChart>
      <c:valAx>
        <c:axId val="9637439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rray Siz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746431"/>
        <c:crosses val="autoZero"/>
        <c:crossBetween val="midCat"/>
      </c:valAx>
      <c:valAx>
        <c:axId val="963746431"/>
        <c:scaling>
          <c:orientation val="minMax"/>
          <c:max val="3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Elapsed Time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7439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Elapsed Time vs Array Size Graph on Merge</a:t>
            </a:r>
            <a:r>
              <a:rPr lang="tr-TR" baseline="0"/>
              <a:t> Sort</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Random Sort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B$2:$B$9</c:f>
              <c:numCache>
                <c:formatCode>#,##0.000</c:formatCode>
                <c:ptCount val="8"/>
                <c:pt idx="0">
                  <c:v>0.436</c:v>
                </c:pt>
                <c:pt idx="1">
                  <c:v>0.93100000000000005</c:v>
                </c:pt>
                <c:pt idx="2">
                  <c:v>1.421</c:v>
                </c:pt>
                <c:pt idx="3">
                  <c:v>1.982</c:v>
                </c:pt>
                <c:pt idx="4">
                  <c:v>2.5379999999999998</c:v>
                </c:pt>
                <c:pt idx="5">
                  <c:v>3.0390000000000001</c:v>
                </c:pt>
                <c:pt idx="6">
                  <c:v>3.6160000000000001</c:v>
                </c:pt>
                <c:pt idx="7">
                  <c:v>3.944</c:v>
                </c:pt>
              </c:numCache>
            </c:numRef>
          </c:yVal>
          <c:smooth val="1"/>
          <c:extLst>
            <c:ext xmlns:c16="http://schemas.microsoft.com/office/drawing/2014/chart" uri="{C3380CC4-5D6E-409C-BE32-E72D297353CC}">
              <c16:uniqueId val="{00000000-E873-4A16-A58F-BBB4BE843FC7}"/>
            </c:ext>
          </c:extLst>
        </c:ser>
        <c:ser>
          <c:idx val="1"/>
          <c:order val="1"/>
          <c:tx>
            <c:strRef>
              <c:f>Sheet1!$C$1</c:f>
              <c:strCache>
                <c:ptCount val="1"/>
                <c:pt idx="0">
                  <c:v>Ascending Sor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C$2:$C$9</c:f>
              <c:numCache>
                <c:formatCode>#,##0.000</c:formatCode>
                <c:ptCount val="8"/>
                <c:pt idx="0">
                  <c:v>0.41599999999999998</c:v>
                </c:pt>
                <c:pt idx="1">
                  <c:v>0.96399999999999997</c:v>
                </c:pt>
                <c:pt idx="2">
                  <c:v>1.306</c:v>
                </c:pt>
                <c:pt idx="3">
                  <c:v>1.905</c:v>
                </c:pt>
                <c:pt idx="4">
                  <c:v>2.5179999999999998</c:v>
                </c:pt>
                <c:pt idx="5">
                  <c:v>3.0129999999999999</c:v>
                </c:pt>
                <c:pt idx="6">
                  <c:v>4.5330000000000004</c:v>
                </c:pt>
                <c:pt idx="7">
                  <c:v>3.8239999999999998</c:v>
                </c:pt>
              </c:numCache>
            </c:numRef>
          </c:yVal>
          <c:smooth val="1"/>
          <c:extLst>
            <c:ext xmlns:c16="http://schemas.microsoft.com/office/drawing/2014/chart" uri="{C3380CC4-5D6E-409C-BE32-E72D297353CC}">
              <c16:uniqueId val="{00000001-E873-4A16-A58F-BBB4BE843FC7}"/>
            </c:ext>
          </c:extLst>
        </c:ser>
        <c:ser>
          <c:idx val="2"/>
          <c:order val="2"/>
          <c:tx>
            <c:strRef>
              <c:f>Sheet1!$D$1</c:f>
              <c:strCache>
                <c:ptCount val="1"/>
                <c:pt idx="0">
                  <c:v>Descending Sorte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D$2:$D$9</c:f>
              <c:numCache>
                <c:formatCode>#,##0.000</c:formatCode>
                <c:ptCount val="8"/>
                <c:pt idx="0">
                  <c:v>0.437</c:v>
                </c:pt>
                <c:pt idx="1">
                  <c:v>1.0609999999999999</c:v>
                </c:pt>
                <c:pt idx="2">
                  <c:v>1.5269999999999999</c:v>
                </c:pt>
                <c:pt idx="3">
                  <c:v>1.9570000000000001</c:v>
                </c:pt>
                <c:pt idx="4">
                  <c:v>2.5910000000000002</c:v>
                </c:pt>
                <c:pt idx="5">
                  <c:v>2.8109999999999999</c:v>
                </c:pt>
                <c:pt idx="6">
                  <c:v>3.343</c:v>
                </c:pt>
                <c:pt idx="7">
                  <c:v>3.5910000000000002</c:v>
                </c:pt>
              </c:numCache>
            </c:numRef>
          </c:yVal>
          <c:smooth val="1"/>
          <c:extLst>
            <c:ext xmlns:c16="http://schemas.microsoft.com/office/drawing/2014/chart" uri="{C3380CC4-5D6E-409C-BE32-E72D297353CC}">
              <c16:uniqueId val="{00000002-E873-4A16-A58F-BBB4BE843FC7}"/>
            </c:ext>
          </c:extLst>
        </c:ser>
        <c:dLbls>
          <c:showLegendKey val="0"/>
          <c:showVal val="0"/>
          <c:showCatName val="0"/>
          <c:showSerName val="0"/>
          <c:showPercent val="0"/>
          <c:showBubbleSize val="0"/>
        </c:dLbls>
        <c:axId val="963743935"/>
        <c:axId val="963746431"/>
      </c:scatterChart>
      <c:valAx>
        <c:axId val="9637439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rray Siz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746431"/>
        <c:crosses val="autoZero"/>
        <c:crossBetween val="midCat"/>
      </c:valAx>
      <c:valAx>
        <c:axId val="963746431"/>
        <c:scaling>
          <c:orientation val="minMax"/>
          <c:max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Elapsed Time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7439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Elapsed Time vs Array Size Graph on</a:t>
            </a:r>
            <a:r>
              <a:rPr lang="tr-TR" baseline="0"/>
              <a:t> Quick Sort</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Random Sort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B$2:$B$9</c:f>
              <c:numCache>
                <c:formatCode>#,##0.000</c:formatCode>
                <c:ptCount val="8"/>
                <c:pt idx="0">
                  <c:v>1</c:v>
                </c:pt>
                <c:pt idx="1">
                  <c:v>2</c:v>
                </c:pt>
                <c:pt idx="2">
                  <c:v>4</c:v>
                </c:pt>
                <c:pt idx="3">
                  <c:v>5</c:v>
                </c:pt>
                <c:pt idx="4">
                  <c:v>6.94</c:v>
                </c:pt>
                <c:pt idx="5">
                  <c:v>8</c:v>
                </c:pt>
                <c:pt idx="6">
                  <c:v>10</c:v>
                </c:pt>
                <c:pt idx="7">
                  <c:v>11</c:v>
                </c:pt>
              </c:numCache>
            </c:numRef>
          </c:yVal>
          <c:smooth val="1"/>
          <c:extLst>
            <c:ext xmlns:c16="http://schemas.microsoft.com/office/drawing/2014/chart" uri="{C3380CC4-5D6E-409C-BE32-E72D297353CC}">
              <c16:uniqueId val="{00000000-C69B-4820-8CDD-B39A0E69D884}"/>
            </c:ext>
          </c:extLst>
        </c:ser>
        <c:ser>
          <c:idx val="1"/>
          <c:order val="1"/>
          <c:tx>
            <c:strRef>
              <c:f>Sheet1!$C$1</c:f>
              <c:strCache>
                <c:ptCount val="1"/>
                <c:pt idx="0">
                  <c:v>Ascending Sor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C$2:$C$9</c:f>
              <c:numCache>
                <c:formatCode>#,##0.000</c:formatCode>
                <c:ptCount val="8"/>
                <c:pt idx="0">
                  <c:v>47.683</c:v>
                </c:pt>
                <c:pt idx="1">
                  <c:v>158.34100000000001</c:v>
                </c:pt>
                <c:pt idx="2">
                  <c:v>357.827</c:v>
                </c:pt>
                <c:pt idx="3">
                  <c:v>644.21100000000001</c:v>
                </c:pt>
                <c:pt idx="4">
                  <c:v>1058.48</c:v>
                </c:pt>
                <c:pt idx="5">
                  <c:v>1530.74</c:v>
                </c:pt>
                <c:pt idx="6">
                  <c:v>2033.46</c:v>
                </c:pt>
                <c:pt idx="7">
                  <c:v>2768.39</c:v>
                </c:pt>
              </c:numCache>
            </c:numRef>
          </c:yVal>
          <c:smooth val="1"/>
          <c:extLst>
            <c:ext xmlns:c16="http://schemas.microsoft.com/office/drawing/2014/chart" uri="{C3380CC4-5D6E-409C-BE32-E72D297353CC}">
              <c16:uniqueId val="{00000001-C69B-4820-8CDD-B39A0E69D884}"/>
            </c:ext>
          </c:extLst>
        </c:ser>
        <c:ser>
          <c:idx val="2"/>
          <c:order val="2"/>
          <c:tx>
            <c:strRef>
              <c:f>Sheet1!$D$1</c:f>
              <c:strCache>
                <c:ptCount val="1"/>
                <c:pt idx="0">
                  <c:v>Descending Sorted</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9</c:f>
              <c:numCache>
                <c:formatCode>General</c:formatCode>
                <c:ptCount val="8"/>
                <c:pt idx="0">
                  <c:v>5000</c:v>
                </c:pt>
                <c:pt idx="1">
                  <c:v>10000</c:v>
                </c:pt>
                <c:pt idx="2">
                  <c:v>15000</c:v>
                </c:pt>
                <c:pt idx="3">
                  <c:v>20000</c:v>
                </c:pt>
                <c:pt idx="4">
                  <c:v>25000</c:v>
                </c:pt>
                <c:pt idx="5">
                  <c:v>30000</c:v>
                </c:pt>
                <c:pt idx="6">
                  <c:v>35000</c:v>
                </c:pt>
                <c:pt idx="7">
                  <c:v>40000</c:v>
                </c:pt>
              </c:numCache>
            </c:numRef>
          </c:xVal>
          <c:yVal>
            <c:numRef>
              <c:f>Sheet1!$D$2:$D$9</c:f>
              <c:numCache>
                <c:formatCode>#,##0.000</c:formatCode>
                <c:ptCount val="8"/>
                <c:pt idx="0">
                  <c:v>27.841000000000001</c:v>
                </c:pt>
                <c:pt idx="1">
                  <c:v>91.475999999999999</c:v>
                </c:pt>
                <c:pt idx="2">
                  <c:v>213.46799999999999</c:v>
                </c:pt>
                <c:pt idx="3">
                  <c:v>368.03100000000001</c:v>
                </c:pt>
                <c:pt idx="4">
                  <c:v>550.89200000000005</c:v>
                </c:pt>
                <c:pt idx="5">
                  <c:v>796.86599999999999</c:v>
                </c:pt>
                <c:pt idx="6">
                  <c:v>1085.8900000000001</c:v>
                </c:pt>
                <c:pt idx="7">
                  <c:v>1382.58</c:v>
                </c:pt>
              </c:numCache>
            </c:numRef>
          </c:yVal>
          <c:smooth val="1"/>
          <c:extLst>
            <c:ext xmlns:c16="http://schemas.microsoft.com/office/drawing/2014/chart" uri="{C3380CC4-5D6E-409C-BE32-E72D297353CC}">
              <c16:uniqueId val="{00000002-C69B-4820-8CDD-B39A0E69D884}"/>
            </c:ext>
          </c:extLst>
        </c:ser>
        <c:dLbls>
          <c:showLegendKey val="0"/>
          <c:showVal val="0"/>
          <c:showCatName val="0"/>
          <c:showSerName val="0"/>
          <c:showPercent val="0"/>
          <c:showBubbleSize val="0"/>
        </c:dLbls>
        <c:axId val="963743935"/>
        <c:axId val="963746431"/>
      </c:scatterChart>
      <c:valAx>
        <c:axId val="9637439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rray Siz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746431"/>
        <c:crosses val="autoZero"/>
        <c:crossBetween val="midCat"/>
      </c:valAx>
      <c:valAx>
        <c:axId val="963746431"/>
        <c:scaling>
          <c:orientation val="minMax"/>
          <c:max val="3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Elapsed Time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37439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4B5BC-85CD-42DE-8C30-D4D78EB1D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6</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ORTING AND ALGORITHM EFFICIENCY                   DENİZ SEMİH ÖZAL</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02 HW1                     SORTING AND ALGORITHM EFFICIENCY                   DENİZ SEMİH ÖZAL</dc:title>
  <dc:subject/>
  <dc:creator>deniz semih özal</dc:creator>
  <cp:keywords/>
  <dc:description/>
  <cp:lastModifiedBy>deniz semih özal</cp:lastModifiedBy>
  <cp:revision>18</cp:revision>
  <cp:lastPrinted>2021-06-26T19:42:00Z</cp:lastPrinted>
  <dcterms:created xsi:type="dcterms:W3CDTF">2021-06-26T15:58:00Z</dcterms:created>
  <dcterms:modified xsi:type="dcterms:W3CDTF">2021-06-26T19:58:00Z</dcterms:modified>
</cp:coreProperties>
</file>